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5D74B79" w14:textId="77777777" w:rsidR="00786D07" w:rsidRPr="003F7018" w:rsidRDefault="00786D07" w:rsidP="00C55C2C">
      <w:pPr>
        <w:autoSpaceDE w:val="0"/>
        <w:autoSpaceDN w:val="0"/>
        <w:adjustRightInd w:val="0"/>
        <w:ind w:firstLine="851"/>
        <w:rPr>
          <w:b/>
          <w:bCs/>
          <w:color w:val="000000" w:themeColor="text1"/>
          <w:lang w:val="lt-LT"/>
        </w:rPr>
      </w:pPr>
    </w:p>
    <w:p w14:paraId="0941F025" w14:textId="77777777" w:rsidR="003F7018" w:rsidRDefault="003F7018" w:rsidP="00A25951">
      <w:pPr>
        <w:ind w:firstLine="851"/>
        <w:jc w:val="center"/>
        <w:rPr>
          <w:rFonts w:asciiTheme="majorBidi" w:hAnsiTheme="majorBidi" w:cstheme="majorBidi"/>
          <w:b/>
          <w:bCs/>
        </w:rPr>
      </w:pPr>
      <w:r w:rsidRPr="003815FF">
        <w:rPr>
          <w:rFonts w:asciiTheme="majorBidi" w:hAnsiTheme="majorBidi" w:cstheme="majorBidi"/>
          <w:b/>
          <w:bCs/>
        </w:rPr>
        <w:t>KOKYBĖS KRITERIJAI IR JŲ VERTINIMAS</w:t>
      </w:r>
    </w:p>
    <w:p w14:paraId="62CA4374" w14:textId="77777777" w:rsidR="003652F2" w:rsidRDefault="003652F2" w:rsidP="00A25951">
      <w:pPr>
        <w:ind w:firstLine="851"/>
        <w:jc w:val="center"/>
        <w:rPr>
          <w:rFonts w:asciiTheme="majorBidi" w:hAnsiTheme="majorBidi" w:cstheme="majorBidi"/>
          <w:b/>
          <w:bCs/>
        </w:rPr>
      </w:pPr>
    </w:p>
    <w:p w14:paraId="56433BFC" w14:textId="4281D641" w:rsidR="0007505A" w:rsidRDefault="009A78CA" w:rsidP="00A25951">
      <w:pPr>
        <w:autoSpaceDE w:val="0"/>
        <w:autoSpaceDN w:val="0"/>
        <w:adjustRightInd w:val="0"/>
        <w:ind w:firstLine="851"/>
        <w:jc w:val="center"/>
        <w:rPr>
          <w:rFonts w:asciiTheme="majorBidi" w:hAnsiTheme="majorBidi" w:cstheme="majorBidi"/>
          <w:b/>
          <w:bCs/>
        </w:rPr>
      </w:pPr>
      <w:r w:rsidRPr="009A78CA">
        <w:rPr>
          <w:rFonts w:asciiTheme="majorBidi" w:hAnsiTheme="majorBidi" w:cstheme="majorBidi"/>
          <w:b/>
          <w:bCs/>
        </w:rPr>
        <w:t>PARODŲ SU INDIVIDUALIAI SUPROJEKTUOTU STENDU ORGANIZAVIMO IR APTARNAVIMO PASLAUGOS</w:t>
      </w:r>
    </w:p>
    <w:p w14:paraId="07A6AC18" w14:textId="77777777" w:rsidR="009A78CA" w:rsidRDefault="009A78CA" w:rsidP="00A25951">
      <w:pPr>
        <w:autoSpaceDE w:val="0"/>
        <w:autoSpaceDN w:val="0"/>
        <w:adjustRightInd w:val="0"/>
        <w:ind w:firstLine="851"/>
        <w:jc w:val="center"/>
        <w:rPr>
          <w:rFonts w:asciiTheme="majorBidi" w:hAnsiTheme="majorBidi" w:cstheme="majorBidi"/>
          <w:b/>
          <w:bCs/>
        </w:rPr>
      </w:pPr>
    </w:p>
    <w:p w14:paraId="2006D43E" w14:textId="2024D4A3" w:rsidR="00C34C42" w:rsidRDefault="009A78CA" w:rsidP="00A25951">
      <w:pPr>
        <w:autoSpaceDE w:val="0"/>
        <w:autoSpaceDN w:val="0"/>
        <w:adjustRightInd w:val="0"/>
        <w:ind w:firstLine="851"/>
        <w:jc w:val="center"/>
        <w:rPr>
          <w:rFonts w:asciiTheme="majorBidi" w:hAnsiTheme="majorBidi" w:cstheme="majorBidi"/>
          <w:b/>
          <w:bCs/>
        </w:rPr>
      </w:pPr>
      <w:r>
        <w:rPr>
          <w:rFonts w:asciiTheme="majorBidi" w:hAnsiTheme="majorBidi" w:cstheme="majorBidi"/>
          <w:b/>
          <w:bCs/>
        </w:rPr>
        <w:t>I</w:t>
      </w:r>
      <w:r w:rsidR="0007505A" w:rsidRPr="0007505A">
        <w:rPr>
          <w:rFonts w:asciiTheme="majorBidi" w:hAnsiTheme="majorBidi" w:cstheme="majorBidi"/>
          <w:b/>
          <w:bCs/>
        </w:rPr>
        <w:t>I OBJEKTO DALIS</w:t>
      </w:r>
    </w:p>
    <w:p w14:paraId="2204E9D5" w14:textId="77777777" w:rsidR="0007505A" w:rsidRPr="003F7018" w:rsidRDefault="0007505A" w:rsidP="0007505A">
      <w:pPr>
        <w:autoSpaceDE w:val="0"/>
        <w:autoSpaceDN w:val="0"/>
        <w:adjustRightInd w:val="0"/>
        <w:ind w:firstLine="851"/>
        <w:jc w:val="both"/>
        <w:rPr>
          <w:b/>
          <w:color w:val="000000" w:themeColor="text1"/>
          <w:lang w:val="lt-LT"/>
        </w:rPr>
      </w:pPr>
    </w:p>
    <w:p w14:paraId="41091D20" w14:textId="1CC5BED1" w:rsidR="00A81983" w:rsidRPr="003F7018" w:rsidRDefault="00A81983" w:rsidP="009E0053">
      <w:pPr>
        <w:tabs>
          <w:tab w:val="left" w:pos="851"/>
        </w:tabs>
        <w:contextualSpacing/>
        <w:jc w:val="both"/>
        <w:rPr>
          <w:b/>
          <w:color w:val="000000" w:themeColor="text1"/>
          <w:u w:val="single"/>
          <w:lang w:val="lt-LT"/>
        </w:rPr>
      </w:pPr>
      <w:r w:rsidRPr="003F7018">
        <w:rPr>
          <w:rFonts w:eastAsia="MS Mincho"/>
          <w:iCs/>
          <w:color w:val="000000" w:themeColor="text1"/>
          <w:lang w:val="lt-LT"/>
        </w:rPr>
        <w:tab/>
        <w:t>Perkančioji organizacija ekonomiškai naudingiausią pasiūlymą išrenka pagal kainos ir kokybės santykį.</w:t>
      </w:r>
    </w:p>
    <w:p w14:paraId="15AF1CDC" w14:textId="0B70A6DE" w:rsidR="00A81983" w:rsidRPr="003F7018" w:rsidRDefault="00A81983" w:rsidP="009E0053">
      <w:pPr>
        <w:tabs>
          <w:tab w:val="left" w:pos="851"/>
        </w:tabs>
        <w:contextualSpacing/>
        <w:jc w:val="both"/>
        <w:rPr>
          <w:b/>
          <w:color w:val="000000" w:themeColor="text1"/>
          <w:u w:val="single"/>
          <w:lang w:val="lt-LT"/>
        </w:rPr>
      </w:pPr>
      <w:r w:rsidRPr="003F7018">
        <w:rPr>
          <w:rFonts w:eastAsia="MS Mincho"/>
          <w:iCs/>
          <w:color w:val="000000" w:themeColor="text1"/>
          <w:lang w:val="lt-LT"/>
        </w:rPr>
        <w:tab/>
        <w:t>Ekonomiškai naudingiausio pasiūlymo vertinimas bus atliekamas pagal žemiau nurodytus vertinimo kriterijus ir jų lyginamuosius svorius.</w:t>
      </w:r>
    </w:p>
    <w:p w14:paraId="79F2DB4A" w14:textId="7CFB9817" w:rsidR="00A81983" w:rsidRPr="003F7018" w:rsidRDefault="00A81983" w:rsidP="009E0053">
      <w:pPr>
        <w:tabs>
          <w:tab w:val="left" w:pos="851"/>
        </w:tabs>
        <w:contextualSpacing/>
        <w:jc w:val="both"/>
        <w:rPr>
          <w:color w:val="000000" w:themeColor="text1"/>
          <w:lang w:val="lt-LT"/>
        </w:rPr>
      </w:pPr>
      <w:r w:rsidRPr="003F7018">
        <w:rPr>
          <w:rFonts w:eastAsia="MS Mincho"/>
          <w:iCs/>
          <w:color w:val="000000" w:themeColor="text1"/>
          <w:lang w:val="lt-LT"/>
        </w:rPr>
        <w:tab/>
        <w:t>Pasiūlymai bus vertinami ekspertiniu vertinimo būdu: p</w:t>
      </w:r>
      <w:r w:rsidRPr="003F7018">
        <w:rPr>
          <w:color w:val="000000" w:themeColor="text1"/>
          <w:lang w:val="lt-LT"/>
        </w:rPr>
        <w:t>asiūlymų vertinimą atliks perkančiosios organizacijos paskirti ekspertai.</w:t>
      </w:r>
    </w:p>
    <w:p w14:paraId="77ED7C6C" w14:textId="3C277D24" w:rsidR="005D3D9F" w:rsidRPr="003F7018" w:rsidRDefault="00C44B94" w:rsidP="009E0053">
      <w:pPr>
        <w:tabs>
          <w:tab w:val="left" w:pos="851"/>
        </w:tabs>
        <w:ind w:firstLine="851"/>
        <w:jc w:val="both"/>
        <w:rPr>
          <w:bCs/>
          <w:color w:val="000000" w:themeColor="text1"/>
          <w:lang w:val="lt-LT"/>
        </w:rPr>
      </w:pPr>
      <w:r w:rsidRPr="003F7018">
        <w:rPr>
          <w:bCs/>
          <w:color w:val="000000" w:themeColor="text1"/>
          <w:lang w:val="lt-LT"/>
        </w:rPr>
        <w:t xml:space="preserve">Ekonominiam vertinimui </w:t>
      </w:r>
      <w:r w:rsidR="00A81983" w:rsidRPr="003F7018">
        <w:rPr>
          <w:bCs/>
          <w:color w:val="000000" w:themeColor="text1"/>
          <w:lang w:val="lt-LT"/>
        </w:rPr>
        <w:t xml:space="preserve">tiekėjas parengia bei pateikia žemiau nurodytus dokumentus. </w:t>
      </w:r>
    </w:p>
    <w:p w14:paraId="171AE81A" w14:textId="77777777" w:rsidR="00FC33AB" w:rsidRPr="003F7018" w:rsidRDefault="00FC33AB" w:rsidP="009E0053">
      <w:pPr>
        <w:tabs>
          <w:tab w:val="left" w:pos="851"/>
        </w:tabs>
        <w:ind w:firstLine="851"/>
        <w:jc w:val="both"/>
        <w:rPr>
          <w:bCs/>
          <w:color w:val="000000" w:themeColor="text1"/>
          <w:lang w:val="lt-LT"/>
        </w:rPr>
      </w:pPr>
    </w:p>
    <w:p w14:paraId="4F4E80E6" w14:textId="0F8ECC2B" w:rsidR="00C34C42" w:rsidRPr="003F7018" w:rsidRDefault="00480CE2" w:rsidP="009E0053">
      <w:pPr>
        <w:tabs>
          <w:tab w:val="left" w:pos="851"/>
        </w:tabs>
        <w:ind w:firstLine="851"/>
        <w:jc w:val="both"/>
        <w:rPr>
          <w:rFonts w:eastAsia="Franklin Gothic Book"/>
          <w:color w:val="000000" w:themeColor="text1"/>
          <w:u w:val="single"/>
          <w:lang w:val="lt-LT"/>
        </w:rPr>
      </w:pPr>
      <w:r w:rsidRPr="003F7018">
        <w:rPr>
          <w:bCs/>
          <w:color w:val="000000" w:themeColor="text1"/>
          <w:u w:val="single"/>
          <w:lang w:val="lt-LT"/>
        </w:rPr>
        <w:t>1</w:t>
      </w:r>
      <w:r w:rsidR="00C34C42" w:rsidRPr="003F7018">
        <w:rPr>
          <w:bCs/>
          <w:color w:val="000000" w:themeColor="text1"/>
          <w:u w:val="single"/>
          <w:lang w:val="lt-LT"/>
        </w:rPr>
        <w:t xml:space="preserve">. </w:t>
      </w:r>
      <w:r w:rsidR="00C34C42" w:rsidRPr="003F7018">
        <w:rPr>
          <w:rFonts w:eastAsia="Franklin Gothic Book"/>
          <w:color w:val="000000" w:themeColor="text1"/>
          <w:u w:val="single"/>
          <w:lang w:val="lt-LT"/>
        </w:rPr>
        <w:t>Pasiūlymų vertinimo kriterijai:</w:t>
      </w:r>
    </w:p>
    <w:p w14:paraId="11B3D598" w14:textId="3A297ACC" w:rsidR="00C34C42" w:rsidRPr="003F7018" w:rsidRDefault="00480CE2" w:rsidP="009E0053">
      <w:pPr>
        <w:tabs>
          <w:tab w:val="left" w:pos="851"/>
        </w:tabs>
        <w:autoSpaceDE w:val="0"/>
        <w:autoSpaceDN w:val="0"/>
        <w:adjustRightInd w:val="0"/>
        <w:ind w:firstLine="851"/>
        <w:jc w:val="both"/>
        <w:rPr>
          <w:rFonts w:eastAsia="Franklin Gothic Book"/>
          <w:color w:val="000000" w:themeColor="text1"/>
          <w:lang w:val="lt-LT"/>
        </w:rPr>
      </w:pPr>
      <w:r w:rsidRPr="003F7018">
        <w:rPr>
          <w:rFonts w:eastAsia="Franklin Gothic Book"/>
          <w:b/>
          <w:color w:val="000000" w:themeColor="text1"/>
          <w:lang w:val="lt-LT"/>
        </w:rPr>
        <w:t>1</w:t>
      </w:r>
      <w:r w:rsidR="00724D96" w:rsidRPr="003F7018">
        <w:rPr>
          <w:rFonts w:eastAsia="Franklin Gothic Book"/>
          <w:b/>
          <w:color w:val="000000" w:themeColor="text1"/>
          <w:lang w:val="lt-LT"/>
        </w:rPr>
        <w:t>.</w:t>
      </w:r>
      <w:r w:rsidR="00C34C42" w:rsidRPr="003F7018">
        <w:rPr>
          <w:rFonts w:eastAsia="Franklin Gothic Book"/>
          <w:b/>
          <w:color w:val="000000" w:themeColor="text1"/>
          <w:lang w:val="lt-LT"/>
        </w:rPr>
        <w:t>1.</w:t>
      </w:r>
      <w:r w:rsidR="00C34C42" w:rsidRPr="003F7018">
        <w:rPr>
          <w:rFonts w:eastAsia="Franklin Gothic Book"/>
          <w:color w:val="000000" w:themeColor="text1"/>
          <w:lang w:val="lt-LT"/>
        </w:rPr>
        <w:t xml:space="preserve"> </w:t>
      </w:r>
      <w:r w:rsidR="00C34C42" w:rsidRPr="003F7018">
        <w:rPr>
          <w:rFonts w:eastAsia="Franklin Gothic Book"/>
          <w:b/>
          <w:bCs/>
          <w:color w:val="000000" w:themeColor="text1"/>
          <w:lang w:val="lt-LT"/>
        </w:rPr>
        <w:t>Kaina</w:t>
      </w:r>
      <w:r w:rsidR="00C34C42" w:rsidRPr="003F7018">
        <w:rPr>
          <w:rFonts w:eastAsia="Franklin Gothic Book"/>
          <w:color w:val="000000" w:themeColor="text1"/>
          <w:lang w:val="lt-LT"/>
        </w:rPr>
        <w:t>. Vertinama</w:t>
      </w:r>
      <w:r w:rsidRPr="003F7018">
        <w:rPr>
          <w:rFonts w:eastAsia="Franklin Gothic Book"/>
          <w:color w:val="000000" w:themeColor="text1"/>
          <w:lang w:val="lt-LT"/>
        </w:rPr>
        <w:t xml:space="preserve"> </w:t>
      </w:r>
      <w:r w:rsidR="00C34C42" w:rsidRPr="003F7018">
        <w:rPr>
          <w:rFonts w:eastAsia="Franklin Gothic Book"/>
          <w:color w:val="000000" w:themeColor="text1"/>
          <w:lang w:val="lt-LT"/>
        </w:rPr>
        <w:t xml:space="preserve">pasiūlymo </w:t>
      </w:r>
      <w:r w:rsidR="00DC1A96" w:rsidRPr="003F7018">
        <w:rPr>
          <w:rFonts w:eastAsia="Franklin Gothic Book"/>
          <w:color w:val="000000" w:themeColor="text1"/>
          <w:lang w:val="lt-LT"/>
        </w:rPr>
        <w:t xml:space="preserve">palyginamoji </w:t>
      </w:r>
      <w:r w:rsidR="00C34C42" w:rsidRPr="003F7018">
        <w:rPr>
          <w:rFonts w:eastAsia="Franklin Gothic Book"/>
          <w:color w:val="000000" w:themeColor="text1"/>
          <w:lang w:val="lt-LT"/>
        </w:rPr>
        <w:t>kaina, įskaitant visus mokesčius ir visas tiekėjo išlaidas, susijusias su paslaugų teikimu.</w:t>
      </w:r>
    </w:p>
    <w:p w14:paraId="5F0EF8F7" w14:textId="7FFD37BD" w:rsidR="00AD589F" w:rsidRDefault="00F92ECF" w:rsidP="00AD589F">
      <w:pPr>
        <w:ind w:firstLine="851"/>
        <w:jc w:val="both"/>
        <w:rPr>
          <w:rFonts w:eastAsia="Times New Roman"/>
          <w:b/>
          <w:bCs/>
          <w:lang w:val="lt-LT" w:eastAsia="lt-LT"/>
        </w:rPr>
      </w:pPr>
      <w:r w:rsidRPr="00F92ECF">
        <w:rPr>
          <w:rFonts w:eastAsia="Times New Roman"/>
          <w:b/>
          <w:bCs/>
          <w:lang w:val="lt-LT" w:eastAsia="lt-LT"/>
        </w:rPr>
        <w:t>1.</w:t>
      </w:r>
      <w:r w:rsidR="0081425E">
        <w:rPr>
          <w:rFonts w:eastAsia="Times New Roman"/>
          <w:b/>
          <w:bCs/>
          <w:lang w:val="lt-LT" w:eastAsia="lt-LT"/>
        </w:rPr>
        <w:t>2</w:t>
      </w:r>
      <w:r w:rsidRPr="00F92ECF">
        <w:rPr>
          <w:rFonts w:eastAsia="Times New Roman"/>
          <w:b/>
          <w:bCs/>
          <w:lang w:val="lt-LT" w:eastAsia="lt-LT"/>
        </w:rPr>
        <w:t>. Siūlomo projekt</w:t>
      </w:r>
      <w:r w:rsidR="00FF25CA">
        <w:rPr>
          <w:rFonts w:eastAsia="Times New Roman"/>
          <w:b/>
          <w:bCs/>
          <w:lang w:val="lt-LT" w:eastAsia="lt-LT"/>
        </w:rPr>
        <w:t>ų</w:t>
      </w:r>
      <w:r w:rsidRPr="00F92ECF">
        <w:rPr>
          <w:rFonts w:eastAsia="Times New Roman"/>
          <w:b/>
          <w:bCs/>
          <w:lang w:val="lt-LT" w:eastAsia="lt-LT"/>
        </w:rPr>
        <w:t xml:space="preserve"> vadovo</w:t>
      </w:r>
      <w:r w:rsidR="00443015">
        <w:rPr>
          <w:rFonts w:eastAsia="Times New Roman"/>
          <w:b/>
          <w:bCs/>
          <w:lang w:val="lt-LT" w:eastAsia="lt-LT"/>
        </w:rPr>
        <w:t xml:space="preserve"> ir </w:t>
      </w:r>
      <w:r w:rsidR="00773801">
        <w:rPr>
          <w:rFonts w:eastAsia="Times New Roman"/>
          <w:b/>
          <w:bCs/>
          <w:lang w:val="lt-LT" w:eastAsia="lt-LT"/>
        </w:rPr>
        <w:t>stendų dizainerio/projektuotojo</w:t>
      </w:r>
      <w:r w:rsidRPr="00F92ECF">
        <w:rPr>
          <w:rFonts w:eastAsia="Times New Roman"/>
          <w:b/>
          <w:bCs/>
          <w:lang w:val="lt-LT" w:eastAsia="lt-LT"/>
        </w:rPr>
        <w:t>, atsaking</w:t>
      </w:r>
      <w:r w:rsidR="00786EF8">
        <w:rPr>
          <w:rFonts w:eastAsia="Times New Roman"/>
          <w:b/>
          <w:bCs/>
          <w:lang w:val="lt-LT" w:eastAsia="lt-LT"/>
        </w:rPr>
        <w:t>ų</w:t>
      </w:r>
      <w:r w:rsidRPr="00F92ECF">
        <w:rPr>
          <w:rFonts w:eastAsia="Times New Roman"/>
          <w:b/>
          <w:bCs/>
          <w:lang w:val="lt-LT" w:eastAsia="lt-LT"/>
        </w:rPr>
        <w:t xml:space="preserve"> už sutarties vykdymą, patirtis</w:t>
      </w:r>
      <w:r w:rsidR="006F6AFB">
        <w:rPr>
          <w:rFonts w:eastAsia="Times New Roman"/>
          <w:b/>
          <w:bCs/>
          <w:lang w:val="lt-LT" w:eastAsia="lt-LT"/>
        </w:rPr>
        <w:t xml:space="preserve">. </w:t>
      </w:r>
      <w:r w:rsidR="00AD589F" w:rsidRPr="00AD589F">
        <w:rPr>
          <w:rFonts w:eastAsia="Times New Roman"/>
          <w:b/>
          <w:bCs/>
          <w:u w:val="single"/>
          <w:lang w:val="lt-LT" w:eastAsia="lt-LT"/>
        </w:rPr>
        <w:t>Specialist</w:t>
      </w:r>
      <w:r w:rsidR="00786EF8">
        <w:rPr>
          <w:rFonts w:eastAsia="Times New Roman"/>
          <w:b/>
          <w:bCs/>
          <w:u w:val="single"/>
          <w:lang w:val="lt-LT" w:eastAsia="lt-LT"/>
        </w:rPr>
        <w:t>ų</w:t>
      </w:r>
      <w:r w:rsidR="00AD589F" w:rsidRPr="00AD589F">
        <w:rPr>
          <w:rFonts w:eastAsia="Times New Roman"/>
          <w:b/>
          <w:bCs/>
          <w:u w:val="single"/>
          <w:lang w:val="lt-LT" w:eastAsia="lt-LT"/>
        </w:rPr>
        <w:t xml:space="preserve"> praktinio darbo sutartyje/projekte patirtis turi būti pagrindžiama užsakovo pažymomis, patvirtinančiomis specialist</w:t>
      </w:r>
      <w:r w:rsidR="00786EF8">
        <w:rPr>
          <w:rFonts w:eastAsia="Times New Roman"/>
          <w:b/>
          <w:bCs/>
          <w:u w:val="single"/>
          <w:lang w:val="lt-LT" w:eastAsia="lt-LT"/>
        </w:rPr>
        <w:t>ų</w:t>
      </w:r>
      <w:r w:rsidR="00AD589F" w:rsidRPr="00AD589F">
        <w:rPr>
          <w:rFonts w:eastAsia="Times New Roman"/>
          <w:b/>
          <w:bCs/>
          <w:u w:val="single"/>
          <w:lang w:val="lt-LT" w:eastAsia="lt-LT"/>
        </w:rPr>
        <w:t xml:space="preserve"> reikalaujamą patirtį, patvirtintomis užsakovo parašu.</w:t>
      </w:r>
      <w:r w:rsidR="00AD589F" w:rsidRPr="00AD589F">
        <w:rPr>
          <w:rFonts w:eastAsia="Times New Roman"/>
          <w:b/>
          <w:bCs/>
          <w:lang w:val="lt-LT" w:eastAsia="lt-LT"/>
        </w:rPr>
        <w:t xml:space="preserve"> </w:t>
      </w:r>
      <w:r w:rsidR="00AD589F" w:rsidRPr="0054140A">
        <w:rPr>
          <w:rFonts w:eastAsia="Times New Roman"/>
          <w:b/>
          <w:bCs/>
          <w:color w:val="FF0000"/>
          <w:lang w:val="lt-LT" w:eastAsia="lt-LT"/>
        </w:rPr>
        <w:t xml:space="preserve">Užsakovo pažymoje turi būti nurodyta: specialisto vardas ir pavardė, </w:t>
      </w:r>
      <w:r w:rsidR="00DB06D6">
        <w:rPr>
          <w:rFonts w:eastAsia="Times New Roman"/>
          <w:b/>
          <w:bCs/>
          <w:color w:val="FF0000"/>
          <w:lang w:val="lt-LT" w:eastAsia="lt-LT"/>
        </w:rPr>
        <w:t>parodos</w:t>
      </w:r>
      <w:r w:rsidR="00AD589F" w:rsidRPr="0054140A">
        <w:rPr>
          <w:rFonts w:eastAsia="Times New Roman"/>
          <w:b/>
          <w:bCs/>
          <w:color w:val="FF0000"/>
          <w:lang w:val="lt-LT" w:eastAsia="lt-LT"/>
        </w:rPr>
        <w:t xml:space="preserve"> pavadinimas,</w:t>
      </w:r>
      <w:r w:rsidR="0088623E" w:rsidRPr="0054140A">
        <w:rPr>
          <w:rFonts w:eastAsia="Times New Roman"/>
          <w:b/>
          <w:bCs/>
          <w:color w:val="FF0000"/>
          <w:lang w:val="lt-LT" w:eastAsia="lt-LT"/>
        </w:rPr>
        <w:t xml:space="preserve"> </w:t>
      </w:r>
      <w:r w:rsidR="000143FF">
        <w:rPr>
          <w:rFonts w:eastAsia="Times New Roman"/>
          <w:b/>
          <w:bCs/>
          <w:color w:val="FF0000"/>
          <w:lang w:val="lt-LT" w:eastAsia="lt-LT"/>
        </w:rPr>
        <w:t xml:space="preserve">įgyvendinto parodų projekto </w:t>
      </w:r>
      <w:r w:rsidR="005B309F">
        <w:rPr>
          <w:rFonts w:eastAsia="Times New Roman"/>
          <w:b/>
          <w:bCs/>
          <w:color w:val="FF0000"/>
          <w:lang w:val="lt-LT" w:eastAsia="lt-LT"/>
        </w:rPr>
        <w:t>stendo dalyvių</w:t>
      </w:r>
      <w:r w:rsidR="002B0F3F">
        <w:rPr>
          <w:rFonts w:eastAsia="Times New Roman"/>
          <w:b/>
          <w:bCs/>
          <w:color w:val="FF0000"/>
          <w:lang w:val="lt-LT" w:eastAsia="lt-LT"/>
        </w:rPr>
        <w:t xml:space="preserve"> pavadinimai</w:t>
      </w:r>
      <w:r w:rsidR="0088623E" w:rsidRPr="0054140A">
        <w:rPr>
          <w:rFonts w:eastAsia="Times New Roman"/>
          <w:b/>
          <w:bCs/>
          <w:color w:val="FF0000"/>
          <w:lang w:val="lt-LT" w:eastAsia="lt-LT"/>
        </w:rPr>
        <w:t>,</w:t>
      </w:r>
      <w:r w:rsidR="00AD589F" w:rsidRPr="0054140A">
        <w:rPr>
          <w:rFonts w:eastAsia="Times New Roman"/>
          <w:b/>
          <w:bCs/>
          <w:color w:val="FF0000"/>
          <w:lang w:val="lt-LT" w:eastAsia="lt-LT"/>
        </w:rPr>
        <w:t xml:space="preserve"> </w:t>
      </w:r>
      <w:r w:rsidR="00AC6896">
        <w:rPr>
          <w:rFonts w:eastAsia="Times New Roman"/>
          <w:b/>
          <w:bCs/>
          <w:color w:val="FF0000"/>
          <w:lang w:val="lt-LT" w:eastAsia="lt-LT"/>
        </w:rPr>
        <w:t xml:space="preserve">projekto </w:t>
      </w:r>
      <w:r w:rsidR="00AD589F" w:rsidRPr="0054140A">
        <w:rPr>
          <w:rFonts w:eastAsia="Times New Roman"/>
          <w:b/>
          <w:bCs/>
          <w:color w:val="FF0000"/>
          <w:lang w:val="lt-LT" w:eastAsia="lt-LT"/>
        </w:rPr>
        <w:t>pradžios ir pabaigos datos (metai ir mėnuo), nurodyta ar specialistas tinkamai suteikė paslaugas.</w:t>
      </w:r>
      <w:r w:rsidR="00AD589F" w:rsidRPr="00AD589F">
        <w:rPr>
          <w:rFonts w:eastAsia="Times New Roman"/>
          <w:b/>
          <w:bCs/>
          <w:lang w:val="lt-LT" w:eastAsia="lt-LT"/>
        </w:rPr>
        <w:t xml:space="preserve"> Sąraše nurodomi </w:t>
      </w:r>
      <w:r w:rsidR="00AD589F" w:rsidRPr="00AD589F">
        <w:rPr>
          <w:rFonts w:eastAsia="Times New Roman"/>
          <w:b/>
          <w:bCs/>
          <w:u w:val="single"/>
          <w:lang w:val="lt-LT" w:eastAsia="lt-LT"/>
        </w:rPr>
        <w:t>įvykdytų</w:t>
      </w:r>
      <w:r w:rsidR="00AD589F" w:rsidRPr="00AD589F">
        <w:rPr>
          <w:rFonts w:eastAsia="Times New Roman"/>
          <w:b/>
          <w:bCs/>
          <w:lang w:val="lt-LT" w:eastAsia="lt-LT"/>
        </w:rPr>
        <w:t xml:space="preserve"> sutarčių/projektų pavadinimai, pradžios ir pabaigos datos, užsakovų pavadinimai ir kontaktinė informacija, trumpas sutarties/projekto ir vykdytų/vykdomų veiklų, funkcijų aprašymas (aiškiai aprašyta turima su pirkimo objektu susijusi patirtis, o iš pateiktos informacijos nekyla abejonių dėl specialisto patirties reikalaujamoje srityje). Tiekėjas turi pateikti vieno specialisto patirties aprašymą</w:t>
      </w:r>
      <w:r w:rsidR="000C5B48">
        <w:rPr>
          <w:rFonts w:eastAsia="Times New Roman"/>
          <w:b/>
          <w:bCs/>
          <w:lang w:val="lt-LT" w:eastAsia="lt-LT"/>
        </w:rPr>
        <w:t xml:space="preserve"> kiekvienai pozicijai</w:t>
      </w:r>
      <w:r w:rsidR="00AD589F" w:rsidRPr="00AD589F">
        <w:rPr>
          <w:rFonts w:eastAsia="Times New Roman"/>
          <w:b/>
          <w:bCs/>
          <w:lang w:val="lt-LT" w:eastAsia="lt-LT"/>
        </w:rPr>
        <w:t xml:space="preserve">. </w:t>
      </w:r>
    </w:p>
    <w:p w14:paraId="3A29797D" w14:textId="77777777" w:rsidR="00643835" w:rsidRPr="00AD589F" w:rsidRDefault="00643835" w:rsidP="00AD589F">
      <w:pPr>
        <w:ind w:firstLine="851"/>
        <w:jc w:val="both"/>
        <w:rPr>
          <w:rFonts w:eastAsia="Times New Roman"/>
          <w:b/>
          <w:bCs/>
          <w:lang w:val="lt-LT" w:eastAsia="lt-LT"/>
        </w:rPr>
      </w:pPr>
    </w:p>
    <w:p w14:paraId="010A2935" w14:textId="5C720228" w:rsidR="00786D07" w:rsidRDefault="006F6AFB" w:rsidP="00F92ECF">
      <w:pPr>
        <w:ind w:firstLine="851"/>
        <w:jc w:val="both"/>
        <w:rPr>
          <w:rFonts w:asciiTheme="majorBidi" w:eastAsia="Calibri" w:hAnsiTheme="majorBidi" w:cstheme="majorBidi"/>
          <w:lang w:val="lt-LT"/>
        </w:rPr>
      </w:pPr>
      <w:r w:rsidRPr="003F4E3F">
        <w:rPr>
          <w:rFonts w:eastAsia="Times New Roman"/>
          <w:lang w:val="lt-LT" w:eastAsia="lt-LT"/>
        </w:rPr>
        <w:t xml:space="preserve">Šio </w:t>
      </w:r>
      <w:r w:rsidRPr="003F4E3F">
        <w:rPr>
          <w:rFonts w:asciiTheme="majorBidi" w:hAnsiTheme="majorBidi" w:cstheme="majorBidi"/>
          <w:lang w:val="lt-LT"/>
        </w:rPr>
        <w:t>kriterijaus</w:t>
      </w:r>
      <w:r w:rsidRPr="003F4E3F">
        <w:rPr>
          <w:rFonts w:asciiTheme="majorBidi" w:eastAsia="Calibri" w:hAnsiTheme="majorBidi" w:cstheme="majorBidi"/>
          <w:lang w:val="lt-LT"/>
        </w:rPr>
        <w:t xml:space="preserve"> vertinimo aprašymas/balų skyrimo pagrindas nurodytas šio priedo </w:t>
      </w:r>
      <w:r w:rsidR="00483ADD">
        <w:rPr>
          <w:rFonts w:asciiTheme="majorBidi" w:eastAsia="Calibri" w:hAnsiTheme="majorBidi" w:cstheme="majorBidi"/>
          <w:lang w:val="lt-LT"/>
        </w:rPr>
        <w:t>2</w:t>
      </w:r>
      <w:r w:rsidRPr="003F4E3F">
        <w:rPr>
          <w:rFonts w:asciiTheme="majorBidi" w:eastAsia="Calibri" w:hAnsiTheme="majorBidi" w:cstheme="majorBidi"/>
          <w:lang w:val="lt-LT"/>
        </w:rPr>
        <w:t xml:space="preserve"> p. 1 lentelėje.</w:t>
      </w:r>
    </w:p>
    <w:p w14:paraId="1B2434B3" w14:textId="57ED4908" w:rsidR="006F6AFB" w:rsidRPr="006F6AFB" w:rsidRDefault="006F6AFB" w:rsidP="00B5434A">
      <w:pPr>
        <w:jc w:val="both"/>
        <w:rPr>
          <w:rFonts w:eastAsia="Times New Roman"/>
          <w:lang w:val="lt-LT" w:eastAsia="lt-LT"/>
        </w:rPr>
      </w:pPr>
    </w:p>
    <w:p w14:paraId="3537C5EE" w14:textId="16B334C6" w:rsidR="00C34C42" w:rsidRPr="003F7018" w:rsidRDefault="00483ADD" w:rsidP="0068512D">
      <w:pPr>
        <w:pStyle w:val="ListParagraph"/>
        <w:autoSpaceDE w:val="0"/>
        <w:autoSpaceDN w:val="0"/>
        <w:adjustRightInd w:val="0"/>
        <w:ind w:left="0" w:firstLine="851"/>
        <w:jc w:val="both"/>
        <w:rPr>
          <w:rFonts w:eastAsia="Franklin Gothic Book"/>
          <w:color w:val="000000" w:themeColor="text1"/>
          <w:sz w:val="24"/>
          <w:szCs w:val="24"/>
          <w:u w:val="single"/>
          <w:lang w:val="lt-LT"/>
        </w:rPr>
      </w:pPr>
      <w:r>
        <w:rPr>
          <w:rFonts w:eastAsia="Franklin Gothic Book"/>
          <w:color w:val="000000" w:themeColor="text1"/>
          <w:sz w:val="24"/>
          <w:szCs w:val="24"/>
          <w:u w:val="single"/>
          <w:lang w:val="es-AR"/>
        </w:rPr>
        <w:t>2</w:t>
      </w:r>
      <w:r w:rsidR="00054A44" w:rsidRPr="003F7018">
        <w:rPr>
          <w:rFonts w:eastAsia="Franklin Gothic Book"/>
          <w:color w:val="000000" w:themeColor="text1"/>
          <w:sz w:val="24"/>
          <w:szCs w:val="24"/>
          <w:u w:val="single"/>
          <w:lang w:val="es-AR"/>
        </w:rPr>
        <w:t>.</w:t>
      </w:r>
      <w:r w:rsidR="00C34C42" w:rsidRPr="003F7018">
        <w:rPr>
          <w:rFonts w:eastAsia="Franklin Gothic Book"/>
          <w:color w:val="000000" w:themeColor="text1"/>
          <w:sz w:val="24"/>
          <w:szCs w:val="24"/>
          <w:u w:val="single"/>
          <w:lang w:val="lt-LT"/>
        </w:rPr>
        <w:t xml:space="preserve"> Pasiūlymų vertinimo kriterijai, parametrai ir jų lyginamasis svoris:</w:t>
      </w:r>
    </w:p>
    <w:p w14:paraId="37B101D2" w14:textId="6AD83E55" w:rsidR="00C34C42" w:rsidRPr="006F6AFB" w:rsidRDefault="006F6AFB" w:rsidP="00483ADD">
      <w:pPr>
        <w:jc w:val="right"/>
        <w:rPr>
          <w:rFonts w:eastAsia="Calibri"/>
          <w:iCs/>
          <w:color w:val="000000" w:themeColor="text1"/>
          <w:lang w:val="lt-LT"/>
        </w:rPr>
      </w:pPr>
      <w:r w:rsidRPr="00415F85">
        <w:rPr>
          <w:rFonts w:eastAsia="Calibri"/>
          <w:iCs/>
          <w:color w:val="000000" w:themeColor="text1"/>
          <w:lang w:val="lt-LT"/>
        </w:rPr>
        <w:t>1 lentelė.</w:t>
      </w:r>
    </w:p>
    <w:tbl>
      <w:tblPr>
        <w:tblW w:w="99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04"/>
        <w:gridCol w:w="4394"/>
        <w:gridCol w:w="1560"/>
        <w:gridCol w:w="1418"/>
        <w:gridCol w:w="1842"/>
      </w:tblGrid>
      <w:tr w:rsidR="0026473B" w:rsidRPr="005D1825" w14:paraId="776B459D" w14:textId="73505066" w:rsidTr="003046B9">
        <w:trPr>
          <w:trHeight w:val="385"/>
        </w:trPr>
        <w:tc>
          <w:tcPr>
            <w:tcW w:w="5098" w:type="dxa"/>
            <w:gridSpan w:val="2"/>
            <w:shd w:val="clear" w:color="auto" w:fill="D9D9D9" w:themeFill="background1" w:themeFillShade="D9"/>
          </w:tcPr>
          <w:p w14:paraId="328793C2" w14:textId="43B42FAE" w:rsidR="0026473B" w:rsidRPr="003F7018" w:rsidRDefault="0026473B" w:rsidP="00043FBA">
            <w:pPr>
              <w:autoSpaceDE w:val="0"/>
              <w:autoSpaceDN w:val="0"/>
              <w:adjustRightInd w:val="0"/>
              <w:ind w:firstLine="426"/>
              <w:jc w:val="center"/>
              <w:rPr>
                <w:b/>
                <w:color w:val="000000" w:themeColor="text1"/>
                <w:lang w:val="lt-LT"/>
              </w:rPr>
            </w:pPr>
            <w:r w:rsidRPr="003F7018">
              <w:rPr>
                <w:b/>
                <w:color w:val="000000" w:themeColor="text1"/>
                <w:lang w:val="lt-LT" w:eastAsia="lt-LT"/>
              </w:rPr>
              <w:t>Vertinimo kriterijai</w:t>
            </w:r>
          </w:p>
        </w:tc>
        <w:tc>
          <w:tcPr>
            <w:tcW w:w="1560" w:type="dxa"/>
            <w:shd w:val="clear" w:color="auto" w:fill="D9D9D9" w:themeFill="background1" w:themeFillShade="D9"/>
          </w:tcPr>
          <w:p w14:paraId="654785FE" w14:textId="1A004FAB" w:rsidR="0026473B" w:rsidRPr="003F7018" w:rsidRDefault="00786D07" w:rsidP="00043FBA">
            <w:pPr>
              <w:autoSpaceDE w:val="0"/>
              <w:autoSpaceDN w:val="0"/>
              <w:adjustRightInd w:val="0"/>
              <w:jc w:val="center"/>
              <w:rPr>
                <w:rFonts w:eastAsia="Times New Roman"/>
                <w:b/>
                <w:lang w:val="lt-LT" w:eastAsia="lt-LT"/>
              </w:rPr>
            </w:pPr>
            <w:r w:rsidRPr="003F7018">
              <w:rPr>
                <w:rFonts w:eastAsia="Times New Roman"/>
                <w:b/>
                <w:lang w:val="lt-LT"/>
              </w:rPr>
              <w:t>Kriterijaus įvertinimas</w:t>
            </w:r>
          </w:p>
        </w:tc>
        <w:tc>
          <w:tcPr>
            <w:tcW w:w="1418" w:type="dxa"/>
            <w:shd w:val="clear" w:color="auto" w:fill="D9D9D9" w:themeFill="background1" w:themeFillShade="D9"/>
          </w:tcPr>
          <w:p w14:paraId="73568AA8" w14:textId="498DF046" w:rsidR="0026473B" w:rsidRPr="003F7018" w:rsidRDefault="0026473B" w:rsidP="00043FBA">
            <w:pPr>
              <w:autoSpaceDE w:val="0"/>
              <w:autoSpaceDN w:val="0"/>
              <w:adjustRightInd w:val="0"/>
              <w:jc w:val="center"/>
              <w:rPr>
                <w:b/>
                <w:color w:val="000000" w:themeColor="text1"/>
                <w:lang w:val="lt-LT" w:eastAsia="lt-LT"/>
              </w:rPr>
            </w:pPr>
            <w:r w:rsidRPr="003F7018">
              <w:rPr>
                <w:rFonts w:eastAsia="Times New Roman"/>
                <w:b/>
                <w:lang w:val="lt-LT" w:eastAsia="lt-LT"/>
              </w:rPr>
              <w:t>Funkcinio parametro lyginamasis svoris</w:t>
            </w:r>
          </w:p>
        </w:tc>
        <w:tc>
          <w:tcPr>
            <w:tcW w:w="1842" w:type="dxa"/>
            <w:shd w:val="clear" w:color="auto" w:fill="D9D9D9" w:themeFill="background1" w:themeFillShade="D9"/>
          </w:tcPr>
          <w:p w14:paraId="56E40701" w14:textId="677DE948" w:rsidR="0026473B" w:rsidRPr="003F7018" w:rsidRDefault="0026473B" w:rsidP="00043FBA">
            <w:pPr>
              <w:autoSpaceDE w:val="0"/>
              <w:autoSpaceDN w:val="0"/>
              <w:adjustRightInd w:val="0"/>
              <w:jc w:val="center"/>
              <w:rPr>
                <w:b/>
                <w:color w:val="000000" w:themeColor="text1"/>
                <w:lang w:val="lt-LT" w:eastAsia="lt-LT"/>
              </w:rPr>
            </w:pPr>
            <w:r w:rsidRPr="003F7018">
              <w:rPr>
                <w:b/>
                <w:color w:val="000000" w:themeColor="text1"/>
                <w:lang w:val="lt-LT" w:eastAsia="lt-LT"/>
              </w:rPr>
              <w:t>Kriterijaus lyginamasis svoris ekonominio naudingumo įvertinime</w:t>
            </w:r>
          </w:p>
        </w:tc>
      </w:tr>
      <w:tr w:rsidR="0026473B" w:rsidRPr="003F7018" w14:paraId="2F5B0907" w14:textId="2D23E136" w:rsidTr="003046B9">
        <w:trPr>
          <w:trHeight w:val="109"/>
        </w:trPr>
        <w:tc>
          <w:tcPr>
            <w:tcW w:w="5098" w:type="dxa"/>
            <w:gridSpan w:val="2"/>
            <w:shd w:val="clear" w:color="auto" w:fill="FFFFFF" w:themeFill="background1"/>
          </w:tcPr>
          <w:p w14:paraId="509E0FCA" w14:textId="2E8B7D93" w:rsidR="0026473B" w:rsidRPr="003F7018" w:rsidRDefault="0026473B" w:rsidP="00043FBA">
            <w:pPr>
              <w:autoSpaceDE w:val="0"/>
              <w:autoSpaceDN w:val="0"/>
              <w:adjustRightInd w:val="0"/>
              <w:jc w:val="both"/>
              <w:rPr>
                <w:b/>
                <w:bCs/>
                <w:color w:val="000000" w:themeColor="text1"/>
                <w:lang w:val="lt-LT"/>
              </w:rPr>
            </w:pPr>
            <w:r w:rsidRPr="003F7018">
              <w:rPr>
                <w:b/>
                <w:bCs/>
                <w:color w:val="000000" w:themeColor="text1"/>
                <w:lang w:val="lt-LT"/>
              </w:rPr>
              <w:t>Pirmas kriterijus – Kaina (C)</w:t>
            </w:r>
          </w:p>
        </w:tc>
        <w:tc>
          <w:tcPr>
            <w:tcW w:w="1560" w:type="dxa"/>
            <w:shd w:val="clear" w:color="auto" w:fill="FFFFFF" w:themeFill="background1"/>
          </w:tcPr>
          <w:p w14:paraId="1CA9AAE9" w14:textId="77777777" w:rsidR="0026473B" w:rsidRPr="003F7018" w:rsidRDefault="0026473B" w:rsidP="0026473B">
            <w:pPr>
              <w:autoSpaceDE w:val="0"/>
              <w:autoSpaceDN w:val="0"/>
              <w:adjustRightInd w:val="0"/>
              <w:ind w:firstLine="426"/>
              <w:jc w:val="center"/>
              <w:rPr>
                <w:b/>
                <w:bCs/>
                <w:color w:val="000000" w:themeColor="text1"/>
                <w:lang w:val="lt-LT" w:eastAsia="lt-LT"/>
              </w:rPr>
            </w:pPr>
          </w:p>
        </w:tc>
        <w:tc>
          <w:tcPr>
            <w:tcW w:w="1418" w:type="dxa"/>
            <w:shd w:val="clear" w:color="auto" w:fill="FFFFFF" w:themeFill="background1"/>
          </w:tcPr>
          <w:p w14:paraId="0C6AD77B" w14:textId="03EC55F1" w:rsidR="0026473B" w:rsidRPr="003F7018" w:rsidRDefault="0026473B" w:rsidP="00043FBA">
            <w:pPr>
              <w:autoSpaceDE w:val="0"/>
              <w:autoSpaceDN w:val="0"/>
              <w:adjustRightInd w:val="0"/>
              <w:ind w:firstLine="426"/>
              <w:rPr>
                <w:b/>
                <w:bCs/>
                <w:color w:val="000000" w:themeColor="text1"/>
                <w:lang w:val="lt-LT" w:eastAsia="lt-LT"/>
              </w:rPr>
            </w:pPr>
          </w:p>
        </w:tc>
        <w:tc>
          <w:tcPr>
            <w:tcW w:w="1842" w:type="dxa"/>
            <w:shd w:val="clear" w:color="auto" w:fill="FFFFFF" w:themeFill="background1"/>
          </w:tcPr>
          <w:p w14:paraId="279D8017" w14:textId="646B6385" w:rsidR="0026473B" w:rsidRPr="003F7018" w:rsidRDefault="0026473B" w:rsidP="00A6687E">
            <w:pPr>
              <w:autoSpaceDE w:val="0"/>
              <w:autoSpaceDN w:val="0"/>
              <w:adjustRightInd w:val="0"/>
              <w:jc w:val="center"/>
              <w:rPr>
                <w:color w:val="000000" w:themeColor="text1"/>
                <w:lang w:val="lt-LT" w:eastAsia="lt-LT"/>
              </w:rPr>
            </w:pPr>
            <w:r w:rsidRPr="003F7018">
              <w:rPr>
                <w:b/>
                <w:bCs/>
                <w:color w:val="000000" w:themeColor="text1"/>
                <w:lang w:val="lt-LT" w:eastAsia="lt-LT"/>
              </w:rPr>
              <w:t>X=4</w:t>
            </w:r>
            <w:r w:rsidRPr="003F7018">
              <w:rPr>
                <w:b/>
                <w:bCs/>
                <w:color w:val="000000" w:themeColor="text1"/>
                <w:lang w:val="lt-LT"/>
              </w:rPr>
              <w:t>0</w:t>
            </w:r>
          </w:p>
        </w:tc>
      </w:tr>
      <w:tr w:rsidR="00EA42EF" w:rsidRPr="003F7018" w14:paraId="6B10BFAA" w14:textId="77777777" w:rsidTr="003046B9">
        <w:trPr>
          <w:trHeight w:val="109"/>
        </w:trPr>
        <w:tc>
          <w:tcPr>
            <w:tcW w:w="5098" w:type="dxa"/>
            <w:gridSpan w:val="2"/>
            <w:shd w:val="clear" w:color="auto" w:fill="FFFFFF" w:themeFill="background1"/>
          </w:tcPr>
          <w:p w14:paraId="19B3E695" w14:textId="37CF2FB7" w:rsidR="00EA42EF" w:rsidRPr="00FC02BC" w:rsidRDefault="00EA42EF" w:rsidP="00043FBA">
            <w:pPr>
              <w:autoSpaceDE w:val="0"/>
              <w:autoSpaceDN w:val="0"/>
              <w:adjustRightInd w:val="0"/>
              <w:jc w:val="both"/>
              <w:rPr>
                <w:b/>
                <w:bCs/>
                <w:color w:val="000000" w:themeColor="text1"/>
                <w:lang w:val="lt-LT"/>
              </w:rPr>
            </w:pPr>
            <w:r w:rsidRPr="00FC02BC">
              <w:rPr>
                <w:b/>
                <w:bCs/>
                <w:color w:val="000000" w:themeColor="text1"/>
                <w:lang w:val="lt-LT"/>
              </w:rPr>
              <w:t>Antras kriterijus (Q) - Tiekėjo siūlom</w:t>
            </w:r>
            <w:r w:rsidR="0042566B">
              <w:rPr>
                <w:b/>
                <w:bCs/>
                <w:color w:val="000000" w:themeColor="text1"/>
                <w:lang w:val="lt-LT"/>
              </w:rPr>
              <w:t>ų</w:t>
            </w:r>
            <w:r w:rsidRPr="00FC02BC">
              <w:rPr>
                <w:b/>
                <w:bCs/>
                <w:color w:val="000000" w:themeColor="text1"/>
                <w:lang w:val="lt-LT"/>
              </w:rPr>
              <w:t xml:space="preserve"> specialist</w:t>
            </w:r>
            <w:r w:rsidR="0042566B">
              <w:rPr>
                <w:b/>
                <w:bCs/>
                <w:color w:val="000000" w:themeColor="text1"/>
                <w:lang w:val="lt-LT"/>
              </w:rPr>
              <w:t>ų</w:t>
            </w:r>
            <w:r w:rsidRPr="00FC02BC">
              <w:rPr>
                <w:b/>
                <w:bCs/>
                <w:color w:val="000000" w:themeColor="text1"/>
                <w:lang w:val="lt-LT"/>
              </w:rPr>
              <w:t xml:space="preserve"> patirtis</w:t>
            </w:r>
          </w:p>
        </w:tc>
        <w:tc>
          <w:tcPr>
            <w:tcW w:w="1560" w:type="dxa"/>
            <w:shd w:val="clear" w:color="auto" w:fill="FFFFFF" w:themeFill="background1"/>
          </w:tcPr>
          <w:p w14:paraId="25A1A172" w14:textId="77777777" w:rsidR="00EA42EF" w:rsidRPr="00FC02BC" w:rsidRDefault="00EA42EF" w:rsidP="0026473B">
            <w:pPr>
              <w:autoSpaceDE w:val="0"/>
              <w:autoSpaceDN w:val="0"/>
              <w:adjustRightInd w:val="0"/>
              <w:ind w:firstLine="426"/>
              <w:jc w:val="center"/>
              <w:rPr>
                <w:b/>
                <w:bCs/>
                <w:color w:val="000000" w:themeColor="text1"/>
                <w:lang w:val="lt-LT" w:eastAsia="lt-LT"/>
              </w:rPr>
            </w:pPr>
          </w:p>
        </w:tc>
        <w:tc>
          <w:tcPr>
            <w:tcW w:w="1418" w:type="dxa"/>
            <w:shd w:val="clear" w:color="auto" w:fill="FFFFFF" w:themeFill="background1"/>
          </w:tcPr>
          <w:p w14:paraId="44BB588C" w14:textId="77777777" w:rsidR="00EA42EF" w:rsidRPr="00FC02BC" w:rsidRDefault="00EA42EF" w:rsidP="00043FBA">
            <w:pPr>
              <w:autoSpaceDE w:val="0"/>
              <w:autoSpaceDN w:val="0"/>
              <w:adjustRightInd w:val="0"/>
              <w:ind w:firstLine="426"/>
              <w:rPr>
                <w:b/>
                <w:bCs/>
                <w:color w:val="000000" w:themeColor="text1"/>
                <w:lang w:val="lt-LT" w:eastAsia="lt-LT"/>
              </w:rPr>
            </w:pPr>
          </w:p>
        </w:tc>
        <w:tc>
          <w:tcPr>
            <w:tcW w:w="1842" w:type="dxa"/>
            <w:shd w:val="clear" w:color="auto" w:fill="FFFFFF" w:themeFill="background1"/>
          </w:tcPr>
          <w:p w14:paraId="6240CD4C" w14:textId="77777777" w:rsidR="00EA42EF" w:rsidRPr="00FC02BC" w:rsidRDefault="00EA42EF" w:rsidP="00A6687E">
            <w:pPr>
              <w:autoSpaceDE w:val="0"/>
              <w:autoSpaceDN w:val="0"/>
              <w:adjustRightInd w:val="0"/>
              <w:jc w:val="center"/>
              <w:rPr>
                <w:b/>
                <w:bCs/>
                <w:color w:val="000000" w:themeColor="text1"/>
                <w:lang w:val="lt-LT" w:eastAsia="lt-LT"/>
              </w:rPr>
            </w:pPr>
          </w:p>
        </w:tc>
      </w:tr>
      <w:tr w:rsidR="00F718D0" w:rsidRPr="003F7018" w14:paraId="43F38E4E" w14:textId="77777777" w:rsidTr="003046B9">
        <w:trPr>
          <w:trHeight w:val="247"/>
        </w:trPr>
        <w:tc>
          <w:tcPr>
            <w:tcW w:w="5098" w:type="dxa"/>
            <w:gridSpan w:val="2"/>
            <w:shd w:val="clear" w:color="auto" w:fill="FFFFFF" w:themeFill="background1"/>
          </w:tcPr>
          <w:p w14:paraId="5D24FFD2" w14:textId="142F6461" w:rsidR="00552071" w:rsidRPr="00552071" w:rsidRDefault="00552071" w:rsidP="00552071">
            <w:pPr>
              <w:rPr>
                <w:b/>
                <w:bCs/>
                <w:lang w:val="lt-LT" w:eastAsia="en-US"/>
              </w:rPr>
            </w:pPr>
            <w:bookmarkStart w:id="0" w:name="_Hlk164773276"/>
            <w:r w:rsidRPr="00552071">
              <w:rPr>
                <w:b/>
                <w:bCs/>
                <w:lang w:val="lt-LT" w:eastAsia="en-US"/>
              </w:rPr>
              <w:t>Siūlomo projekt</w:t>
            </w:r>
            <w:r w:rsidR="00FF25CA">
              <w:rPr>
                <w:b/>
                <w:bCs/>
                <w:lang w:val="lt-LT" w:eastAsia="en-US"/>
              </w:rPr>
              <w:t>ų</w:t>
            </w:r>
            <w:r w:rsidRPr="00552071">
              <w:rPr>
                <w:b/>
                <w:bCs/>
                <w:lang w:val="lt-LT" w:eastAsia="en-US"/>
              </w:rPr>
              <w:t xml:space="preserve"> vadovo, atsakingo už sutarties vykdymą, patirtis (Q1) </w:t>
            </w:r>
            <w:bookmarkEnd w:id="0"/>
          </w:p>
          <w:p w14:paraId="6F7705E9" w14:textId="77777777" w:rsidR="00552071" w:rsidRPr="00552071" w:rsidRDefault="00552071" w:rsidP="00552071">
            <w:pPr>
              <w:rPr>
                <w:lang w:val="lt-LT" w:eastAsia="en-US"/>
              </w:rPr>
            </w:pPr>
          </w:p>
          <w:p w14:paraId="442AA7B1" w14:textId="77777777" w:rsidR="00552071" w:rsidRPr="00552071" w:rsidRDefault="00552071" w:rsidP="00552071">
            <w:pPr>
              <w:rPr>
                <w:lang w:val="lt-LT" w:eastAsia="en-US"/>
              </w:rPr>
            </w:pPr>
            <w:r w:rsidRPr="00552071">
              <w:rPr>
                <w:b/>
                <w:bCs/>
                <w:lang w:val="lt-LT" w:eastAsia="en-US"/>
              </w:rPr>
              <w:t>Informacija apie projekto vadovo patirtį</w:t>
            </w:r>
            <w:r w:rsidRPr="00552071">
              <w:rPr>
                <w:lang w:val="lt-LT" w:eastAsia="en-US"/>
              </w:rPr>
              <w:t xml:space="preserve">, kuri turėtų būti vertinama ekonominio naudingumo balais, </w:t>
            </w:r>
            <w:r w:rsidRPr="00552071">
              <w:rPr>
                <w:b/>
                <w:bCs/>
                <w:u w:val="single"/>
                <w:lang w:val="lt-LT" w:eastAsia="en-US"/>
              </w:rPr>
              <w:t>pateikiama kartu su pasiūlymu</w:t>
            </w:r>
            <w:r w:rsidRPr="00552071">
              <w:rPr>
                <w:lang w:val="lt-LT" w:eastAsia="en-US"/>
              </w:rPr>
              <w:t xml:space="preserve"> užpildant specialistų atitikties kokybės kriterijų reikalavimams lentelę pagal Pirkimo sąlygų 7 priedą.</w:t>
            </w:r>
          </w:p>
          <w:p w14:paraId="3399CCF1" w14:textId="46DC890F" w:rsidR="00552071" w:rsidRPr="00552071" w:rsidRDefault="00552071" w:rsidP="00552071">
            <w:pPr>
              <w:rPr>
                <w:lang w:val="lt-LT" w:eastAsia="en-US"/>
              </w:rPr>
            </w:pPr>
          </w:p>
        </w:tc>
        <w:tc>
          <w:tcPr>
            <w:tcW w:w="1560" w:type="dxa"/>
            <w:shd w:val="clear" w:color="auto" w:fill="FFFFFF" w:themeFill="background1"/>
          </w:tcPr>
          <w:p w14:paraId="2E57FC63" w14:textId="34E553D9" w:rsidR="00F718D0" w:rsidRPr="00FC02BC" w:rsidRDefault="00F57DC3" w:rsidP="00F718D0">
            <w:pPr>
              <w:autoSpaceDE w:val="0"/>
              <w:autoSpaceDN w:val="0"/>
              <w:adjustRightInd w:val="0"/>
              <w:jc w:val="center"/>
              <w:rPr>
                <w:rFonts w:eastAsia="Times New Roman"/>
                <w:lang w:val="lt-LT"/>
              </w:rPr>
            </w:pPr>
            <w:r w:rsidRPr="00FC02BC">
              <w:rPr>
                <w:b/>
                <w:lang w:eastAsia="lt-LT"/>
              </w:rPr>
              <w:lastRenderedPageBreak/>
              <w:t>Q1</w:t>
            </w:r>
            <w:r w:rsidRPr="00FC02BC">
              <w:rPr>
                <w:b/>
                <w:color w:val="000000"/>
              </w:rPr>
              <w:t xml:space="preserve">= </w:t>
            </w:r>
            <w:r w:rsidRPr="00FC02BC">
              <w:rPr>
                <w:b/>
                <w:color w:val="000000"/>
                <w:lang w:val="lt-LT"/>
              </w:rPr>
              <w:t xml:space="preserve">maksimalus įvertinimas </w:t>
            </w:r>
            <w:r w:rsidR="003E25FB">
              <w:rPr>
                <w:b/>
                <w:color w:val="000000"/>
                <w:lang w:val="lt-LT"/>
              </w:rPr>
              <w:t>3</w:t>
            </w:r>
            <w:r w:rsidRPr="00FC02BC">
              <w:rPr>
                <w:b/>
                <w:color w:val="000000"/>
                <w:lang w:val="lt-LT"/>
              </w:rPr>
              <w:t>0 balų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07A3CB5" w14:textId="77777777" w:rsidR="00F718D0" w:rsidRPr="00FC02BC" w:rsidRDefault="00F718D0" w:rsidP="00F718D0">
            <w:pPr>
              <w:autoSpaceDE w:val="0"/>
              <w:autoSpaceDN w:val="0"/>
              <w:adjustRightInd w:val="0"/>
              <w:jc w:val="center"/>
              <w:rPr>
                <w:rFonts w:eastAsia="Times New Roman"/>
                <w:lang w:val="lt-LT"/>
              </w:rPr>
            </w:pPr>
          </w:p>
        </w:tc>
        <w:tc>
          <w:tcPr>
            <w:tcW w:w="1842" w:type="dxa"/>
            <w:shd w:val="clear" w:color="auto" w:fill="FFFFFF" w:themeFill="background1"/>
          </w:tcPr>
          <w:p w14:paraId="6C779DF4" w14:textId="702C57A5" w:rsidR="00F718D0" w:rsidRPr="00FC02BC" w:rsidRDefault="00F718D0" w:rsidP="00F718D0">
            <w:pPr>
              <w:jc w:val="center"/>
              <w:rPr>
                <w:color w:val="000000"/>
                <w:lang w:val="lt-LT" w:eastAsia="lt-LT" w:bidi="lt-LT"/>
              </w:rPr>
            </w:pPr>
          </w:p>
        </w:tc>
      </w:tr>
      <w:tr w:rsidR="00F718D0" w:rsidRPr="005D1825" w14:paraId="4644EA55" w14:textId="77777777" w:rsidTr="003046B9">
        <w:trPr>
          <w:trHeight w:val="247"/>
        </w:trPr>
        <w:tc>
          <w:tcPr>
            <w:tcW w:w="704" w:type="dxa"/>
            <w:shd w:val="clear" w:color="auto" w:fill="FFFFFF" w:themeFill="background1"/>
          </w:tcPr>
          <w:p w14:paraId="0C65A8DE" w14:textId="424B220D" w:rsidR="00F718D0" w:rsidRPr="00FC02BC" w:rsidRDefault="00F718D0" w:rsidP="00F718D0">
            <w:pPr>
              <w:pStyle w:val="Other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C02B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.</w:t>
            </w:r>
          </w:p>
        </w:tc>
        <w:tc>
          <w:tcPr>
            <w:tcW w:w="4394" w:type="dxa"/>
            <w:shd w:val="clear" w:color="auto" w:fill="FFFFFF" w:themeFill="background1"/>
          </w:tcPr>
          <w:p w14:paraId="30C3BA02" w14:textId="2E4B701D" w:rsidR="00454843" w:rsidRPr="00EA3F47" w:rsidRDefault="00EA3F47" w:rsidP="00784E1F">
            <w:pPr>
              <w:pStyle w:val="Other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</w:t>
            </w:r>
            <w:r w:rsidR="00EA42EF" w:rsidRPr="00EA3F47">
              <w:rPr>
                <w:rFonts w:ascii="Times New Roman" w:hAnsi="Times New Roman" w:cs="Times New Roman"/>
                <w:sz w:val="24"/>
                <w:szCs w:val="24"/>
              </w:rPr>
              <w:t>ertinam</w:t>
            </w:r>
            <w:r w:rsidR="00AF3C2D" w:rsidRPr="00EA3F47"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="00FC02BC" w:rsidRPr="00EA3F4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A42EF" w:rsidRPr="00EA3F47">
              <w:rPr>
                <w:rFonts w:ascii="Times New Roman" w:hAnsi="Times New Roman" w:cs="Times New Roman"/>
                <w:sz w:val="24"/>
                <w:szCs w:val="24"/>
              </w:rPr>
              <w:t>darbo</w:t>
            </w:r>
            <w:r w:rsidR="00454843" w:rsidRPr="00EA3F4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A42EF" w:rsidRPr="00EA3F47">
              <w:rPr>
                <w:rFonts w:ascii="Times New Roman" w:hAnsi="Times New Roman" w:cs="Times New Roman"/>
                <w:sz w:val="24"/>
                <w:szCs w:val="24"/>
              </w:rPr>
              <w:t xml:space="preserve">patirtis </w:t>
            </w:r>
            <w:r w:rsidR="00400566" w:rsidRPr="00EA3F4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er paskutinius 3 (trejus) metus</w:t>
            </w:r>
            <w:r w:rsidR="00400566" w:rsidRPr="00EA3F47">
              <w:rPr>
                <w:rFonts w:ascii="Times New Roman" w:hAnsi="Times New Roman" w:cs="Times New Roman"/>
                <w:sz w:val="24"/>
                <w:szCs w:val="24"/>
              </w:rPr>
              <w:t xml:space="preserve"> iki pasiūlymo pateikimo termino pabaigos </w:t>
            </w:r>
            <w:r w:rsidR="00EA42EF" w:rsidRPr="00EA3F47">
              <w:rPr>
                <w:rFonts w:ascii="Times New Roman" w:hAnsi="Times New Roman" w:cs="Times New Roman"/>
                <w:sz w:val="24"/>
                <w:szCs w:val="24"/>
              </w:rPr>
              <w:t>vadovaujant parodų organizavimo projektams, įrengiant stendą</w:t>
            </w:r>
            <w:r w:rsidR="002A46A6" w:rsidRPr="00EA3F4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2A46A6" w:rsidRPr="002A1EF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arptautinėje parodoje</w:t>
            </w:r>
            <w:r w:rsidR="00271639" w:rsidRPr="002A1EF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, kuriame</w:t>
            </w:r>
            <w:r w:rsidR="002A46A6" w:rsidRPr="002A1EF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dalyvavo ne mažiau kaip 5 dalyviai</w:t>
            </w:r>
            <w:r w:rsidR="002A1EF6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38B3DBB3" w14:textId="77777777" w:rsidR="00D7307B" w:rsidRPr="00FC02BC" w:rsidRDefault="00D7307B" w:rsidP="00D7307B">
            <w:pPr>
              <w:pStyle w:val="NormalWeb"/>
              <w:shd w:val="clear" w:color="auto" w:fill="FFFFFF" w:themeFill="background1"/>
              <w:tabs>
                <w:tab w:val="left" w:pos="402"/>
              </w:tabs>
              <w:spacing w:before="0" w:after="0" w:line="240" w:lineRule="auto"/>
              <w:jc w:val="both"/>
              <w:textAlignment w:val="baseline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0C288C2" w14:textId="068845EC" w:rsidR="00D7307B" w:rsidRDefault="00D7307B" w:rsidP="00D7307B">
            <w:pPr>
              <w:pStyle w:val="NormalWeb"/>
              <w:shd w:val="clear" w:color="auto" w:fill="FFFFFF" w:themeFill="background1"/>
              <w:tabs>
                <w:tab w:val="left" w:pos="402"/>
              </w:tabs>
              <w:spacing w:before="0" w:after="0" w:line="240" w:lineRule="auto"/>
              <w:jc w:val="both"/>
              <w:textAlignment w:val="baseline"/>
              <w:rPr>
                <w:rFonts w:ascii="Times New Roman" w:hAnsi="Times New Roman" w:cs="Times New Roman"/>
                <w:sz w:val="24"/>
                <w:szCs w:val="24"/>
              </w:rPr>
            </w:pPr>
            <w:r w:rsidRPr="00FC02BC">
              <w:rPr>
                <w:rFonts w:ascii="Times New Roman" w:hAnsi="Times New Roman" w:cs="Times New Roman"/>
                <w:sz w:val="24"/>
                <w:szCs w:val="24"/>
              </w:rPr>
              <w:t>Už įgyvendi</w:t>
            </w:r>
            <w:r w:rsidR="00D73696" w:rsidRPr="00FC02BC">
              <w:rPr>
                <w:rFonts w:ascii="Times New Roman" w:hAnsi="Times New Roman" w:cs="Times New Roman"/>
                <w:sz w:val="24"/>
                <w:szCs w:val="24"/>
              </w:rPr>
              <w:t>n</w:t>
            </w:r>
            <w:r w:rsidRPr="00FC02BC">
              <w:rPr>
                <w:rFonts w:ascii="Times New Roman" w:hAnsi="Times New Roman" w:cs="Times New Roman"/>
                <w:sz w:val="24"/>
                <w:szCs w:val="24"/>
              </w:rPr>
              <w:t>tą parod</w:t>
            </w:r>
            <w:r w:rsidR="00C0624E">
              <w:rPr>
                <w:rFonts w:ascii="Times New Roman" w:hAnsi="Times New Roman" w:cs="Times New Roman"/>
                <w:sz w:val="24"/>
                <w:szCs w:val="24"/>
              </w:rPr>
              <w:t xml:space="preserve">ų </w:t>
            </w:r>
            <w:r w:rsidR="00C0624E" w:rsidRPr="00C0624E">
              <w:rPr>
                <w:rFonts w:ascii="Times New Roman" w:hAnsi="Times New Roman" w:cs="Times New Roman"/>
                <w:sz w:val="24"/>
                <w:szCs w:val="24"/>
              </w:rPr>
              <w:t>organizavimo projekt</w:t>
            </w:r>
            <w:r w:rsidR="00C0624E">
              <w:rPr>
                <w:rFonts w:ascii="Times New Roman" w:hAnsi="Times New Roman" w:cs="Times New Roman"/>
                <w:sz w:val="24"/>
                <w:szCs w:val="24"/>
              </w:rPr>
              <w:t>ą</w:t>
            </w:r>
            <w:r w:rsidR="00C0624E" w:rsidRPr="00C0624E">
              <w:rPr>
                <w:rFonts w:ascii="Times New Roman" w:hAnsi="Times New Roman" w:cs="Times New Roman"/>
                <w:sz w:val="24"/>
                <w:szCs w:val="24"/>
              </w:rPr>
              <w:t xml:space="preserve">, įrengiant stendą tarptautinėje parodoje, </w:t>
            </w:r>
            <w:r w:rsidR="00C0624E" w:rsidRPr="005B309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kuriame dalyvavo ne mažiau kaip 5 dalyviai</w:t>
            </w:r>
            <w:r w:rsidRPr="00FC02BC">
              <w:rPr>
                <w:rFonts w:ascii="Times New Roman" w:hAnsi="Times New Roman" w:cs="Times New Roman"/>
                <w:sz w:val="24"/>
                <w:szCs w:val="24"/>
              </w:rPr>
              <w:t>, kuria</w:t>
            </w:r>
            <w:r w:rsidR="00E5186D">
              <w:rPr>
                <w:rFonts w:ascii="Times New Roman" w:hAnsi="Times New Roman" w:cs="Times New Roman"/>
                <w:sz w:val="24"/>
                <w:szCs w:val="24"/>
              </w:rPr>
              <w:t>m</w:t>
            </w:r>
            <w:r w:rsidRPr="00FC02BC">
              <w:rPr>
                <w:rFonts w:ascii="Times New Roman" w:hAnsi="Times New Roman" w:cs="Times New Roman"/>
                <w:sz w:val="24"/>
                <w:szCs w:val="24"/>
              </w:rPr>
              <w:t xml:space="preserve"> vadovavo siūlomas specialistas skiriami balai:</w:t>
            </w:r>
          </w:p>
          <w:p w14:paraId="54176DC3" w14:textId="77777777" w:rsidR="00E5186D" w:rsidRPr="00FC02BC" w:rsidRDefault="00E5186D" w:rsidP="00D7307B">
            <w:pPr>
              <w:pStyle w:val="NormalWeb"/>
              <w:shd w:val="clear" w:color="auto" w:fill="FFFFFF" w:themeFill="background1"/>
              <w:tabs>
                <w:tab w:val="left" w:pos="402"/>
              </w:tabs>
              <w:spacing w:before="0" w:after="0" w:line="240" w:lineRule="auto"/>
              <w:jc w:val="both"/>
              <w:textAlignment w:val="baseline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2051F91" w14:textId="1F0865E4" w:rsidR="00D7307B" w:rsidRDefault="00076230" w:rsidP="00076230">
            <w:pPr>
              <w:pStyle w:val="Other0"/>
              <w:numPr>
                <w:ilvl w:val="0"/>
                <w:numId w:val="27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</w:t>
            </w:r>
            <w:r w:rsidR="00D7307B" w:rsidRPr="00FC02BC">
              <w:rPr>
                <w:rFonts w:ascii="Times New Roman" w:hAnsi="Times New Roman" w:cs="Times New Roman"/>
                <w:sz w:val="24"/>
                <w:szCs w:val="24"/>
              </w:rPr>
              <w:t>adovavo 1</w:t>
            </w:r>
            <w:r w:rsidR="0092337E" w:rsidRPr="00FC02BC">
              <w:rPr>
                <w:rFonts w:ascii="Times New Roman" w:hAnsi="Times New Roman" w:cs="Times New Roman"/>
                <w:sz w:val="24"/>
                <w:szCs w:val="24"/>
              </w:rPr>
              <w:t xml:space="preserve"> stendų tarptautinėms parodoms įrengimo projektui</w:t>
            </w:r>
            <w:r w:rsidR="005B309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D7307B" w:rsidRPr="00FC02BC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="005259D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D7307B" w:rsidRPr="00FC02BC">
              <w:rPr>
                <w:rFonts w:ascii="Times New Roman" w:hAnsi="Times New Roman" w:cs="Times New Roman"/>
                <w:sz w:val="24"/>
                <w:szCs w:val="24"/>
              </w:rPr>
              <w:t>0 balų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14:paraId="5998D425" w14:textId="521562F0" w:rsidR="00D7307B" w:rsidRDefault="00076230" w:rsidP="00D7307B">
            <w:pPr>
              <w:pStyle w:val="Other0"/>
              <w:numPr>
                <w:ilvl w:val="0"/>
                <w:numId w:val="27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76230">
              <w:rPr>
                <w:rFonts w:ascii="Times New Roman" w:hAnsi="Times New Roman" w:cs="Times New Roman"/>
                <w:sz w:val="24"/>
                <w:szCs w:val="24"/>
              </w:rPr>
              <w:t>v</w:t>
            </w:r>
            <w:r w:rsidR="0092337E" w:rsidRPr="00076230">
              <w:rPr>
                <w:rFonts w:ascii="Times New Roman" w:hAnsi="Times New Roman" w:cs="Times New Roman"/>
                <w:sz w:val="24"/>
                <w:szCs w:val="24"/>
              </w:rPr>
              <w:t>adovavo 2 stendų tarptautinėms parodoms įrengimo projekt</w:t>
            </w:r>
            <w:r w:rsidR="005259DA" w:rsidRPr="00076230">
              <w:rPr>
                <w:rFonts w:ascii="Times New Roman" w:hAnsi="Times New Roman" w:cs="Times New Roman"/>
                <w:sz w:val="24"/>
                <w:szCs w:val="24"/>
              </w:rPr>
              <w:t>ams</w:t>
            </w:r>
            <w:r w:rsidR="0092337E" w:rsidRPr="0007623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D7307B" w:rsidRPr="00076230">
              <w:rPr>
                <w:rFonts w:ascii="Times New Roman" w:hAnsi="Times New Roman" w:cs="Times New Roman"/>
                <w:sz w:val="24"/>
                <w:szCs w:val="24"/>
              </w:rPr>
              <w:t xml:space="preserve">– </w:t>
            </w:r>
            <w:r w:rsidR="0073255D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="00D7307B" w:rsidRPr="00076230">
              <w:rPr>
                <w:rFonts w:ascii="Times New Roman" w:hAnsi="Times New Roman" w:cs="Times New Roman"/>
                <w:sz w:val="24"/>
                <w:szCs w:val="24"/>
              </w:rPr>
              <w:t xml:space="preserve"> bal</w:t>
            </w:r>
            <w:r w:rsidR="0073255D">
              <w:rPr>
                <w:rFonts w:ascii="Times New Roman" w:hAnsi="Times New Roman" w:cs="Times New Roman"/>
                <w:sz w:val="24"/>
                <w:szCs w:val="24"/>
              </w:rPr>
              <w:t>ai</w:t>
            </w:r>
            <w:r w:rsidR="00D7307B" w:rsidRPr="00076230"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14:paraId="570F65E8" w14:textId="1480C264" w:rsidR="00D7307B" w:rsidRDefault="00F35EC5" w:rsidP="00D7307B">
            <w:pPr>
              <w:pStyle w:val="Other0"/>
              <w:numPr>
                <w:ilvl w:val="0"/>
                <w:numId w:val="27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35EC5">
              <w:rPr>
                <w:rFonts w:ascii="Times New Roman" w:hAnsi="Times New Roman" w:cs="Times New Roman"/>
                <w:sz w:val="24"/>
                <w:szCs w:val="24"/>
              </w:rPr>
              <w:t>v</w:t>
            </w:r>
            <w:r w:rsidR="0092337E" w:rsidRPr="00F35EC5">
              <w:rPr>
                <w:rFonts w:ascii="Times New Roman" w:hAnsi="Times New Roman" w:cs="Times New Roman"/>
                <w:sz w:val="24"/>
                <w:szCs w:val="24"/>
              </w:rPr>
              <w:t>adovavo 3 stendų tarptautinėms parodoms įrengimo projek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ms</w:t>
            </w:r>
            <w:r w:rsidR="0092337E" w:rsidRPr="00F35EC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D7307B" w:rsidRPr="00F35EC5">
              <w:rPr>
                <w:rFonts w:ascii="Times New Roman" w:hAnsi="Times New Roman" w:cs="Times New Roman"/>
                <w:sz w:val="24"/>
                <w:szCs w:val="24"/>
              </w:rPr>
              <w:t xml:space="preserve">– </w:t>
            </w:r>
            <w:r w:rsidR="0073255D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D7307B" w:rsidRPr="00F35EC5">
              <w:rPr>
                <w:rFonts w:ascii="Times New Roman" w:hAnsi="Times New Roman" w:cs="Times New Roman"/>
                <w:sz w:val="24"/>
                <w:szCs w:val="24"/>
              </w:rPr>
              <w:t>0 balų;</w:t>
            </w:r>
          </w:p>
          <w:p w14:paraId="04C566A7" w14:textId="084AD9A8" w:rsidR="00D7307B" w:rsidRDefault="00F35EC5" w:rsidP="00D7307B">
            <w:pPr>
              <w:pStyle w:val="Other0"/>
              <w:numPr>
                <w:ilvl w:val="0"/>
                <w:numId w:val="27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</w:t>
            </w:r>
            <w:r w:rsidR="0092337E" w:rsidRPr="00F35EC5">
              <w:rPr>
                <w:rFonts w:ascii="Times New Roman" w:hAnsi="Times New Roman" w:cs="Times New Roman"/>
                <w:sz w:val="24"/>
                <w:szCs w:val="24"/>
              </w:rPr>
              <w:t>adovavo 4 stendų tarptautinėms parodoms įrengimo projek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ms</w:t>
            </w:r>
            <w:r w:rsidR="0092337E" w:rsidRPr="00F35EC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D7307B" w:rsidRPr="00F35EC5">
              <w:rPr>
                <w:rFonts w:ascii="Times New Roman" w:hAnsi="Times New Roman" w:cs="Times New Roman"/>
                <w:sz w:val="24"/>
                <w:szCs w:val="24"/>
              </w:rPr>
              <w:t xml:space="preserve">– </w:t>
            </w:r>
            <w:r w:rsidR="0073255D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  <w:r w:rsidR="00D7307B" w:rsidRPr="00F35EC5">
              <w:rPr>
                <w:rFonts w:ascii="Times New Roman" w:hAnsi="Times New Roman" w:cs="Times New Roman"/>
                <w:sz w:val="24"/>
                <w:szCs w:val="24"/>
              </w:rPr>
              <w:t xml:space="preserve"> balų;</w:t>
            </w:r>
          </w:p>
          <w:p w14:paraId="23FFC154" w14:textId="43D4059F" w:rsidR="00D7307B" w:rsidRDefault="00F35EC5" w:rsidP="00D7307B">
            <w:pPr>
              <w:pStyle w:val="Other0"/>
              <w:numPr>
                <w:ilvl w:val="0"/>
                <w:numId w:val="27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</w:t>
            </w:r>
            <w:r w:rsidR="0092337E" w:rsidRPr="00F35EC5">
              <w:rPr>
                <w:rFonts w:ascii="Times New Roman" w:hAnsi="Times New Roman" w:cs="Times New Roman"/>
                <w:sz w:val="24"/>
                <w:szCs w:val="24"/>
              </w:rPr>
              <w:t>adovavo 5 stendų tarptautinėms parodoms įrengimo projekt</w:t>
            </w:r>
            <w:r w:rsidR="001172D1">
              <w:rPr>
                <w:rFonts w:ascii="Times New Roman" w:hAnsi="Times New Roman" w:cs="Times New Roman"/>
                <w:sz w:val="24"/>
                <w:szCs w:val="24"/>
              </w:rPr>
              <w:t>ams</w:t>
            </w:r>
            <w:r w:rsidR="0092337E" w:rsidRPr="00F35EC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D7307B" w:rsidRPr="00F35EC5">
              <w:rPr>
                <w:rFonts w:ascii="Times New Roman" w:hAnsi="Times New Roman" w:cs="Times New Roman"/>
                <w:sz w:val="24"/>
                <w:szCs w:val="24"/>
              </w:rPr>
              <w:t xml:space="preserve">– </w:t>
            </w:r>
            <w:r w:rsidR="0073255D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1172D1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D7307B" w:rsidRPr="00F35EC5">
              <w:rPr>
                <w:rFonts w:ascii="Times New Roman" w:hAnsi="Times New Roman" w:cs="Times New Roman"/>
                <w:sz w:val="24"/>
                <w:szCs w:val="24"/>
              </w:rPr>
              <w:t xml:space="preserve"> balų;</w:t>
            </w:r>
          </w:p>
          <w:p w14:paraId="34C8CA11" w14:textId="58AFD40A" w:rsidR="001172D1" w:rsidRPr="001172D1" w:rsidRDefault="001172D1" w:rsidP="00A63156">
            <w:pPr>
              <w:pStyle w:val="ListParagraph"/>
              <w:numPr>
                <w:ilvl w:val="0"/>
                <w:numId w:val="27"/>
              </w:numPr>
              <w:jc w:val="both"/>
              <w:rPr>
                <w:rFonts w:eastAsia="Tahoma"/>
                <w:sz w:val="24"/>
                <w:szCs w:val="24"/>
                <w:lang w:val="lt-LT"/>
              </w:rPr>
            </w:pPr>
            <w:r w:rsidRPr="001172D1">
              <w:rPr>
                <w:rFonts w:eastAsia="Tahoma"/>
                <w:sz w:val="24"/>
                <w:szCs w:val="24"/>
                <w:lang w:val="lt-LT"/>
              </w:rPr>
              <w:t xml:space="preserve">vadovavo </w:t>
            </w:r>
            <w:r>
              <w:rPr>
                <w:rFonts w:eastAsia="Tahoma"/>
                <w:sz w:val="24"/>
                <w:szCs w:val="24"/>
                <w:lang w:val="lt-LT"/>
              </w:rPr>
              <w:t>6</w:t>
            </w:r>
            <w:r w:rsidRPr="001172D1">
              <w:rPr>
                <w:rFonts w:eastAsia="Tahoma"/>
                <w:sz w:val="24"/>
                <w:szCs w:val="24"/>
                <w:lang w:val="lt-LT"/>
              </w:rPr>
              <w:t xml:space="preserve"> stendų tarptautinėms parodoms įrengimo projektams – </w:t>
            </w:r>
            <w:r w:rsidR="0073255D">
              <w:rPr>
                <w:rFonts w:eastAsia="Tahoma"/>
                <w:sz w:val="24"/>
                <w:szCs w:val="24"/>
                <w:lang w:val="lt-LT"/>
              </w:rPr>
              <w:t>25</w:t>
            </w:r>
            <w:r w:rsidRPr="001172D1">
              <w:rPr>
                <w:rFonts w:eastAsia="Tahoma"/>
                <w:sz w:val="24"/>
                <w:szCs w:val="24"/>
                <w:lang w:val="lt-LT"/>
              </w:rPr>
              <w:t xml:space="preserve"> bal</w:t>
            </w:r>
            <w:r w:rsidR="0073255D">
              <w:rPr>
                <w:rFonts w:eastAsia="Tahoma"/>
                <w:sz w:val="24"/>
                <w:szCs w:val="24"/>
                <w:lang w:val="lt-LT"/>
              </w:rPr>
              <w:t>ai</w:t>
            </w:r>
            <w:r w:rsidRPr="001172D1">
              <w:rPr>
                <w:rFonts w:eastAsia="Tahoma"/>
                <w:sz w:val="24"/>
                <w:szCs w:val="24"/>
                <w:lang w:val="lt-LT"/>
              </w:rPr>
              <w:t>;</w:t>
            </w:r>
          </w:p>
          <w:p w14:paraId="0032FB95" w14:textId="3910A688" w:rsidR="00D7307B" w:rsidRPr="001172D1" w:rsidRDefault="001172D1" w:rsidP="001172D1">
            <w:pPr>
              <w:pStyle w:val="Other0"/>
              <w:numPr>
                <w:ilvl w:val="0"/>
                <w:numId w:val="27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</w:t>
            </w:r>
            <w:r w:rsidR="0092337E" w:rsidRPr="001172D1">
              <w:rPr>
                <w:rFonts w:ascii="Times New Roman" w:hAnsi="Times New Roman" w:cs="Times New Roman"/>
                <w:sz w:val="24"/>
                <w:szCs w:val="24"/>
              </w:rPr>
              <w:t xml:space="preserve">adovavo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="0092337E" w:rsidRPr="001172D1">
              <w:rPr>
                <w:rFonts w:ascii="Times New Roman" w:hAnsi="Times New Roman" w:cs="Times New Roman"/>
                <w:sz w:val="24"/>
                <w:szCs w:val="24"/>
              </w:rPr>
              <w:t xml:space="preserve"> ir daugiau stendų tarptautinėms parodoms įrengimo projektams </w:t>
            </w:r>
            <w:r w:rsidR="00D7307B" w:rsidRPr="001172D1">
              <w:rPr>
                <w:rFonts w:ascii="Times New Roman" w:hAnsi="Times New Roman" w:cs="Times New Roman"/>
                <w:sz w:val="24"/>
                <w:szCs w:val="24"/>
              </w:rPr>
              <w:t xml:space="preserve">-  </w:t>
            </w:r>
            <w:r w:rsidR="0073255D">
              <w:rPr>
                <w:rFonts w:ascii="Times New Roman" w:hAnsi="Times New Roman" w:cs="Times New Roman"/>
                <w:sz w:val="24"/>
                <w:szCs w:val="24"/>
              </w:rPr>
              <w:t>30</w:t>
            </w:r>
            <w:r w:rsidR="00D7307B" w:rsidRPr="001172D1">
              <w:rPr>
                <w:rFonts w:ascii="Times New Roman" w:hAnsi="Times New Roman" w:cs="Times New Roman"/>
                <w:sz w:val="24"/>
                <w:szCs w:val="24"/>
              </w:rPr>
              <w:t xml:space="preserve"> balų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1289A9A8" w14:textId="77777777" w:rsidR="003301E2" w:rsidRPr="00FC02BC" w:rsidRDefault="003301E2" w:rsidP="00AF7EEC">
            <w:pPr>
              <w:pStyle w:val="Other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19E5B08" w14:textId="77777777" w:rsidR="003301E2" w:rsidRPr="00FC02BC" w:rsidRDefault="003301E2" w:rsidP="003301E2">
            <w:pPr>
              <w:pStyle w:val="Other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C02B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astabos:</w:t>
            </w:r>
          </w:p>
          <w:p w14:paraId="731724A9" w14:textId="77777777" w:rsidR="003301E2" w:rsidRPr="00FC02BC" w:rsidRDefault="003301E2" w:rsidP="003301E2">
            <w:pPr>
              <w:pStyle w:val="Other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C02BC">
              <w:rPr>
                <w:rFonts w:ascii="Times New Roman" w:hAnsi="Times New Roman" w:cs="Times New Roman"/>
                <w:sz w:val="24"/>
                <w:szCs w:val="24"/>
              </w:rPr>
              <w:t>a) Siūlomas specialistas turi būti tas pats asmuo, kurį tiekėjas turi (ar pasitelkia)  grįsdamas atitiktį kvalifikacijos reikalavimams.</w:t>
            </w:r>
          </w:p>
          <w:p w14:paraId="59E650AB" w14:textId="77777777" w:rsidR="003301E2" w:rsidRPr="00FC02BC" w:rsidRDefault="003301E2" w:rsidP="003301E2">
            <w:pPr>
              <w:pStyle w:val="Other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C02BC">
              <w:rPr>
                <w:rFonts w:ascii="Times New Roman" w:hAnsi="Times New Roman" w:cs="Times New Roman"/>
                <w:sz w:val="24"/>
                <w:szCs w:val="24"/>
              </w:rPr>
              <w:t>b) Tiekėjui į tą pačią poziciją pasiūlius daugiau kaip vieną specialistą, Perkančioji organizacija vertins ir balus skirs tik už vieno, daugiau projektų pateikusio specialisto patirtį, t. y. specialistų patirtis nebus sumuojama.</w:t>
            </w:r>
          </w:p>
          <w:p w14:paraId="73B191E6" w14:textId="77777777" w:rsidR="003301E2" w:rsidRPr="00FC02BC" w:rsidRDefault="003301E2" w:rsidP="003301E2">
            <w:pPr>
              <w:pStyle w:val="Other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C02BC">
              <w:rPr>
                <w:rFonts w:ascii="Times New Roman" w:hAnsi="Times New Roman" w:cs="Times New Roman"/>
                <w:sz w:val="24"/>
                <w:szCs w:val="24"/>
              </w:rPr>
              <w:t>c) Perkančioji organizacija siekdama pasitikslinti informaciją apie įgyvendintą projektą/sutartį, pasilieka teisę be išankstinio įspėjimo susisiekti su nurodytu Užsakovo atstovu.</w:t>
            </w:r>
          </w:p>
          <w:p w14:paraId="34B9A4E3" w14:textId="7E372654" w:rsidR="003301E2" w:rsidRPr="00FC02BC" w:rsidRDefault="003301E2" w:rsidP="003301E2">
            <w:pPr>
              <w:pStyle w:val="Other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C02BC">
              <w:rPr>
                <w:rFonts w:ascii="Times New Roman" w:hAnsi="Times New Roman" w:cs="Times New Roman"/>
                <w:sz w:val="24"/>
                <w:szCs w:val="24"/>
              </w:rPr>
              <w:t xml:space="preserve">d) Atliekant vertinimą bus skaičiuojamos tik tos sutartys (projektai), kuriuose yra </w:t>
            </w:r>
            <w:r w:rsidRPr="00FC02BC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pateikiami užsakovo patvirtinimai apie tinkamai suteiktas paslaugas.</w:t>
            </w:r>
          </w:p>
        </w:tc>
        <w:tc>
          <w:tcPr>
            <w:tcW w:w="1560" w:type="dxa"/>
            <w:shd w:val="clear" w:color="auto" w:fill="FFFFFF" w:themeFill="background1"/>
          </w:tcPr>
          <w:p w14:paraId="50F767AA" w14:textId="5D555CF9" w:rsidR="00F718D0" w:rsidRPr="00FC02BC" w:rsidRDefault="00F718D0" w:rsidP="008E1C8C">
            <w:pPr>
              <w:autoSpaceDE w:val="0"/>
              <w:autoSpaceDN w:val="0"/>
              <w:adjustRightInd w:val="0"/>
              <w:jc w:val="both"/>
              <w:rPr>
                <w:rFonts w:eastAsia="Times New Roman"/>
                <w:lang w:val="lt-LT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E50BE5F" w14:textId="77777777" w:rsidR="00F718D0" w:rsidRPr="00FC02BC" w:rsidRDefault="00F718D0" w:rsidP="00F718D0">
            <w:pPr>
              <w:autoSpaceDE w:val="0"/>
              <w:autoSpaceDN w:val="0"/>
              <w:adjustRightInd w:val="0"/>
              <w:jc w:val="center"/>
              <w:rPr>
                <w:rFonts w:eastAsia="Times New Roman"/>
                <w:lang w:val="lt-LT"/>
              </w:rPr>
            </w:pPr>
          </w:p>
        </w:tc>
        <w:tc>
          <w:tcPr>
            <w:tcW w:w="1842" w:type="dxa"/>
            <w:shd w:val="clear" w:color="auto" w:fill="FFFFFF" w:themeFill="background1"/>
          </w:tcPr>
          <w:p w14:paraId="3AA425A4" w14:textId="77777777" w:rsidR="00F718D0" w:rsidRPr="00FC02BC" w:rsidRDefault="00F718D0" w:rsidP="00F718D0">
            <w:pPr>
              <w:jc w:val="both"/>
              <w:rPr>
                <w:color w:val="000000"/>
                <w:lang w:val="lt-LT" w:eastAsia="lt-LT" w:bidi="lt-LT"/>
              </w:rPr>
            </w:pPr>
          </w:p>
        </w:tc>
      </w:tr>
      <w:tr w:rsidR="00D91D26" w:rsidRPr="00FC02BC" w14:paraId="5CB1584B" w14:textId="77777777" w:rsidTr="001E38D2">
        <w:trPr>
          <w:trHeight w:val="247"/>
        </w:trPr>
        <w:tc>
          <w:tcPr>
            <w:tcW w:w="5098" w:type="dxa"/>
            <w:gridSpan w:val="2"/>
            <w:shd w:val="clear" w:color="auto" w:fill="FFFFFF" w:themeFill="background1"/>
          </w:tcPr>
          <w:p w14:paraId="11C52BB8" w14:textId="02BD52F4" w:rsidR="00D91D26" w:rsidRPr="00552071" w:rsidRDefault="00D91D26" w:rsidP="001E38D2">
            <w:pPr>
              <w:rPr>
                <w:b/>
                <w:bCs/>
                <w:lang w:val="lt-LT" w:eastAsia="en-US"/>
              </w:rPr>
            </w:pPr>
            <w:r w:rsidRPr="00552071">
              <w:rPr>
                <w:b/>
                <w:bCs/>
                <w:lang w:val="lt-LT" w:eastAsia="en-US"/>
              </w:rPr>
              <w:t xml:space="preserve">Siūlomo </w:t>
            </w:r>
            <w:r w:rsidR="003E25FB">
              <w:rPr>
                <w:b/>
                <w:bCs/>
                <w:lang w:val="lt-LT" w:eastAsia="en-US"/>
              </w:rPr>
              <w:t>stendų dizainerio/projektuotojo</w:t>
            </w:r>
            <w:r w:rsidRPr="00552071">
              <w:rPr>
                <w:b/>
                <w:bCs/>
                <w:lang w:val="lt-LT" w:eastAsia="en-US"/>
              </w:rPr>
              <w:t>, atsakingo už sutarties vykdymą, patirtis (Q</w:t>
            </w:r>
            <w:r w:rsidR="003E25FB">
              <w:rPr>
                <w:b/>
                <w:bCs/>
                <w:lang w:val="lt-LT" w:eastAsia="en-US"/>
              </w:rPr>
              <w:t>2</w:t>
            </w:r>
            <w:r w:rsidRPr="00552071">
              <w:rPr>
                <w:b/>
                <w:bCs/>
                <w:lang w:val="lt-LT" w:eastAsia="en-US"/>
              </w:rPr>
              <w:t xml:space="preserve">) </w:t>
            </w:r>
          </w:p>
          <w:p w14:paraId="542AEAA3" w14:textId="77777777" w:rsidR="00D91D26" w:rsidRPr="00552071" w:rsidRDefault="00D91D26" w:rsidP="001E38D2">
            <w:pPr>
              <w:rPr>
                <w:lang w:val="lt-LT" w:eastAsia="en-US"/>
              </w:rPr>
            </w:pPr>
          </w:p>
          <w:p w14:paraId="0D786348" w14:textId="220DD6C4" w:rsidR="00D91D26" w:rsidRPr="00552071" w:rsidRDefault="00D91D26" w:rsidP="001E38D2">
            <w:pPr>
              <w:rPr>
                <w:lang w:val="lt-LT" w:eastAsia="en-US"/>
              </w:rPr>
            </w:pPr>
            <w:r w:rsidRPr="00552071">
              <w:rPr>
                <w:b/>
                <w:bCs/>
                <w:lang w:val="lt-LT" w:eastAsia="en-US"/>
              </w:rPr>
              <w:t xml:space="preserve">Informacija apie </w:t>
            </w:r>
            <w:r w:rsidR="00732D9D">
              <w:rPr>
                <w:b/>
                <w:bCs/>
                <w:lang w:val="lt-LT" w:eastAsia="en-US"/>
              </w:rPr>
              <w:t>stendų dizainerio/projektuotojo</w:t>
            </w:r>
            <w:r w:rsidRPr="00552071">
              <w:rPr>
                <w:b/>
                <w:bCs/>
                <w:lang w:val="lt-LT" w:eastAsia="en-US"/>
              </w:rPr>
              <w:t xml:space="preserve"> patirtį</w:t>
            </w:r>
            <w:r w:rsidRPr="00552071">
              <w:rPr>
                <w:lang w:val="lt-LT" w:eastAsia="en-US"/>
              </w:rPr>
              <w:t xml:space="preserve">, kuri turėtų būti vertinama ekonominio naudingumo balais, </w:t>
            </w:r>
            <w:r w:rsidRPr="00552071">
              <w:rPr>
                <w:b/>
                <w:bCs/>
                <w:u w:val="single"/>
                <w:lang w:val="lt-LT" w:eastAsia="en-US"/>
              </w:rPr>
              <w:t>pateikiama kartu su pasiūlymu</w:t>
            </w:r>
            <w:r w:rsidRPr="00552071">
              <w:rPr>
                <w:lang w:val="lt-LT" w:eastAsia="en-US"/>
              </w:rPr>
              <w:t xml:space="preserve"> užpildant specialistų atitikties kokybės kriterijų reikalavimams lentelę pagal Pirkimo sąlygų 7 priedą.</w:t>
            </w:r>
          </w:p>
          <w:p w14:paraId="5E85827E" w14:textId="77777777" w:rsidR="00D91D26" w:rsidRPr="00552071" w:rsidRDefault="00D91D26" w:rsidP="001E38D2">
            <w:pPr>
              <w:rPr>
                <w:lang w:val="lt-LT" w:eastAsia="en-US"/>
              </w:rPr>
            </w:pPr>
          </w:p>
        </w:tc>
        <w:tc>
          <w:tcPr>
            <w:tcW w:w="1560" w:type="dxa"/>
            <w:shd w:val="clear" w:color="auto" w:fill="FFFFFF" w:themeFill="background1"/>
          </w:tcPr>
          <w:p w14:paraId="42EC0499" w14:textId="79808DF0" w:rsidR="00D91D26" w:rsidRPr="00FC02BC" w:rsidRDefault="00D91D26" w:rsidP="001E38D2">
            <w:pPr>
              <w:autoSpaceDE w:val="0"/>
              <w:autoSpaceDN w:val="0"/>
              <w:adjustRightInd w:val="0"/>
              <w:jc w:val="center"/>
              <w:rPr>
                <w:rFonts w:eastAsia="Times New Roman"/>
                <w:lang w:val="lt-LT"/>
              </w:rPr>
            </w:pPr>
            <w:r w:rsidRPr="00FC02BC">
              <w:rPr>
                <w:b/>
                <w:lang w:eastAsia="lt-LT"/>
              </w:rPr>
              <w:t>Q</w:t>
            </w:r>
            <w:r w:rsidR="003E25FB">
              <w:rPr>
                <w:b/>
                <w:lang w:eastAsia="lt-LT"/>
              </w:rPr>
              <w:t>2</w:t>
            </w:r>
            <w:r w:rsidRPr="00FC02BC">
              <w:rPr>
                <w:b/>
                <w:color w:val="000000"/>
              </w:rPr>
              <w:t xml:space="preserve">= </w:t>
            </w:r>
            <w:r w:rsidRPr="00FC02BC">
              <w:rPr>
                <w:b/>
                <w:color w:val="000000"/>
                <w:lang w:val="lt-LT"/>
              </w:rPr>
              <w:t xml:space="preserve">maksimalus įvertinimas </w:t>
            </w:r>
            <w:r w:rsidR="003E25FB">
              <w:rPr>
                <w:b/>
                <w:color w:val="000000"/>
                <w:lang w:val="lt-LT"/>
              </w:rPr>
              <w:t>3</w:t>
            </w:r>
            <w:r w:rsidRPr="00FC02BC">
              <w:rPr>
                <w:b/>
                <w:color w:val="000000"/>
                <w:lang w:val="lt-LT"/>
              </w:rPr>
              <w:t>0 balų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3793FD7" w14:textId="77777777" w:rsidR="00D91D26" w:rsidRPr="00FC02BC" w:rsidRDefault="00D91D26" w:rsidP="001E38D2">
            <w:pPr>
              <w:autoSpaceDE w:val="0"/>
              <w:autoSpaceDN w:val="0"/>
              <w:adjustRightInd w:val="0"/>
              <w:jc w:val="center"/>
              <w:rPr>
                <w:rFonts w:eastAsia="Times New Roman"/>
                <w:lang w:val="lt-LT"/>
              </w:rPr>
            </w:pPr>
          </w:p>
        </w:tc>
        <w:tc>
          <w:tcPr>
            <w:tcW w:w="1842" w:type="dxa"/>
            <w:shd w:val="clear" w:color="auto" w:fill="FFFFFF" w:themeFill="background1"/>
          </w:tcPr>
          <w:p w14:paraId="0D930848" w14:textId="77777777" w:rsidR="00D91D26" w:rsidRPr="00FC02BC" w:rsidRDefault="00D91D26" w:rsidP="001E38D2">
            <w:pPr>
              <w:jc w:val="center"/>
              <w:rPr>
                <w:color w:val="000000"/>
                <w:lang w:val="lt-LT" w:eastAsia="lt-LT" w:bidi="lt-LT"/>
              </w:rPr>
            </w:pPr>
          </w:p>
        </w:tc>
      </w:tr>
      <w:tr w:rsidR="00D91D26" w:rsidRPr="00FC02BC" w14:paraId="4E318C97" w14:textId="77777777" w:rsidTr="001E38D2">
        <w:trPr>
          <w:trHeight w:val="247"/>
        </w:trPr>
        <w:tc>
          <w:tcPr>
            <w:tcW w:w="704" w:type="dxa"/>
            <w:shd w:val="clear" w:color="auto" w:fill="FFFFFF" w:themeFill="background1"/>
          </w:tcPr>
          <w:p w14:paraId="1A95208C" w14:textId="77777777" w:rsidR="00D91D26" w:rsidRPr="00FC02BC" w:rsidRDefault="00D91D26" w:rsidP="001E38D2">
            <w:pPr>
              <w:pStyle w:val="Other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C02B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.</w:t>
            </w:r>
          </w:p>
        </w:tc>
        <w:tc>
          <w:tcPr>
            <w:tcW w:w="4394" w:type="dxa"/>
            <w:shd w:val="clear" w:color="auto" w:fill="FFFFFF" w:themeFill="background1"/>
          </w:tcPr>
          <w:p w14:paraId="660E5287" w14:textId="77777777" w:rsidR="00D91D26" w:rsidRPr="00EA3F47" w:rsidRDefault="00D91D26" w:rsidP="001E38D2">
            <w:pPr>
              <w:pStyle w:val="Other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</w:t>
            </w:r>
            <w:r w:rsidRPr="00EA3F47">
              <w:rPr>
                <w:rFonts w:ascii="Times New Roman" w:hAnsi="Times New Roman" w:cs="Times New Roman"/>
                <w:sz w:val="24"/>
                <w:szCs w:val="24"/>
              </w:rPr>
              <w:t xml:space="preserve">ertinama darbo patirtis </w:t>
            </w:r>
            <w:r w:rsidRPr="00EA3F4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er paskutinius 3 (trejus) metus</w:t>
            </w:r>
            <w:r w:rsidRPr="00EA3F47">
              <w:rPr>
                <w:rFonts w:ascii="Times New Roman" w:hAnsi="Times New Roman" w:cs="Times New Roman"/>
                <w:sz w:val="24"/>
                <w:szCs w:val="24"/>
              </w:rPr>
              <w:t xml:space="preserve"> iki pasiūlymo pateikimo termino pabaigos vadovaujant parodų organizavimo projektams, įrengiant stendą </w:t>
            </w:r>
            <w:r w:rsidRPr="002A1EF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arptautinėje parodoje, kuriame dalyvavo ne mažiau kaip 5 dalyvia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4E8103AC" w14:textId="77777777" w:rsidR="00D91D26" w:rsidRPr="00FC02BC" w:rsidRDefault="00D91D26" w:rsidP="001E38D2">
            <w:pPr>
              <w:pStyle w:val="NormalWeb"/>
              <w:shd w:val="clear" w:color="auto" w:fill="FFFFFF" w:themeFill="background1"/>
              <w:tabs>
                <w:tab w:val="left" w:pos="402"/>
              </w:tabs>
              <w:spacing w:before="0" w:after="0" w:line="240" w:lineRule="auto"/>
              <w:jc w:val="both"/>
              <w:textAlignment w:val="baseline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676B646" w14:textId="50CB5CA6" w:rsidR="00D91D26" w:rsidRDefault="00D91D26" w:rsidP="001E38D2">
            <w:pPr>
              <w:pStyle w:val="NormalWeb"/>
              <w:shd w:val="clear" w:color="auto" w:fill="FFFFFF" w:themeFill="background1"/>
              <w:tabs>
                <w:tab w:val="left" w:pos="402"/>
              </w:tabs>
              <w:spacing w:before="0" w:after="0" w:line="240" w:lineRule="auto"/>
              <w:jc w:val="both"/>
              <w:textAlignment w:val="baseline"/>
              <w:rPr>
                <w:rFonts w:ascii="Times New Roman" w:hAnsi="Times New Roman" w:cs="Times New Roman"/>
                <w:sz w:val="24"/>
                <w:szCs w:val="24"/>
              </w:rPr>
            </w:pPr>
            <w:r w:rsidRPr="00FC02BC">
              <w:rPr>
                <w:rFonts w:ascii="Times New Roman" w:hAnsi="Times New Roman" w:cs="Times New Roman"/>
                <w:sz w:val="24"/>
                <w:szCs w:val="24"/>
              </w:rPr>
              <w:t>Už įgyvendintą paro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ų </w:t>
            </w:r>
            <w:r w:rsidRPr="00C0624E">
              <w:rPr>
                <w:rFonts w:ascii="Times New Roman" w:hAnsi="Times New Roman" w:cs="Times New Roman"/>
                <w:sz w:val="24"/>
                <w:szCs w:val="24"/>
              </w:rPr>
              <w:t>organizavimo projek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ą</w:t>
            </w:r>
            <w:r w:rsidRPr="00C0624E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9D3908">
              <w:rPr>
                <w:rFonts w:ascii="Times New Roman" w:hAnsi="Times New Roman" w:cs="Times New Roman"/>
                <w:sz w:val="24"/>
                <w:szCs w:val="24"/>
              </w:rPr>
              <w:t>projektuojant</w:t>
            </w:r>
            <w:r w:rsidRPr="00C0624E">
              <w:rPr>
                <w:rFonts w:ascii="Times New Roman" w:hAnsi="Times New Roman" w:cs="Times New Roman"/>
                <w:sz w:val="24"/>
                <w:szCs w:val="24"/>
              </w:rPr>
              <w:t xml:space="preserve"> stendą tarptautinėje parodoje, </w:t>
            </w:r>
            <w:r w:rsidRPr="005B309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kuriame dalyvavo ne mažiau kaip 5 dalyviai</w:t>
            </w:r>
            <w:r w:rsidRPr="00FC02BC">
              <w:rPr>
                <w:rFonts w:ascii="Times New Roman" w:hAnsi="Times New Roman" w:cs="Times New Roman"/>
                <w:sz w:val="24"/>
                <w:szCs w:val="24"/>
              </w:rPr>
              <w:t>, siūloma</w:t>
            </w:r>
            <w:r w:rsidR="008242C8">
              <w:rPr>
                <w:rFonts w:ascii="Times New Roman" w:hAnsi="Times New Roman" w:cs="Times New Roman"/>
                <w:sz w:val="24"/>
                <w:szCs w:val="24"/>
              </w:rPr>
              <w:t>m</w:t>
            </w:r>
            <w:r w:rsidRPr="00FC02BC">
              <w:rPr>
                <w:rFonts w:ascii="Times New Roman" w:hAnsi="Times New Roman" w:cs="Times New Roman"/>
                <w:sz w:val="24"/>
                <w:szCs w:val="24"/>
              </w:rPr>
              <w:t xml:space="preserve"> specialist</w:t>
            </w:r>
            <w:r w:rsidR="008242C8">
              <w:rPr>
                <w:rFonts w:ascii="Times New Roman" w:hAnsi="Times New Roman" w:cs="Times New Roman"/>
                <w:sz w:val="24"/>
                <w:szCs w:val="24"/>
              </w:rPr>
              <w:t>ui</w:t>
            </w:r>
            <w:r w:rsidRPr="00FC02BC">
              <w:rPr>
                <w:rFonts w:ascii="Times New Roman" w:hAnsi="Times New Roman" w:cs="Times New Roman"/>
                <w:sz w:val="24"/>
                <w:szCs w:val="24"/>
              </w:rPr>
              <w:t xml:space="preserve"> skiriami balai:</w:t>
            </w:r>
          </w:p>
          <w:p w14:paraId="533B7EA2" w14:textId="77777777" w:rsidR="00D91D26" w:rsidRPr="00FC02BC" w:rsidRDefault="00D91D26" w:rsidP="001E38D2">
            <w:pPr>
              <w:pStyle w:val="NormalWeb"/>
              <w:shd w:val="clear" w:color="auto" w:fill="FFFFFF" w:themeFill="background1"/>
              <w:tabs>
                <w:tab w:val="left" w:pos="402"/>
              </w:tabs>
              <w:spacing w:before="0" w:after="0" w:line="240" w:lineRule="auto"/>
              <w:jc w:val="both"/>
              <w:textAlignment w:val="baseline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C75F993" w14:textId="52E0FA9D" w:rsidR="00D91D26" w:rsidRDefault="00563137" w:rsidP="00D91D26">
            <w:pPr>
              <w:pStyle w:val="Other0"/>
              <w:numPr>
                <w:ilvl w:val="0"/>
                <w:numId w:val="27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uprojektuotas</w:t>
            </w:r>
            <w:r w:rsidR="00D91D26" w:rsidRPr="00FC02BC">
              <w:rPr>
                <w:rFonts w:ascii="Times New Roman" w:hAnsi="Times New Roman" w:cs="Times New Roman"/>
                <w:sz w:val="24"/>
                <w:szCs w:val="24"/>
              </w:rPr>
              <w:t xml:space="preserve"> 1 sten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s</w:t>
            </w:r>
            <w:r w:rsidR="00D91D26" w:rsidRPr="00FC02BC">
              <w:rPr>
                <w:rFonts w:ascii="Times New Roman" w:hAnsi="Times New Roman" w:cs="Times New Roman"/>
                <w:sz w:val="24"/>
                <w:szCs w:val="24"/>
              </w:rPr>
              <w:t xml:space="preserve"> tarptautinė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je</w:t>
            </w:r>
            <w:r w:rsidR="00D91D26" w:rsidRPr="00FC02BC">
              <w:rPr>
                <w:rFonts w:ascii="Times New Roman" w:hAnsi="Times New Roman" w:cs="Times New Roman"/>
                <w:sz w:val="24"/>
                <w:szCs w:val="24"/>
              </w:rPr>
              <w:t xml:space="preserve"> parodo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je</w:t>
            </w:r>
            <w:r w:rsidR="00911E0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D91D26" w:rsidRPr="00FC02BC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="00D91D2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D91D26" w:rsidRPr="00FC02BC">
              <w:rPr>
                <w:rFonts w:ascii="Times New Roman" w:hAnsi="Times New Roman" w:cs="Times New Roman"/>
                <w:sz w:val="24"/>
                <w:szCs w:val="24"/>
              </w:rPr>
              <w:t>0 balų</w:t>
            </w:r>
            <w:r w:rsidR="00D91D26"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14:paraId="44F44562" w14:textId="337FDAC7" w:rsidR="00D91D26" w:rsidRDefault="00911E01" w:rsidP="00D91D26">
            <w:pPr>
              <w:pStyle w:val="Other0"/>
              <w:numPr>
                <w:ilvl w:val="0"/>
                <w:numId w:val="27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uprojektuoti</w:t>
            </w:r>
            <w:r w:rsidR="00D91D26" w:rsidRPr="00076230">
              <w:rPr>
                <w:rFonts w:ascii="Times New Roman" w:hAnsi="Times New Roman" w:cs="Times New Roman"/>
                <w:sz w:val="24"/>
                <w:szCs w:val="24"/>
              </w:rPr>
              <w:t xml:space="preserve"> 2 stend</w:t>
            </w:r>
            <w:r w:rsidR="00782637">
              <w:rPr>
                <w:rFonts w:ascii="Times New Roman" w:hAnsi="Times New Roman" w:cs="Times New Roman"/>
                <w:sz w:val="24"/>
                <w:szCs w:val="24"/>
              </w:rPr>
              <w:t>ai</w:t>
            </w:r>
            <w:r w:rsidR="00D91D26" w:rsidRPr="00076230">
              <w:rPr>
                <w:rFonts w:ascii="Times New Roman" w:hAnsi="Times New Roman" w:cs="Times New Roman"/>
                <w:sz w:val="24"/>
                <w:szCs w:val="24"/>
              </w:rPr>
              <w:t xml:space="preserve"> tarptautinė</w:t>
            </w:r>
            <w:r w:rsidR="00782637">
              <w:rPr>
                <w:rFonts w:ascii="Times New Roman" w:hAnsi="Times New Roman" w:cs="Times New Roman"/>
                <w:sz w:val="24"/>
                <w:szCs w:val="24"/>
              </w:rPr>
              <w:t>je</w:t>
            </w:r>
            <w:r w:rsidR="00D91D26" w:rsidRPr="00076230">
              <w:rPr>
                <w:rFonts w:ascii="Times New Roman" w:hAnsi="Times New Roman" w:cs="Times New Roman"/>
                <w:sz w:val="24"/>
                <w:szCs w:val="24"/>
              </w:rPr>
              <w:t xml:space="preserve"> parodo</w:t>
            </w:r>
            <w:r w:rsidR="00782637">
              <w:rPr>
                <w:rFonts w:ascii="Times New Roman" w:hAnsi="Times New Roman" w:cs="Times New Roman"/>
                <w:sz w:val="24"/>
                <w:szCs w:val="24"/>
              </w:rPr>
              <w:t xml:space="preserve">je </w:t>
            </w:r>
            <w:r w:rsidR="00D91D26" w:rsidRPr="00076230">
              <w:rPr>
                <w:rFonts w:ascii="Times New Roman" w:hAnsi="Times New Roman" w:cs="Times New Roman"/>
                <w:sz w:val="24"/>
                <w:szCs w:val="24"/>
              </w:rPr>
              <w:t xml:space="preserve">– </w:t>
            </w:r>
            <w:r w:rsidR="00782637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="00D91D26" w:rsidRPr="00076230">
              <w:rPr>
                <w:rFonts w:ascii="Times New Roman" w:hAnsi="Times New Roman" w:cs="Times New Roman"/>
                <w:sz w:val="24"/>
                <w:szCs w:val="24"/>
              </w:rPr>
              <w:t xml:space="preserve"> bal</w:t>
            </w:r>
            <w:r w:rsidR="00782637">
              <w:rPr>
                <w:rFonts w:ascii="Times New Roman" w:hAnsi="Times New Roman" w:cs="Times New Roman"/>
                <w:sz w:val="24"/>
                <w:szCs w:val="24"/>
              </w:rPr>
              <w:t>ai</w:t>
            </w:r>
            <w:r w:rsidR="00D91D26" w:rsidRPr="00076230"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14:paraId="6608E984" w14:textId="468E1393" w:rsidR="00782637" w:rsidRPr="00782637" w:rsidRDefault="00782637" w:rsidP="00782637">
            <w:pPr>
              <w:pStyle w:val="ListParagraph"/>
              <w:numPr>
                <w:ilvl w:val="0"/>
                <w:numId w:val="27"/>
              </w:numPr>
              <w:rPr>
                <w:rFonts w:eastAsia="Tahoma"/>
                <w:sz w:val="24"/>
                <w:szCs w:val="24"/>
                <w:lang w:val="lt-LT"/>
              </w:rPr>
            </w:pPr>
            <w:r w:rsidRPr="00782637">
              <w:rPr>
                <w:rFonts w:eastAsia="Tahoma"/>
                <w:sz w:val="24"/>
                <w:szCs w:val="24"/>
                <w:lang w:val="lt-LT"/>
              </w:rPr>
              <w:t xml:space="preserve">suprojektuoti </w:t>
            </w:r>
            <w:r>
              <w:rPr>
                <w:rFonts w:eastAsia="Tahoma"/>
                <w:sz w:val="24"/>
                <w:szCs w:val="24"/>
                <w:lang w:val="lt-LT"/>
              </w:rPr>
              <w:t>3</w:t>
            </w:r>
            <w:r w:rsidRPr="00782637">
              <w:rPr>
                <w:rFonts w:eastAsia="Tahoma"/>
                <w:sz w:val="24"/>
                <w:szCs w:val="24"/>
                <w:lang w:val="lt-LT"/>
              </w:rPr>
              <w:t xml:space="preserve"> stendai tarptautinėje parodoje – </w:t>
            </w:r>
            <w:r w:rsidR="00945DC2">
              <w:rPr>
                <w:rFonts w:eastAsia="Tahoma"/>
                <w:sz w:val="24"/>
                <w:szCs w:val="24"/>
                <w:lang w:val="lt-LT"/>
              </w:rPr>
              <w:t>10</w:t>
            </w:r>
            <w:r w:rsidRPr="00782637">
              <w:rPr>
                <w:rFonts w:eastAsia="Tahoma"/>
                <w:sz w:val="24"/>
                <w:szCs w:val="24"/>
                <w:lang w:val="lt-LT"/>
              </w:rPr>
              <w:t xml:space="preserve"> bal</w:t>
            </w:r>
            <w:r w:rsidR="00945DC2">
              <w:rPr>
                <w:rFonts w:eastAsia="Tahoma"/>
                <w:sz w:val="24"/>
                <w:szCs w:val="24"/>
                <w:lang w:val="lt-LT"/>
              </w:rPr>
              <w:t>ų</w:t>
            </w:r>
            <w:r w:rsidRPr="00782637">
              <w:rPr>
                <w:rFonts w:eastAsia="Tahoma"/>
                <w:sz w:val="24"/>
                <w:szCs w:val="24"/>
                <w:lang w:val="lt-LT"/>
              </w:rPr>
              <w:t>;</w:t>
            </w:r>
          </w:p>
          <w:p w14:paraId="66DF0DEF" w14:textId="4F69BCE6" w:rsidR="00945DC2" w:rsidRPr="00945DC2" w:rsidRDefault="00945DC2" w:rsidP="00945DC2">
            <w:pPr>
              <w:pStyle w:val="ListParagraph"/>
              <w:numPr>
                <w:ilvl w:val="0"/>
                <w:numId w:val="27"/>
              </w:numPr>
              <w:rPr>
                <w:rFonts w:eastAsia="Tahoma"/>
                <w:sz w:val="24"/>
                <w:szCs w:val="24"/>
                <w:lang w:val="lt-LT"/>
              </w:rPr>
            </w:pPr>
            <w:r w:rsidRPr="00945DC2">
              <w:rPr>
                <w:rFonts w:eastAsia="Tahoma"/>
                <w:sz w:val="24"/>
                <w:szCs w:val="24"/>
                <w:lang w:val="lt-LT"/>
              </w:rPr>
              <w:t xml:space="preserve">suprojektuoti </w:t>
            </w:r>
            <w:r>
              <w:rPr>
                <w:rFonts w:eastAsia="Tahoma"/>
                <w:sz w:val="24"/>
                <w:szCs w:val="24"/>
                <w:lang w:val="lt-LT"/>
              </w:rPr>
              <w:t>4</w:t>
            </w:r>
            <w:r w:rsidRPr="00945DC2">
              <w:rPr>
                <w:rFonts w:eastAsia="Tahoma"/>
                <w:sz w:val="24"/>
                <w:szCs w:val="24"/>
                <w:lang w:val="lt-LT"/>
              </w:rPr>
              <w:t xml:space="preserve"> stendai tarptautinėje parodoje – </w:t>
            </w:r>
            <w:r>
              <w:rPr>
                <w:rFonts w:eastAsia="Tahoma"/>
                <w:sz w:val="24"/>
                <w:szCs w:val="24"/>
                <w:lang w:val="lt-LT"/>
              </w:rPr>
              <w:t>1</w:t>
            </w:r>
            <w:r w:rsidRPr="00945DC2">
              <w:rPr>
                <w:rFonts w:eastAsia="Tahoma"/>
                <w:sz w:val="24"/>
                <w:szCs w:val="24"/>
                <w:lang w:val="lt-LT"/>
              </w:rPr>
              <w:t>5 bal</w:t>
            </w:r>
            <w:r>
              <w:rPr>
                <w:rFonts w:eastAsia="Tahoma"/>
                <w:sz w:val="24"/>
                <w:szCs w:val="24"/>
                <w:lang w:val="lt-LT"/>
              </w:rPr>
              <w:t>ų</w:t>
            </w:r>
            <w:r w:rsidRPr="00945DC2">
              <w:rPr>
                <w:rFonts w:eastAsia="Tahoma"/>
                <w:sz w:val="24"/>
                <w:szCs w:val="24"/>
                <w:lang w:val="lt-LT"/>
              </w:rPr>
              <w:t>;</w:t>
            </w:r>
          </w:p>
          <w:p w14:paraId="59E01062" w14:textId="307EB265" w:rsidR="00945DC2" w:rsidRPr="00945DC2" w:rsidRDefault="00945DC2" w:rsidP="00945DC2">
            <w:pPr>
              <w:pStyle w:val="ListParagraph"/>
              <w:numPr>
                <w:ilvl w:val="0"/>
                <w:numId w:val="27"/>
              </w:numPr>
              <w:rPr>
                <w:rFonts w:eastAsia="Tahoma"/>
                <w:sz w:val="24"/>
                <w:szCs w:val="24"/>
                <w:lang w:val="lt-LT"/>
              </w:rPr>
            </w:pPr>
            <w:r w:rsidRPr="00945DC2">
              <w:rPr>
                <w:rFonts w:eastAsia="Tahoma"/>
                <w:sz w:val="24"/>
                <w:szCs w:val="24"/>
                <w:lang w:val="lt-LT"/>
              </w:rPr>
              <w:t xml:space="preserve">suprojektuoti </w:t>
            </w:r>
            <w:r>
              <w:rPr>
                <w:rFonts w:eastAsia="Tahoma"/>
                <w:sz w:val="24"/>
                <w:szCs w:val="24"/>
                <w:lang w:val="lt-LT"/>
              </w:rPr>
              <w:t>5</w:t>
            </w:r>
            <w:r w:rsidRPr="00945DC2">
              <w:rPr>
                <w:rFonts w:eastAsia="Tahoma"/>
                <w:sz w:val="24"/>
                <w:szCs w:val="24"/>
                <w:lang w:val="lt-LT"/>
              </w:rPr>
              <w:t xml:space="preserve"> stendai tarptautinėje parodoje – </w:t>
            </w:r>
            <w:r>
              <w:rPr>
                <w:rFonts w:eastAsia="Tahoma"/>
                <w:sz w:val="24"/>
                <w:szCs w:val="24"/>
                <w:lang w:val="lt-LT"/>
              </w:rPr>
              <w:t>20</w:t>
            </w:r>
            <w:r w:rsidRPr="00945DC2">
              <w:rPr>
                <w:rFonts w:eastAsia="Tahoma"/>
                <w:sz w:val="24"/>
                <w:szCs w:val="24"/>
                <w:lang w:val="lt-LT"/>
              </w:rPr>
              <w:t xml:space="preserve"> bal</w:t>
            </w:r>
            <w:r>
              <w:rPr>
                <w:rFonts w:eastAsia="Tahoma"/>
                <w:sz w:val="24"/>
                <w:szCs w:val="24"/>
                <w:lang w:val="lt-LT"/>
              </w:rPr>
              <w:t>ų</w:t>
            </w:r>
            <w:r w:rsidRPr="00945DC2">
              <w:rPr>
                <w:rFonts w:eastAsia="Tahoma"/>
                <w:sz w:val="24"/>
                <w:szCs w:val="24"/>
                <w:lang w:val="lt-LT"/>
              </w:rPr>
              <w:t>;</w:t>
            </w:r>
          </w:p>
          <w:p w14:paraId="46DDFD5A" w14:textId="2524ED8C" w:rsidR="00945DC2" w:rsidRPr="00945DC2" w:rsidRDefault="00945DC2" w:rsidP="00945DC2">
            <w:pPr>
              <w:pStyle w:val="ListParagraph"/>
              <w:numPr>
                <w:ilvl w:val="0"/>
                <w:numId w:val="27"/>
              </w:numPr>
              <w:rPr>
                <w:rFonts w:eastAsia="Tahoma"/>
                <w:sz w:val="24"/>
                <w:szCs w:val="24"/>
                <w:lang w:val="lt-LT"/>
              </w:rPr>
            </w:pPr>
            <w:r w:rsidRPr="00945DC2">
              <w:rPr>
                <w:rFonts w:eastAsia="Tahoma"/>
                <w:sz w:val="24"/>
                <w:szCs w:val="24"/>
                <w:lang w:val="lt-LT"/>
              </w:rPr>
              <w:t xml:space="preserve">suprojektuoti </w:t>
            </w:r>
            <w:r>
              <w:rPr>
                <w:rFonts w:eastAsia="Tahoma"/>
                <w:sz w:val="24"/>
                <w:szCs w:val="24"/>
                <w:lang w:val="lt-LT"/>
              </w:rPr>
              <w:t>6</w:t>
            </w:r>
            <w:r w:rsidRPr="00945DC2">
              <w:rPr>
                <w:rFonts w:eastAsia="Tahoma"/>
                <w:sz w:val="24"/>
                <w:szCs w:val="24"/>
                <w:lang w:val="lt-LT"/>
              </w:rPr>
              <w:t xml:space="preserve"> stendai tarptautinėje parodoje – </w:t>
            </w:r>
            <w:r>
              <w:rPr>
                <w:rFonts w:eastAsia="Tahoma"/>
                <w:sz w:val="24"/>
                <w:szCs w:val="24"/>
                <w:lang w:val="lt-LT"/>
              </w:rPr>
              <w:t>2</w:t>
            </w:r>
            <w:r w:rsidRPr="00945DC2">
              <w:rPr>
                <w:rFonts w:eastAsia="Tahoma"/>
                <w:sz w:val="24"/>
                <w:szCs w:val="24"/>
                <w:lang w:val="lt-LT"/>
              </w:rPr>
              <w:t>5 balai;</w:t>
            </w:r>
          </w:p>
          <w:p w14:paraId="5D2B6653" w14:textId="395DE8A2" w:rsidR="00D91D26" w:rsidRPr="00945DC2" w:rsidRDefault="00945DC2" w:rsidP="00945DC2">
            <w:pPr>
              <w:pStyle w:val="ListParagraph"/>
              <w:numPr>
                <w:ilvl w:val="0"/>
                <w:numId w:val="27"/>
              </w:numPr>
              <w:rPr>
                <w:rFonts w:eastAsia="Tahoma"/>
                <w:sz w:val="24"/>
                <w:szCs w:val="24"/>
                <w:lang w:val="lt-LT"/>
              </w:rPr>
            </w:pPr>
            <w:r w:rsidRPr="00945DC2">
              <w:rPr>
                <w:rFonts w:eastAsia="Tahoma"/>
                <w:sz w:val="24"/>
                <w:szCs w:val="24"/>
                <w:lang w:val="lt-LT"/>
              </w:rPr>
              <w:t xml:space="preserve">suprojektuoti </w:t>
            </w:r>
            <w:r>
              <w:rPr>
                <w:rFonts w:eastAsia="Tahoma"/>
                <w:sz w:val="24"/>
                <w:szCs w:val="24"/>
                <w:lang w:val="lt-LT"/>
              </w:rPr>
              <w:t>7 ir daugiau</w:t>
            </w:r>
            <w:r w:rsidRPr="00945DC2">
              <w:rPr>
                <w:rFonts w:eastAsia="Tahoma"/>
                <w:sz w:val="24"/>
                <w:szCs w:val="24"/>
                <w:lang w:val="lt-LT"/>
              </w:rPr>
              <w:t xml:space="preserve"> stendai tarptautinėje parodoje – </w:t>
            </w:r>
            <w:r>
              <w:rPr>
                <w:sz w:val="24"/>
                <w:szCs w:val="24"/>
              </w:rPr>
              <w:t>3</w:t>
            </w:r>
            <w:r w:rsidR="00D91D26" w:rsidRPr="00945DC2">
              <w:rPr>
                <w:sz w:val="24"/>
                <w:szCs w:val="24"/>
              </w:rPr>
              <w:t>0 balų.</w:t>
            </w:r>
          </w:p>
          <w:p w14:paraId="65015B70" w14:textId="77777777" w:rsidR="00D91D26" w:rsidRPr="00FC02BC" w:rsidRDefault="00D91D26" w:rsidP="001E38D2">
            <w:pPr>
              <w:pStyle w:val="Other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01DB700" w14:textId="77777777" w:rsidR="00D91D26" w:rsidRPr="00FC02BC" w:rsidRDefault="00D91D26" w:rsidP="001E38D2">
            <w:pPr>
              <w:pStyle w:val="Other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C02B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astabos:</w:t>
            </w:r>
          </w:p>
          <w:p w14:paraId="0F023047" w14:textId="77777777" w:rsidR="00D91D26" w:rsidRPr="00FC02BC" w:rsidRDefault="00D91D26" w:rsidP="001E38D2">
            <w:pPr>
              <w:pStyle w:val="Other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C02BC">
              <w:rPr>
                <w:rFonts w:ascii="Times New Roman" w:hAnsi="Times New Roman" w:cs="Times New Roman"/>
                <w:sz w:val="24"/>
                <w:szCs w:val="24"/>
              </w:rPr>
              <w:t>a) Siūlomas specialistas turi būti tas pats asmuo, kurį tiekėjas turi (ar pasitelkia)  grįsdamas atitiktį kvalifikacijos reikalavimams.</w:t>
            </w:r>
          </w:p>
          <w:p w14:paraId="6202CCE3" w14:textId="77777777" w:rsidR="00D91D26" w:rsidRPr="00FC02BC" w:rsidRDefault="00D91D26" w:rsidP="001E38D2">
            <w:pPr>
              <w:pStyle w:val="Other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C02BC">
              <w:rPr>
                <w:rFonts w:ascii="Times New Roman" w:hAnsi="Times New Roman" w:cs="Times New Roman"/>
                <w:sz w:val="24"/>
                <w:szCs w:val="24"/>
              </w:rPr>
              <w:t>b) Tiekėjui į tą pačią poziciją pasiūlius daugiau kaip vieną specialistą, Perkančioji organizacija vertins ir balus skirs tik už vieno, daugiau projektų pateikusio specialisto patirtį, t. y. specialistų patirtis nebus sumuojama.</w:t>
            </w:r>
          </w:p>
          <w:p w14:paraId="207B1869" w14:textId="77777777" w:rsidR="00D91D26" w:rsidRPr="00FC02BC" w:rsidRDefault="00D91D26" w:rsidP="001E38D2">
            <w:pPr>
              <w:pStyle w:val="Other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C02BC">
              <w:rPr>
                <w:rFonts w:ascii="Times New Roman" w:hAnsi="Times New Roman" w:cs="Times New Roman"/>
                <w:sz w:val="24"/>
                <w:szCs w:val="24"/>
              </w:rPr>
              <w:t xml:space="preserve">c) Perkančioji organizacija siekdama pasitikslinti informaciją apie įgyvendintą </w:t>
            </w:r>
            <w:r w:rsidRPr="00FC02BC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projektą/sutartį, pasilieka teisę be išankstinio įspėjimo susisiekti su nurodytu Užsakovo atstovu.</w:t>
            </w:r>
          </w:p>
          <w:p w14:paraId="2D642812" w14:textId="77777777" w:rsidR="00D91D26" w:rsidRPr="00FC02BC" w:rsidRDefault="00D91D26" w:rsidP="001E38D2">
            <w:pPr>
              <w:pStyle w:val="Other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C02BC">
              <w:rPr>
                <w:rFonts w:ascii="Times New Roman" w:hAnsi="Times New Roman" w:cs="Times New Roman"/>
                <w:sz w:val="24"/>
                <w:szCs w:val="24"/>
              </w:rPr>
              <w:t>d) Atliekant vertinimą bus skaičiuojamos tik tos sutartys (projektai), kuriuose yra pateikiami užsakovo patvirtinimai apie tinkamai suteiktas paslaugas.</w:t>
            </w:r>
          </w:p>
        </w:tc>
        <w:tc>
          <w:tcPr>
            <w:tcW w:w="1560" w:type="dxa"/>
            <w:shd w:val="clear" w:color="auto" w:fill="FFFFFF" w:themeFill="background1"/>
          </w:tcPr>
          <w:p w14:paraId="76620FA8" w14:textId="77777777" w:rsidR="00D91D26" w:rsidRPr="00FC02BC" w:rsidRDefault="00D91D26" w:rsidP="001E38D2">
            <w:pPr>
              <w:autoSpaceDE w:val="0"/>
              <w:autoSpaceDN w:val="0"/>
              <w:adjustRightInd w:val="0"/>
              <w:jc w:val="both"/>
              <w:rPr>
                <w:rFonts w:eastAsia="Times New Roman"/>
                <w:lang w:val="lt-LT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AFF870F" w14:textId="77777777" w:rsidR="00D91D26" w:rsidRPr="00FC02BC" w:rsidRDefault="00D91D26" w:rsidP="001E38D2">
            <w:pPr>
              <w:autoSpaceDE w:val="0"/>
              <w:autoSpaceDN w:val="0"/>
              <w:adjustRightInd w:val="0"/>
              <w:jc w:val="center"/>
              <w:rPr>
                <w:rFonts w:eastAsia="Times New Roman"/>
                <w:lang w:val="lt-LT"/>
              </w:rPr>
            </w:pPr>
          </w:p>
        </w:tc>
        <w:tc>
          <w:tcPr>
            <w:tcW w:w="1842" w:type="dxa"/>
            <w:shd w:val="clear" w:color="auto" w:fill="FFFFFF" w:themeFill="background1"/>
          </w:tcPr>
          <w:p w14:paraId="27ED1B00" w14:textId="77777777" w:rsidR="00D91D26" w:rsidRPr="00FC02BC" w:rsidRDefault="00D91D26" w:rsidP="001E38D2">
            <w:pPr>
              <w:jc w:val="both"/>
              <w:rPr>
                <w:color w:val="000000"/>
                <w:lang w:val="lt-LT" w:eastAsia="lt-LT" w:bidi="lt-LT"/>
              </w:rPr>
            </w:pPr>
          </w:p>
        </w:tc>
      </w:tr>
    </w:tbl>
    <w:p w14:paraId="24E98E3D" w14:textId="2704FECA" w:rsidR="5E8DE525" w:rsidRPr="003F7018" w:rsidRDefault="5E8DE525">
      <w:pPr>
        <w:rPr>
          <w:lang w:val="lt-LT"/>
        </w:rPr>
      </w:pPr>
    </w:p>
    <w:p w14:paraId="6AC2FED4" w14:textId="4EE72451" w:rsidR="00C34C42" w:rsidRPr="003F7018" w:rsidRDefault="0037181C" w:rsidP="00C34C42">
      <w:pPr>
        <w:ind w:firstLine="426"/>
        <w:jc w:val="both"/>
        <w:rPr>
          <w:iCs/>
          <w:color w:val="000000" w:themeColor="text1"/>
          <w:lang w:val="lt-LT"/>
        </w:rPr>
      </w:pPr>
      <w:r>
        <w:rPr>
          <w:color w:val="000000" w:themeColor="text1"/>
          <w:lang w:val="lt-LT"/>
        </w:rPr>
        <w:t>2</w:t>
      </w:r>
      <w:r w:rsidR="00C34C42" w:rsidRPr="003F7018">
        <w:rPr>
          <w:color w:val="000000" w:themeColor="text1"/>
          <w:lang w:val="lt-LT"/>
        </w:rPr>
        <w:t xml:space="preserve">.1. Ekonominis naudingumas (S) apskaičiuojamas sudedant tiekėjo pasiūlymo kainos C ir </w:t>
      </w:r>
      <w:r w:rsidR="00AF7D8E" w:rsidRPr="003F7018">
        <w:rPr>
          <w:color w:val="000000" w:themeColor="text1"/>
          <w:lang w:val="lt-LT"/>
        </w:rPr>
        <w:t>kriterij</w:t>
      </w:r>
      <w:r w:rsidR="00474799">
        <w:rPr>
          <w:color w:val="000000" w:themeColor="text1"/>
          <w:lang w:val="lt-LT"/>
        </w:rPr>
        <w:t>aus</w:t>
      </w:r>
      <w:r w:rsidR="00AF7D8E" w:rsidRPr="003F7018">
        <w:rPr>
          <w:color w:val="000000" w:themeColor="text1"/>
          <w:lang w:val="lt-LT"/>
        </w:rPr>
        <w:t xml:space="preserve"> </w:t>
      </w:r>
      <w:r w:rsidR="00586F8B" w:rsidRPr="003F7018">
        <w:rPr>
          <w:color w:val="000000" w:themeColor="text1"/>
          <w:lang w:val="lt-LT"/>
        </w:rPr>
        <w:t>Q</w:t>
      </w:r>
      <w:r w:rsidR="00C34C42" w:rsidRPr="003F7018">
        <w:rPr>
          <w:color w:val="000000" w:themeColor="text1"/>
          <w:lang w:val="lt-LT"/>
        </w:rPr>
        <w:t xml:space="preserve"> balus:</w:t>
      </w:r>
    </w:p>
    <w:p w14:paraId="0E5A7CAB" w14:textId="77777777" w:rsidR="00B105EC" w:rsidRPr="003F7018" w:rsidRDefault="00B105EC" w:rsidP="00B105EC">
      <w:pPr>
        <w:keepNext/>
        <w:tabs>
          <w:tab w:val="left" w:pos="284"/>
          <w:tab w:val="left" w:pos="426"/>
          <w:tab w:val="left" w:pos="709"/>
          <w:tab w:val="left" w:pos="851"/>
        </w:tabs>
        <w:jc w:val="both"/>
        <w:outlineLvl w:val="1"/>
        <w:rPr>
          <w:iCs/>
          <w:lang w:val="lt-LT"/>
        </w:rPr>
      </w:pPr>
    </w:p>
    <w:p w14:paraId="01F97F8A" w14:textId="3B4631AA" w:rsidR="00C34C42" w:rsidRPr="003F7018" w:rsidRDefault="00595954" w:rsidP="00C34C42">
      <w:pPr>
        <w:ind w:firstLine="426"/>
        <w:jc w:val="both"/>
        <w:rPr>
          <w:iCs/>
          <w:color w:val="000000" w:themeColor="text1"/>
          <w:lang w:val="lt-LT"/>
        </w:rPr>
      </w:pPr>
      <w:r w:rsidRPr="003F7018">
        <w:rPr>
          <w:iCs/>
          <w:color w:val="000000" w:themeColor="text1"/>
          <w:lang w:val="lt-LT"/>
        </w:rPr>
        <w:t>S = C + Q</w:t>
      </w:r>
    </w:p>
    <w:p w14:paraId="3A7EB50D" w14:textId="77777777" w:rsidR="00595954" w:rsidRPr="003F7018" w:rsidRDefault="00595954" w:rsidP="00C34C42">
      <w:pPr>
        <w:ind w:firstLine="426"/>
        <w:jc w:val="both"/>
        <w:rPr>
          <w:iCs/>
          <w:color w:val="000000" w:themeColor="text1"/>
          <w:lang w:val="lt-LT"/>
        </w:rPr>
      </w:pPr>
    </w:p>
    <w:p w14:paraId="5B9E940B" w14:textId="10304759" w:rsidR="00C34C42" w:rsidRPr="003F7018" w:rsidRDefault="0037181C" w:rsidP="00C34C42">
      <w:pPr>
        <w:ind w:firstLine="426"/>
        <w:jc w:val="both"/>
        <w:rPr>
          <w:iCs/>
          <w:color w:val="000000" w:themeColor="text1"/>
          <w:lang w:val="lt-LT"/>
        </w:rPr>
      </w:pPr>
      <w:r>
        <w:rPr>
          <w:color w:val="000000" w:themeColor="text1"/>
          <w:lang w:val="lt-LT"/>
        </w:rPr>
        <w:t>2</w:t>
      </w:r>
      <w:r w:rsidR="00C34C42" w:rsidRPr="003F7018">
        <w:rPr>
          <w:color w:val="000000" w:themeColor="text1"/>
          <w:lang w:val="lt-LT"/>
        </w:rPr>
        <w:t>.2. Pasiūlymo kainos (C) balai apskaičiuojami mažiausios pasiūlytos kainos (C</w:t>
      </w:r>
      <w:r w:rsidR="00C34C42" w:rsidRPr="003F7018">
        <w:rPr>
          <w:color w:val="000000" w:themeColor="text1"/>
          <w:vertAlign w:val="subscript"/>
          <w:lang w:val="lt-LT"/>
        </w:rPr>
        <w:t>min</w:t>
      </w:r>
      <w:r w:rsidR="00C34C42" w:rsidRPr="003F7018">
        <w:rPr>
          <w:color w:val="000000" w:themeColor="text1"/>
          <w:lang w:val="lt-LT"/>
        </w:rPr>
        <w:t>) ir vertinamo pasiūlymo kainos (C</w:t>
      </w:r>
      <w:r w:rsidR="00C34C42" w:rsidRPr="003F7018">
        <w:rPr>
          <w:color w:val="000000" w:themeColor="text1"/>
          <w:vertAlign w:val="subscript"/>
          <w:lang w:val="lt-LT"/>
        </w:rPr>
        <w:t>p</w:t>
      </w:r>
      <w:r w:rsidR="00C34C42" w:rsidRPr="003F7018">
        <w:rPr>
          <w:color w:val="000000" w:themeColor="text1"/>
          <w:lang w:val="lt-LT"/>
        </w:rPr>
        <w:t>) santykį padauginant iš kainos lyginamojo svorio (X):</w:t>
      </w:r>
    </w:p>
    <w:p w14:paraId="6DA24BB4" w14:textId="77777777" w:rsidR="00C34C42" w:rsidRPr="003F7018" w:rsidRDefault="00C34C42" w:rsidP="00C34C42">
      <w:pPr>
        <w:ind w:firstLine="426"/>
        <w:jc w:val="both"/>
        <w:rPr>
          <w:iCs/>
          <w:color w:val="000000" w:themeColor="text1"/>
          <w:lang w:val="lt-LT"/>
        </w:rPr>
      </w:pPr>
    </w:p>
    <w:p w14:paraId="063F23D7" w14:textId="6841816A" w:rsidR="00C34C42" w:rsidRPr="003F7018" w:rsidRDefault="00C34C42" w:rsidP="5E8DE525">
      <w:pPr>
        <w:ind w:firstLine="426"/>
        <w:rPr>
          <w:color w:val="000000" w:themeColor="text1"/>
          <w:lang w:val="lt-LT"/>
        </w:rPr>
      </w:pPr>
      <w:r w:rsidRPr="003F7018">
        <w:rPr>
          <w:noProof/>
          <w:color w:val="000000" w:themeColor="text1"/>
          <w:position w:val="-32"/>
          <w:lang w:val="lt-LT" w:eastAsia="lt-LT"/>
        </w:rPr>
        <w:drawing>
          <wp:inline distT="0" distB="0" distL="0" distR="0" wp14:anchorId="4F2F6777" wp14:editId="68A116B2">
            <wp:extent cx="828675" cy="457200"/>
            <wp:effectExtent l="0" t="0" r="9525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8675" cy="45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805444" w14:textId="77777777" w:rsidR="006C4DAE" w:rsidRPr="003F7018" w:rsidRDefault="006C4DAE" w:rsidP="00687D89">
      <w:pPr>
        <w:autoSpaceDE w:val="0"/>
        <w:autoSpaceDN w:val="0"/>
        <w:adjustRightInd w:val="0"/>
        <w:ind w:firstLine="426"/>
        <w:jc w:val="both"/>
        <w:rPr>
          <w:color w:val="000000" w:themeColor="text1"/>
          <w:lang w:val="lt-LT"/>
        </w:rPr>
      </w:pPr>
    </w:p>
    <w:p w14:paraId="7FB7860D" w14:textId="698535C2" w:rsidR="00595954" w:rsidRPr="00865C30" w:rsidRDefault="00865C30" w:rsidP="00865C30">
      <w:pPr>
        <w:pStyle w:val="ListParagraph"/>
        <w:numPr>
          <w:ilvl w:val="1"/>
          <w:numId w:val="24"/>
        </w:numPr>
        <w:tabs>
          <w:tab w:val="left" w:pos="993"/>
          <w:tab w:val="left" w:pos="1418"/>
        </w:tabs>
        <w:autoSpaceDE w:val="0"/>
        <w:autoSpaceDN w:val="0"/>
        <w:adjustRightInd w:val="0"/>
        <w:ind w:left="0" w:firstLine="426"/>
        <w:jc w:val="both"/>
        <w:rPr>
          <w:color w:val="000000"/>
          <w:sz w:val="24"/>
          <w:szCs w:val="24"/>
          <w:lang w:val="lt-LT"/>
        </w:rPr>
      </w:pPr>
      <w:r>
        <w:rPr>
          <w:rFonts w:eastAsia="Franklin Gothic Book"/>
          <w:iCs/>
          <w:sz w:val="24"/>
          <w:szCs w:val="24"/>
          <w:lang w:val="lt-LT"/>
        </w:rPr>
        <w:t>Antras</w:t>
      </w:r>
      <w:r w:rsidR="00595954" w:rsidRPr="00865C30">
        <w:rPr>
          <w:rFonts w:eastAsia="Franklin Gothic Book"/>
          <w:iCs/>
          <w:sz w:val="24"/>
          <w:szCs w:val="24"/>
          <w:lang w:val="lt-LT"/>
        </w:rPr>
        <w:t xml:space="preserve"> kriterijus (</w:t>
      </w:r>
      <w:r w:rsidR="00595954" w:rsidRPr="00865C30">
        <w:rPr>
          <w:sz w:val="24"/>
          <w:szCs w:val="24"/>
          <w:lang w:val="lt-LT"/>
        </w:rPr>
        <w:t>Q)</w:t>
      </w:r>
      <w:r w:rsidR="00595954" w:rsidRPr="00865C30">
        <w:rPr>
          <w:b/>
          <w:sz w:val="24"/>
          <w:szCs w:val="24"/>
          <w:lang w:val="lt-LT"/>
        </w:rPr>
        <w:t xml:space="preserve"> -</w:t>
      </w:r>
      <w:r w:rsidR="00595954" w:rsidRPr="00865C30">
        <w:rPr>
          <w:bCs/>
          <w:iCs/>
          <w:sz w:val="24"/>
          <w:szCs w:val="24"/>
          <w:lang w:val="lt-LT" w:eastAsia="lt-LT"/>
        </w:rPr>
        <w:t xml:space="preserve"> </w:t>
      </w:r>
      <w:r w:rsidR="00595954" w:rsidRPr="00865C30">
        <w:rPr>
          <w:color w:val="000000"/>
          <w:sz w:val="24"/>
          <w:szCs w:val="24"/>
          <w:lang w:val="lt-LT"/>
        </w:rPr>
        <w:t>Paslaugas</w:t>
      </w:r>
      <w:r w:rsidR="00595954" w:rsidRPr="00865C30">
        <w:rPr>
          <w:color w:val="000000" w:themeColor="text1"/>
          <w:sz w:val="24"/>
          <w:szCs w:val="24"/>
          <w:lang w:val="lt-LT"/>
        </w:rPr>
        <w:t xml:space="preserve"> teiksiančio projekto vadovo </w:t>
      </w:r>
      <w:r w:rsidR="009577A0">
        <w:rPr>
          <w:color w:val="000000" w:themeColor="text1"/>
          <w:sz w:val="24"/>
          <w:szCs w:val="24"/>
          <w:lang w:val="lt-LT"/>
        </w:rPr>
        <w:t xml:space="preserve">ir stendų dizainerio/projektuotojo </w:t>
      </w:r>
      <w:r w:rsidR="00595954" w:rsidRPr="00865C30">
        <w:rPr>
          <w:color w:val="000000"/>
          <w:sz w:val="24"/>
          <w:szCs w:val="24"/>
          <w:lang w:val="lt-LT"/>
        </w:rPr>
        <w:t>patirties balus (Q) sudaro suma, gauta sudedant balus, gautus už kiekvieną siūlomo specialisto patirties vertinimo kriterijų (Q):</w:t>
      </w:r>
    </w:p>
    <w:p w14:paraId="3E9EAB6A" w14:textId="77777777" w:rsidR="00595954" w:rsidRPr="003F7018" w:rsidRDefault="00595954" w:rsidP="00595954">
      <w:pPr>
        <w:pStyle w:val="ListParagraph"/>
        <w:tabs>
          <w:tab w:val="left" w:pos="851"/>
        </w:tabs>
        <w:autoSpaceDE w:val="0"/>
        <w:autoSpaceDN w:val="0"/>
        <w:adjustRightInd w:val="0"/>
        <w:ind w:left="567"/>
        <w:jc w:val="both"/>
        <w:rPr>
          <w:color w:val="000000"/>
          <w:sz w:val="24"/>
          <w:szCs w:val="24"/>
          <w:lang w:val="lt-LT"/>
        </w:rPr>
      </w:pPr>
    </w:p>
    <w:p w14:paraId="6822E3BD" w14:textId="77777777" w:rsidR="00595954" w:rsidRPr="003F7018" w:rsidRDefault="00595954" w:rsidP="00595954">
      <w:pPr>
        <w:pStyle w:val="ListParagraph"/>
        <w:autoSpaceDE w:val="0"/>
        <w:autoSpaceDN w:val="0"/>
        <w:adjustRightInd w:val="0"/>
        <w:ind w:left="567" w:firstLine="1155"/>
        <w:jc w:val="both"/>
        <w:rPr>
          <w:color w:val="000000"/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4"/>
              <w:szCs w:val="24"/>
            </w:rPr>
            <m:t>Qi =</m:t>
          </m:r>
          <m:nary>
            <m:naryPr>
              <m:chr m:val="∑"/>
              <m:limLoc m:val="undOvr"/>
              <m:subHide m:val="1"/>
              <m:supHide m:val="1"/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naryPr>
            <m:sub/>
            <m:sup/>
            <m:e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Q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n</m:t>
                  </m:r>
                </m:sub>
              </m:sSub>
            </m:e>
          </m:nary>
        </m:oMath>
      </m:oMathPara>
    </w:p>
    <w:p w14:paraId="49DF3DE9" w14:textId="3649EA18" w:rsidR="00F564F2" w:rsidRPr="008F0CEF" w:rsidRDefault="00F564F2" w:rsidP="008F0CEF">
      <w:pPr>
        <w:jc w:val="both"/>
        <w:rPr>
          <w:b/>
          <w:bCs/>
          <w:color w:val="000000" w:themeColor="text1"/>
          <w:lang w:val="lt-LT"/>
        </w:rPr>
      </w:pPr>
    </w:p>
    <w:p w14:paraId="0FCCCF6A" w14:textId="69048360" w:rsidR="00E17E56" w:rsidRPr="003F7018" w:rsidRDefault="00E17E56" w:rsidP="009C209B">
      <w:pPr>
        <w:pStyle w:val="ListParagraph"/>
        <w:numPr>
          <w:ilvl w:val="0"/>
          <w:numId w:val="22"/>
        </w:numPr>
        <w:tabs>
          <w:tab w:val="left" w:pos="851"/>
        </w:tabs>
        <w:autoSpaceDE w:val="0"/>
        <w:autoSpaceDN w:val="0"/>
        <w:adjustRightInd w:val="0"/>
        <w:ind w:left="0" w:firstLine="426"/>
        <w:jc w:val="both"/>
        <w:rPr>
          <w:color w:val="000000" w:themeColor="text1"/>
          <w:sz w:val="24"/>
          <w:szCs w:val="24"/>
          <w:lang w:val="lt-LT"/>
        </w:rPr>
      </w:pPr>
      <w:r w:rsidRPr="003F7018">
        <w:rPr>
          <w:color w:val="000000" w:themeColor="text1"/>
          <w:sz w:val="24"/>
          <w:szCs w:val="24"/>
          <w:lang w:val="lt-LT"/>
        </w:rPr>
        <w:t>Balai bus apskaičiuojami paliekant du skaitmenis po kablelio.</w:t>
      </w:r>
    </w:p>
    <w:p w14:paraId="6104C2CD" w14:textId="13903B65" w:rsidR="00C34C42" w:rsidRPr="003F7018" w:rsidRDefault="00C34C42" w:rsidP="00C34C42">
      <w:pPr>
        <w:ind w:firstLine="360"/>
        <w:jc w:val="both"/>
        <w:rPr>
          <w:rFonts w:eastAsia="Franklin Gothic Book"/>
          <w:color w:val="000000" w:themeColor="text1"/>
          <w:lang w:val="lt-LT"/>
        </w:rPr>
      </w:pPr>
    </w:p>
    <w:p w14:paraId="638B2C5E" w14:textId="3B25F0C1" w:rsidR="00272A7F" w:rsidRPr="002F01AC" w:rsidRDefault="00272A7F" w:rsidP="009C209B">
      <w:pPr>
        <w:pStyle w:val="ListParagraph"/>
        <w:numPr>
          <w:ilvl w:val="0"/>
          <w:numId w:val="22"/>
        </w:numPr>
        <w:tabs>
          <w:tab w:val="left" w:pos="851"/>
        </w:tabs>
        <w:ind w:firstLine="66"/>
        <w:contextualSpacing w:val="0"/>
        <w:jc w:val="both"/>
        <w:rPr>
          <w:sz w:val="24"/>
          <w:szCs w:val="24"/>
        </w:rPr>
      </w:pPr>
      <w:r w:rsidRPr="002F01AC">
        <w:rPr>
          <w:bCs/>
          <w:sz w:val="24"/>
          <w:szCs w:val="24"/>
        </w:rPr>
        <w:t>Tiekėjo techninis pasiūlymas, kuris įvertinamas 0 balų, atmetamas.</w:t>
      </w:r>
    </w:p>
    <w:p w14:paraId="0EB2136F" w14:textId="5EDF2B7C" w:rsidR="00147254" w:rsidRPr="00272A7F" w:rsidRDefault="00147254" w:rsidP="00272A7F">
      <w:pPr>
        <w:pStyle w:val="ListParagraph"/>
        <w:ind w:left="567"/>
        <w:jc w:val="both"/>
        <w:rPr>
          <w:color w:val="000000" w:themeColor="text1"/>
          <w:lang w:val="lt-LT"/>
        </w:rPr>
      </w:pPr>
    </w:p>
    <w:sectPr w:rsidR="00147254" w:rsidRPr="00272A7F" w:rsidSect="00FB77C6">
      <w:footerReference w:type="even" r:id="rId9"/>
      <w:footerReference w:type="default" r:id="rId10"/>
      <w:headerReference w:type="first" r:id="rId11"/>
      <w:pgSz w:w="11907" w:h="16840" w:code="9"/>
      <w:pgMar w:top="851" w:right="567" w:bottom="900" w:left="1560" w:header="567" w:footer="567" w:gutter="0"/>
      <w:pgNumType w:start="1"/>
      <w:cols w:space="1296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CE0A328" w14:textId="77777777" w:rsidR="00A371E1" w:rsidRDefault="00A371E1">
      <w:r>
        <w:separator/>
      </w:r>
    </w:p>
  </w:endnote>
  <w:endnote w:type="continuationSeparator" w:id="0">
    <w:p w14:paraId="7DA3ADBA" w14:textId="77777777" w:rsidR="00A371E1" w:rsidRDefault="00A371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Franklin Gothic Book">
    <w:panose1 w:val="020B0503020102020204"/>
    <w:charset w:val="BA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 Math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2DE3A49" w14:textId="77777777" w:rsidR="00962B92" w:rsidRDefault="00C34C42" w:rsidP="00EF7BB0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26EE2BB" w14:textId="77777777" w:rsidR="00962B92" w:rsidRDefault="00962B92" w:rsidP="000B662C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994A5D1" w14:textId="028C45C6" w:rsidR="00962B92" w:rsidRDefault="00C34C42" w:rsidP="00EF7BB0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C63C83">
      <w:rPr>
        <w:rStyle w:val="PageNumber"/>
        <w:noProof/>
      </w:rPr>
      <w:t>1</w:t>
    </w:r>
    <w:r>
      <w:rPr>
        <w:rStyle w:val="PageNumber"/>
      </w:rPr>
      <w:fldChar w:fldCharType="end"/>
    </w:r>
  </w:p>
  <w:p w14:paraId="76AA0AA1" w14:textId="77777777" w:rsidR="00962B92" w:rsidRDefault="00962B92" w:rsidP="000B662C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E32A077" w14:textId="77777777" w:rsidR="00A371E1" w:rsidRDefault="00A371E1">
      <w:r>
        <w:separator/>
      </w:r>
    </w:p>
  </w:footnote>
  <w:footnote w:type="continuationSeparator" w:id="0">
    <w:p w14:paraId="77F503E2" w14:textId="77777777" w:rsidR="00A371E1" w:rsidRDefault="00A371E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4DBD3A" w14:textId="77777777" w:rsidR="00962B92" w:rsidRDefault="00C34C42">
    <w:pPr>
      <w:pStyle w:val="Head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</w:t>
    </w:r>
    <w:r>
      <w:fldChar w:fldCharType="end"/>
    </w:r>
  </w:p>
  <w:p w14:paraId="55611A6F" w14:textId="77777777" w:rsidR="00962B92" w:rsidRDefault="00962B9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9101B"/>
    <w:multiLevelType w:val="multilevel"/>
    <w:tmpl w:val="B2469E14"/>
    <w:lvl w:ilvl="0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  <w:b w:val="0"/>
        <w:bCs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  <w:b w:val="0"/>
        <w:bCs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  <w:b w:val="0"/>
        <w:bCs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  <w:b/>
      </w:rPr>
    </w:lvl>
  </w:abstractNum>
  <w:abstractNum w:abstractNumId="1" w15:restartNumberingAfterBreak="0">
    <w:nsid w:val="03B1439E"/>
    <w:multiLevelType w:val="multilevel"/>
    <w:tmpl w:val="74185DE2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0CD90CA5"/>
    <w:multiLevelType w:val="hybridMultilevel"/>
    <w:tmpl w:val="73367C9E"/>
    <w:lvl w:ilvl="0" w:tplc="0427000F">
      <w:start w:val="1"/>
      <w:numFmt w:val="decimal"/>
      <w:lvlText w:val="%1."/>
      <w:lvlJc w:val="left"/>
      <w:pPr>
        <w:ind w:left="360" w:hanging="360"/>
      </w:p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C62627"/>
    <w:multiLevelType w:val="hybridMultilevel"/>
    <w:tmpl w:val="5C5E0966"/>
    <w:lvl w:ilvl="0" w:tplc="0427000F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CE0595"/>
    <w:multiLevelType w:val="hybridMultilevel"/>
    <w:tmpl w:val="4C92DC16"/>
    <w:lvl w:ilvl="0" w:tplc="B66A8094">
      <w:start w:val="1"/>
      <w:numFmt w:val="bullet"/>
      <w:lvlText w:val="-"/>
      <w:lvlJc w:val="left"/>
      <w:pPr>
        <w:ind w:left="720" w:hanging="360"/>
      </w:pPr>
      <w:rPr>
        <w:rFonts w:ascii="Times New Roman" w:eastAsia="Yu Mincho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6D327F"/>
    <w:multiLevelType w:val="multilevel"/>
    <w:tmpl w:val="C996FBB0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1353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70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699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0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04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39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8391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9744" w:hanging="1800"/>
      </w:pPr>
      <w:rPr>
        <w:rFonts w:hint="default"/>
      </w:rPr>
    </w:lvl>
  </w:abstractNum>
  <w:abstractNum w:abstractNumId="6" w15:restartNumberingAfterBreak="0">
    <w:nsid w:val="120D34B3"/>
    <w:multiLevelType w:val="multilevel"/>
    <w:tmpl w:val="0CB03FFC"/>
    <w:lvl w:ilvl="0">
      <w:start w:val="2"/>
      <w:numFmt w:val="decimal"/>
      <w:lvlText w:val="%1."/>
      <w:lvlJc w:val="left"/>
      <w:pPr>
        <w:ind w:left="500" w:hanging="500"/>
      </w:pPr>
      <w:rPr>
        <w:rFonts w:eastAsia="Franklin Gothic Book" w:hint="default"/>
      </w:rPr>
    </w:lvl>
    <w:lvl w:ilvl="1">
      <w:start w:val="2"/>
      <w:numFmt w:val="decimal"/>
      <w:lvlText w:val="%1.%2."/>
      <w:lvlJc w:val="left"/>
      <w:pPr>
        <w:ind w:left="860" w:hanging="500"/>
      </w:pPr>
      <w:rPr>
        <w:rFonts w:eastAsia="Franklin Gothic Book" w:hint="default"/>
      </w:rPr>
    </w:lvl>
    <w:lvl w:ilvl="2">
      <w:start w:val="1"/>
      <w:numFmt w:val="decimal"/>
      <w:lvlText w:val="%1.%2.%3."/>
      <w:lvlJc w:val="left"/>
      <w:pPr>
        <w:ind w:left="1713" w:hanging="720"/>
      </w:pPr>
      <w:rPr>
        <w:rFonts w:eastAsia="Franklin Gothic Book"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eastAsia="Franklin Gothic Book"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eastAsia="Franklin Gothic Book"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eastAsia="Franklin Gothic Book"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eastAsia="Franklin Gothic Book"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eastAsia="Franklin Gothic Book"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eastAsia="Franklin Gothic Book" w:hint="default"/>
      </w:rPr>
    </w:lvl>
  </w:abstractNum>
  <w:abstractNum w:abstractNumId="7" w15:restartNumberingAfterBreak="0">
    <w:nsid w:val="12480051"/>
    <w:multiLevelType w:val="hybridMultilevel"/>
    <w:tmpl w:val="BC908460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6A907CB"/>
    <w:multiLevelType w:val="hybridMultilevel"/>
    <w:tmpl w:val="1C067C18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05D5604"/>
    <w:multiLevelType w:val="hybridMultilevel"/>
    <w:tmpl w:val="AE686CE0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1B5839"/>
    <w:multiLevelType w:val="multilevel"/>
    <w:tmpl w:val="7CD47742"/>
    <w:lvl w:ilvl="0">
      <w:start w:val="2"/>
      <w:numFmt w:val="decimal"/>
      <w:lvlText w:val="%1."/>
      <w:lvlJc w:val="left"/>
      <w:pPr>
        <w:ind w:left="540" w:hanging="540"/>
      </w:pPr>
      <w:rPr>
        <w:rFonts w:hint="default"/>
        <w:b/>
      </w:rPr>
    </w:lvl>
    <w:lvl w:ilvl="1">
      <w:start w:val="6"/>
      <w:numFmt w:val="decimal"/>
      <w:lvlText w:val="%1.%2."/>
      <w:lvlJc w:val="left"/>
      <w:pPr>
        <w:ind w:left="895" w:hanging="540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1430" w:hanging="720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1785" w:hanging="72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2500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2855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3570" w:hanging="144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3925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4640" w:hanging="1800"/>
      </w:pPr>
      <w:rPr>
        <w:rFonts w:hint="default"/>
        <w:b/>
      </w:rPr>
    </w:lvl>
  </w:abstractNum>
  <w:abstractNum w:abstractNumId="11" w15:restartNumberingAfterBreak="0">
    <w:nsid w:val="24503A55"/>
    <w:multiLevelType w:val="multilevel"/>
    <w:tmpl w:val="139E084E"/>
    <w:lvl w:ilvl="0">
      <w:start w:val="5"/>
      <w:numFmt w:val="decimal"/>
      <w:lvlText w:val="%1."/>
      <w:lvlJc w:val="left"/>
      <w:pPr>
        <w:ind w:left="360" w:hanging="360"/>
      </w:pPr>
      <w:rPr>
        <w:rFonts w:eastAsia="Franklin Gothic Book" w:hint="default"/>
        <w:color w:val="auto"/>
      </w:rPr>
    </w:lvl>
    <w:lvl w:ilvl="1">
      <w:start w:val="3"/>
      <w:numFmt w:val="decimal"/>
      <w:lvlText w:val="%1.%2."/>
      <w:lvlJc w:val="left"/>
      <w:pPr>
        <w:ind w:left="360" w:hanging="360"/>
      </w:pPr>
      <w:rPr>
        <w:rFonts w:eastAsia="Franklin Gothic Book" w:hint="default"/>
        <w:color w:val="auto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eastAsia="Franklin Gothic Book" w:hint="default"/>
        <w:color w:val="auto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eastAsia="Franklin Gothic Book" w:hint="default"/>
        <w:color w:val="auto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eastAsia="Franklin Gothic Book" w:hint="default"/>
        <w:color w:val="auto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eastAsia="Franklin Gothic Book" w:hint="default"/>
        <w:color w:val="auto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eastAsia="Franklin Gothic Book" w:hint="default"/>
        <w:color w:val="auto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eastAsia="Franklin Gothic Book" w:hint="default"/>
        <w:color w:val="auto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eastAsia="Franklin Gothic Book" w:hint="default"/>
        <w:color w:val="auto"/>
      </w:rPr>
    </w:lvl>
  </w:abstractNum>
  <w:abstractNum w:abstractNumId="12" w15:restartNumberingAfterBreak="0">
    <w:nsid w:val="2D6C3EB0"/>
    <w:multiLevelType w:val="multilevel"/>
    <w:tmpl w:val="BAE200F6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3" w15:restartNumberingAfterBreak="0">
    <w:nsid w:val="2E2D2EAE"/>
    <w:multiLevelType w:val="hybridMultilevel"/>
    <w:tmpl w:val="BC908460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2DE3C9D"/>
    <w:multiLevelType w:val="multilevel"/>
    <w:tmpl w:val="DDC8F5BE"/>
    <w:lvl w:ilvl="0">
      <w:start w:val="23"/>
      <w:numFmt w:val="decimal"/>
      <w:lvlText w:val="%1."/>
      <w:lvlJc w:val="left"/>
      <w:pPr>
        <w:ind w:left="928" w:hanging="360"/>
      </w:pPr>
      <w:rPr>
        <w:rFonts w:hint="default"/>
        <w:b w:val="0"/>
        <w:i w:val="0"/>
      </w:rPr>
    </w:lvl>
    <w:lvl w:ilvl="1">
      <w:start w:val="1"/>
      <w:numFmt w:val="decimal"/>
      <w:isLgl/>
      <w:lvlText w:val="%1.%2."/>
      <w:lvlJc w:val="left"/>
      <w:pPr>
        <w:ind w:left="1473" w:hanging="480"/>
      </w:pPr>
      <w:rPr>
        <w:rFonts w:hint="default"/>
        <w:i w:val="0"/>
      </w:rPr>
    </w:lvl>
    <w:lvl w:ilvl="2">
      <w:start w:val="1"/>
      <w:numFmt w:val="decimal"/>
      <w:isLgl/>
      <w:lvlText w:val="%1.%2.%3."/>
      <w:lvlJc w:val="left"/>
      <w:pPr>
        <w:ind w:left="2139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65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351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777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563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989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775" w:hanging="1800"/>
      </w:pPr>
      <w:rPr>
        <w:rFonts w:hint="default"/>
      </w:rPr>
    </w:lvl>
  </w:abstractNum>
  <w:abstractNum w:abstractNumId="15" w15:restartNumberingAfterBreak="0">
    <w:nsid w:val="336569D0"/>
    <w:multiLevelType w:val="multilevel"/>
    <w:tmpl w:val="3DD69F90"/>
    <w:lvl w:ilvl="0">
      <w:start w:val="2"/>
      <w:numFmt w:val="decimal"/>
      <w:lvlText w:val="%1."/>
      <w:lvlJc w:val="left"/>
      <w:pPr>
        <w:ind w:left="360" w:hanging="360"/>
      </w:pPr>
      <w:rPr>
        <w:rFonts w:eastAsia="Franklin Gothic Book" w:hint="default"/>
        <w:color w:val="auto"/>
      </w:rPr>
    </w:lvl>
    <w:lvl w:ilvl="1">
      <w:start w:val="3"/>
      <w:numFmt w:val="decimal"/>
      <w:lvlText w:val="%1.%2."/>
      <w:lvlJc w:val="left"/>
      <w:pPr>
        <w:ind w:left="927" w:hanging="360"/>
      </w:pPr>
      <w:rPr>
        <w:rFonts w:eastAsia="Franklin Gothic Book" w:hint="default"/>
        <w:color w:val="auto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eastAsia="Franklin Gothic Book" w:hint="default"/>
        <w:color w:val="auto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eastAsia="Franklin Gothic Book" w:hint="default"/>
        <w:color w:val="auto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eastAsia="Franklin Gothic Book" w:hint="default"/>
        <w:color w:val="auto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eastAsia="Franklin Gothic Book" w:hint="default"/>
        <w:color w:val="auto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eastAsia="Franklin Gothic Book" w:hint="default"/>
        <w:color w:val="auto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eastAsia="Franklin Gothic Book" w:hint="default"/>
        <w:color w:val="auto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eastAsia="Franklin Gothic Book" w:hint="default"/>
        <w:color w:val="auto"/>
      </w:rPr>
    </w:lvl>
  </w:abstractNum>
  <w:abstractNum w:abstractNumId="16" w15:restartNumberingAfterBreak="0">
    <w:nsid w:val="3E057C02"/>
    <w:multiLevelType w:val="hybridMultilevel"/>
    <w:tmpl w:val="1C067C18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94B141A"/>
    <w:multiLevelType w:val="hybridMultilevel"/>
    <w:tmpl w:val="BC908460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D3523BD"/>
    <w:multiLevelType w:val="hybridMultilevel"/>
    <w:tmpl w:val="C4021C28"/>
    <w:lvl w:ilvl="0" w:tplc="476C61BC">
      <w:start w:val="2"/>
      <w:numFmt w:val="decimal"/>
      <w:lvlText w:val="%1"/>
      <w:lvlJc w:val="left"/>
      <w:pPr>
        <w:ind w:left="720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5C10D57"/>
    <w:multiLevelType w:val="hybridMultilevel"/>
    <w:tmpl w:val="81D66E9E"/>
    <w:lvl w:ilvl="0" w:tplc="83503876">
      <w:start w:val="1"/>
      <w:numFmt w:val="bullet"/>
      <w:lvlText w:val="-"/>
      <w:lvlJc w:val="left"/>
      <w:pPr>
        <w:ind w:left="720" w:hanging="360"/>
      </w:pPr>
      <w:rPr>
        <w:rFonts w:ascii="Times New Roman" w:eastAsia="Tahoma" w:hAnsi="Times New Roman" w:cs="Times New Roman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3DF2BAC"/>
    <w:multiLevelType w:val="multilevel"/>
    <w:tmpl w:val="57B07156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21" w15:restartNumberingAfterBreak="0">
    <w:nsid w:val="665D5A9B"/>
    <w:multiLevelType w:val="hybridMultilevel"/>
    <w:tmpl w:val="1C067C18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F2668F3"/>
    <w:multiLevelType w:val="hybridMultilevel"/>
    <w:tmpl w:val="D60AF95C"/>
    <w:lvl w:ilvl="0" w:tplc="D3FC0D50">
      <w:start w:val="1"/>
      <w:numFmt w:val="lowerLetter"/>
      <w:lvlText w:val="%1)"/>
      <w:lvlJc w:val="left"/>
      <w:pPr>
        <w:ind w:left="720" w:hanging="360"/>
      </w:pPr>
    </w:lvl>
    <w:lvl w:ilvl="1" w:tplc="24506C0E">
      <w:start w:val="1"/>
      <w:numFmt w:val="lowerLetter"/>
      <w:lvlText w:val="%2."/>
      <w:lvlJc w:val="left"/>
      <w:pPr>
        <w:ind w:left="1440" w:hanging="360"/>
      </w:pPr>
    </w:lvl>
    <w:lvl w:ilvl="2" w:tplc="BF5232B0">
      <w:start w:val="1"/>
      <w:numFmt w:val="lowerRoman"/>
      <w:lvlText w:val="%3."/>
      <w:lvlJc w:val="right"/>
      <w:pPr>
        <w:ind w:left="2160" w:hanging="180"/>
      </w:pPr>
    </w:lvl>
    <w:lvl w:ilvl="3" w:tplc="F00E02DE">
      <w:start w:val="1"/>
      <w:numFmt w:val="decimal"/>
      <w:lvlText w:val="%4."/>
      <w:lvlJc w:val="left"/>
      <w:pPr>
        <w:ind w:left="2880" w:hanging="360"/>
      </w:pPr>
    </w:lvl>
    <w:lvl w:ilvl="4" w:tplc="72C43DFA">
      <w:start w:val="1"/>
      <w:numFmt w:val="lowerLetter"/>
      <w:lvlText w:val="%5."/>
      <w:lvlJc w:val="left"/>
      <w:pPr>
        <w:ind w:left="3600" w:hanging="360"/>
      </w:pPr>
    </w:lvl>
    <w:lvl w:ilvl="5" w:tplc="22CE8B38">
      <w:start w:val="1"/>
      <w:numFmt w:val="lowerRoman"/>
      <w:lvlText w:val="%6."/>
      <w:lvlJc w:val="right"/>
      <w:pPr>
        <w:ind w:left="4320" w:hanging="180"/>
      </w:pPr>
    </w:lvl>
    <w:lvl w:ilvl="6" w:tplc="59404E6C">
      <w:start w:val="1"/>
      <w:numFmt w:val="decimal"/>
      <w:lvlText w:val="%7."/>
      <w:lvlJc w:val="left"/>
      <w:pPr>
        <w:ind w:left="5040" w:hanging="360"/>
      </w:pPr>
    </w:lvl>
    <w:lvl w:ilvl="7" w:tplc="E4F66134">
      <w:start w:val="1"/>
      <w:numFmt w:val="lowerLetter"/>
      <w:lvlText w:val="%8."/>
      <w:lvlJc w:val="left"/>
      <w:pPr>
        <w:ind w:left="5760" w:hanging="360"/>
      </w:pPr>
    </w:lvl>
    <w:lvl w:ilvl="8" w:tplc="6F92B9D4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28C326D"/>
    <w:multiLevelType w:val="hybridMultilevel"/>
    <w:tmpl w:val="BC908460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A957FD2"/>
    <w:multiLevelType w:val="hybridMultilevel"/>
    <w:tmpl w:val="4858D766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EEA1B57"/>
    <w:multiLevelType w:val="multilevel"/>
    <w:tmpl w:val="EBD8450C"/>
    <w:lvl w:ilvl="0">
      <w:start w:val="10"/>
      <w:numFmt w:val="decimal"/>
      <w:lvlText w:val="%1."/>
      <w:lvlJc w:val="left"/>
      <w:pPr>
        <w:ind w:left="480" w:hanging="480"/>
      </w:pPr>
      <w:rPr>
        <w:b/>
      </w:rPr>
    </w:lvl>
    <w:lvl w:ilvl="1">
      <w:start w:val="1"/>
      <w:numFmt w:val="decimal"/>
      <w:lvlText w:val="%2."/>
      <w:lvlJc w:val="left"/>
      <w:pPr>
        <w:ind w:left="1189" w:hanging="480"/>
      </w:pPr>
      <w:rPr>
        <w:rFonts w:ascii="Times New Roman" w:eastAsia="MS Mincho" w:hAnsi="Times New Roman" w:cs="Times New Roman"/>
        <w:b w:val="0"/>
      </w:rPr>
    </w:lvl>
    <w:lvl w:ilvl="2">
      <w:start w:val="1"/>
      <w:numFmt w:val="decimal"/>
      <w:lvlText w:val="%1.%2.%3."/>
      <w:lvlJc w:val="left"/>
      <w:pPr>
        <w:ind w:left="1429" w:hanging="720"/>
      </w:pPr>
    </w:lvl>
    <w:lvl w:ilvl="3">
      <w:start w:val="1"/>
      <w:numFmt w:val="decimal"/>
      <w:lvlText w:val="%1.%2.%3.%4."/>
      <w:lvlJc w:val="left"/>
      <w:pPr>
        <w:ind w:left="2847" w:hanging="720"/>
      </w:pPr>
    </w:lvl>
    <w:lvl w:ilvl="4">
      <w:start w:val="1"/>
      <w:numFmt w:val="decimal"/>
      <w:lvlText w:val="%1.%2.%3.%4.%5."/>
      <w:lvlJc w:val="left"/>
      <w:pPr>
        <w:ind w:left="3916" w:hanging="1080"/>
      </w:pPr>
    </w:lvl>
    <w:lvl w:ilvl="5">
      <w:start w:val="1"/>
      <w:numFmt w:val="decimal"/>
      <w:lvlText w:val="%1.%2.%3.%4.%5.%6."/>
      <w:lvlJc w:val="left"/>
      <w:pPr>
        <w:ind w:left="4625" w:hanging="1080"/>
      </w:pPr>
    </w:lvl>
    <w:lvl w:ilvl="6">
      <w:start w:val="1"/>
      <w:numFmt w:val="decimal"/>
      <w:lvlText w:val="%1.%2.%3.%4.%5.%6.%7."/>
      <w:lvlJc w:val="left"/>
      <w:pPr>
        <w:ind w:left="5694" w:hanging="1440"/>
      </w:pPr>
    </w:lvl>
    <w:lvl w:ilvl="7">
      <w:start w:val="1"/>
      <w:numFmt w:val="decimal"/>
      <w:lvlText w:val="%1.%2.%3.%4.%5.%6.%7.%8."/>
      <w:lvlJc w:val="left"/>
      <w:pPr>
        <w:ind w:left="6403" w:hanging="1440"/>
      </w:pPr>
    </w:lvl>
    <w:lvl w:ilvl="8">
      <w:start w:val="1"/>
      <w:numFmt w:val="decimal"/>
      <w:lvlText w:val="%1.%2.%3.%4.%5.%6.%7.%8.%9."/>
      <w:lvlJc w:val="left"/>
      <w:pPr>
        <w:ind w:left="7472" w:hanging="1800"/>
      </w:pPr>
    </w:lvl>
  </w:abstractNum>
  <w:abstractNum w:abstractNumId="26" w15:restartNumberingAfterBreak="0">
    <w:nsid w:val="7FEC4ED5"/>
    <w:multiLevelType w:val="hybridMultilevel"/>
    <w:tmpl w:val="346C6822"/>
    <w:lvl w:ilvl="0" w:tplc="0427000F">
      <w:start w:val="1"/>
      <w:numFmt w:val="decimal"/>
      <w:lvlText w:val="%1."/>
      <w:lvlJc w:val="left"/>
      <w:pPr>
        <w:ind w:left="720" w:hanging="360"/>
      </w:p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42659879">
    <w:abstractNumId w:val="22"/>
  </w:num>
  <w:num w:numId="2" w16cid:durableId="2057193830">
    <w:abstractNumId w:val="26"/>
  </w:num>
  <w:num w:numId="3" w16cid:durableId="870923292">
    <w:abstractNumId w:val="25"/>
    <w:lvlOverride w:ilvl="0">
      <w:startOverride w:val="10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203859299">
    <w:abstractNumId w:val="6"/>
  </w:num>
  <w:num w:numId="5" w16cid:durableId="1725786886">
    <w:abstractNumId w:val="18"/>
  </w:num>
  <w:num w:numId="6" w16cid:durableId="108860752">
    <w:abstractNumId w:val="9"/>
  </w:num>
  <w:num w:numId="7" w16cid:durableId="1124346344">
    <w:abstractNumId w:val="12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022783367">
    <w:abstractNumId w:val="7"/>
  </w:num>
  <w:num w:numId="9" w16cid:durableId="1869565364">
    <w:abstractNumId w:val="24"/>
  </w:num>
  <w:num w:numId="10" w16cid:durableId="324404973">
    <w:abstractNumId w:val="1"/>
  </w:num>
  <w:num w:numId="11" w16cid:durableId="1221095602">
    <w:abstractNumId w:val="10"/>
  </w:num>
  <w:num w:numId="12" w16cid:durableId="747775903">
    <w:abstractNumId w:val="3"/>
  </w:num>
  <w:num w:numId="13" w16cid:durableId="865561254">
    <w:abstractNumId w:val="2"/>
  </w:num>
  <w:num w:numId="14" w16cid:durableId="291836545">
    <w:abstractNumId w:val="8"/>
  </w:num>
  <w:num w:numId="15" w16cid:durableId="597100342">
    <w:abstractNumId w:val="21"/>
  </w:num>
  <w:num w:numId="16" w16cid:durableId="905992596">
    <w:abstractNumId w:val="16"/>
  </w:num>
  <w:num w:numId="17" w16cid:durableId="579828626">
    <w:abstractNumId w:val="13"/>
  </w:num>
  <w:num w:numId="18" w16cid:durableId="1498500381">
    <w:abstractNumId w:val="23"/>
  </w:num>
  <w:num w:numId="19" w16cid:durableId="54621068">
    <w:abstractNumId w:val="17"/>
  </w:num>
  <w:num w:numId="20" w16cid:durableId="638001449">
    <w:abstractNumId w:val="14"/>
  </w:num>
  <w:num w:numId="21" w16cid:durableId="1338921059">
    <w:abstractNumId w:val="5"/>
  </w:num>
  <w:num w:numId="22" w16cid:durableId="835878211">
    <w:abstractNumId w:val="20"/>
  </w:num>
  <w:num w:numId="23" w16cid:durableId="1892384027">
    <w:abstractNumId w:val="11"/>
  </w:num>
  <w:num w:numId="24" w16cid:durableId="1806849672">
    <w:abstractNumId w:val="15"/>
  </w:num>
  <w:num w:numId="25" w16cid:durableId="657878521">
    <w:abstractNumId w:val="0"/>
  </w:num>
  <w:num w:numId="26" w16cid:durableId="1232035115">
    <w:abstractNumId w:val="4"/>
  </w:num>
  <w:num w:numId="27" w16cid:durableId="1551385655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1296"/>
  <w:hyphenationZone w:val="396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Y0sDSyNDK1NDY3NTFR0lEKTi0uzszPAykwqgUAxnP3eiwAAAA="/>
  </w:docVars>
  <w:rsids>
    <w:rsidRoot w:val="00C34C42"/>
    <w:rsid w:val="00004827"/>
    <w:rsid w:val="00006DDA"/>
    <w:rsid w:val="000108E5"/>
    <w:rsid w:val="00011558"/>
    <w:rsid w:val="00013898"/>
    <w:rsid w:val="000143FF"/>
    <w:rsid w:val="00015587"/>
    <w:rsid w:val="00017EEF"/>
    <w:rsid w:val="00025301"/>
    <w:rsid w:val="00027545"/>
    <w:rsid w:val="000315A4"/>
    <w:rsid w:val="000331F7"/>
    <w:rsid w:val="000402F2"/>
    <w:rsid w:val="00041EC8"/>
    <w:rsid w:val="00043896"/>
    <w:rsid w:val="00043FBA"/>
    <w:rsid w:val="00052BA3"/>
    <w:rsid w:val="00054A44"/>
    <w:rsid w:val="00054FD0"/>
    <w:rsid w:val="00061FD9"/>
    <w:rsid w:val="000636BA"/>
    <w:rsid w:val="000637EA"/>
    <w:rsid w:val="00064236"/>
    <w:rsid w:val="0007505A"/>
    <w:rsid w:val="00076230"/>
    <w:rsid w:val="00087E2C"/>
    <w:rsid w:val="0009202E"/>
    <w:rsid w:val="0009396D"/>
    <w:rsid w:val="000965B2"/>
    <w:rsid w:val="000A0FBF"/>
    <w:rsid w:val="000A49DF"/>
    <w:rsid w:val="000A711B"/>
    <w:rsid w:val="000A7678"/>
    <w:rsid w:val="000B2DF2"/>
    <w:rsid w:val="000B318D"/>
    <w:rsid w:val="000C0341"/>
    <w:rsid w:val="000C0A63"/>
    <w:rsid w:val="000C2357"/>
    <w:rsid w:val="000C5B48"/>
    <w:rsid w:val="000D57C1"/>
    <w:rsid w:val="000E0D88"/>
    <w:rsid w:val="000E1798"/>
    <w:rsid w:val="000F2268"/>
    <w:rsid w:val="000F6361"/>
    <w:rsid w:val="000F79C7"/>
    <w:rsid w:val="00103856"/>
    <w:rsid w:val="00103B96"/>
    <w:rsid w:val="00112173"/>
    <w:rsid w:val="001122BC"/>
    <w:rsid w:val="00114CAE"/>
    <w:rsid w:val="001172D1"/>
    <w:rsid w:val="001174C3"/>
    <w:rsid w:val="001231E6"/>
    <w:rsid w:val="0013661C"/>
    <w:rsid w:val="00136C02"/>
    <w:rsid w:val="001373A6"/>
    <w:rsid w:val="00142276"/>
    <w:rsid w:val="00142779"/>
    <w:rsid w:val="00143798"/>
    <w:rsid w:val="00147254"/>
    <w:rsid w:val="00150EF1"/>
    <w:rsid w:val="00151BAF"/>
    <w:rsid w:val="00154CC7"/>
    <w:rsid w:val="00157456"/>
    <w:rsid w:val="001600AB"/>
    <w:rsid w:val="00166692"/>
    <w:rsid w:val="0016673B"/>
    <w:rsid w:val="001722B4"/>
    <w:rsid w:val="00174DEA"/>
    <w:rsid w:val="0017540C"/>
    <w:rsid w:val="00176B22"/>
    <w:rsid w:val="0017733A"/>
    <w:rsid w:val="001844E0"/>
    <w:rsid w:val="0018482B"/>
    <w:rsid w:val="00185D97"/>
    <w:rsid w:val="00190A54"/>
    <w:rsid w:val="0019106A"/>
    <w:rsid w:val="00193333"/>
    <w:rsid w:val="00195A3D"/>
    <w:rsid w:val="001A251E"/>
    <w:rsid w:val="001A37B0"/>
    <w:rsid w:val="001B1C50"/>
    <w:rsid w:val="001B24FC"/>
    <w:rsid w:val="001B2661"/>
    <w:rsid w:val="001C050D"/>
    <w:rsid w:val="001C1112"/>
    <w:rsid w:val="001C28A3"/>
    <w:rsid w:val="001C3850"/>
    <w:rsid w:val="001C6A2F"/>
    <w:rsid w:val="001D78E2"/>
    <w:rsid w:val="001F1010"/>
    <w:rsid w:val="001F1FAF"/>
    <w:rsid w:val="001F43AB"/>
    <w:rsid w:val="001F5B56"/>
    <w:rsid w:val="001F5D74"/>
    <w:rsid w:val="0020078C"/>
    <w:rsid w:val="002017F2"/>
    <w:rsid w:val="00211936"/>
    <w:rsid w:val="00214C43"/>
    <w:rsid w:val="00226A10"/>
    <w:rsid w:val="00227FB9"/>
    <w:rsid w:val="002317A8"/>
    <w:rsid w:val="00235843"/>
    <w:rsid w:val="002401FE"/>
    <w:rsid w:val="00243A8D"/>
    <w:rsid w:val="00252247"/>
    <w:rsid w:val="00257630"/>
    <w:rsid w:val="00261D1A"/>
    <w:rsid w:val="0026473B"/>
    <w:rsid w:val="00265A20"/>
    <w:rsid w:val="00271639"/>
    <w:rsid w:val="00272A7F"/>
    <w:rsid w:val="00273080"/>
    <w:rsid w:val="002746B6"/>
    <w:rsid w:val="00276D29"/>
    <w:rsid w:val="00280FF8"/>
    <w:rsid w:val="002857D4"/>
    <w:rsid w:val="00287214"/>
    <w:rsid w:val="0029079B"/>
    <w:rsid w:val="00291096"/>
    <w:rsid w:val="0029612D"/>
    <w:rsid w:val="002A07B2"/>
    <w:rsid w:val="002A1EF6"/>
    <w:rsid w:val="002A46A6"/>
    <w:rsid w:val="002A4BFD"/>
    <w:rsid w:val="002A76AB"/>
    <w:rsid w:val="002B0F3F"/>
    <w:rsid w:val="002B41C4"/>
    <w:rsid w:val="002C02A6"/>
    <w:rsid w:val="002D2326"/>
    <w:rsid w:val="002E0F8A"/>
    <w:rsid w:val="002F1F21"/>
    <w:rsid w:val="002F2338"/>
    <w:rsid w:val="002F3E48"/>
    <w:rsid w:val="00300B26"/>
    <w:rsid w:val="003046B9"/>
    <w:rsid w:val="00306178"/>
    <w:rsid w:val="003100EA"/>
    <w:rsid w:val="003213AE"/>
    <w:rsid w:val="003301E2"/>
    <w:rsid w:val="00331FB0"/>
    <w:rsid w:val="00333694"/>
    <w:rsid w:val="00334BB4"/>
    <w:rsid w:val="00335A2C"/>
    <w:rsid w:val="003466AD"/>
    <w:rsid w:val="00355D68"/>
    <w:rsid w:val="003601AB"/>
    <w:rsid w:val="00363408"/>
    <w:rsid w:val="003652F2"/>
    <w:rsid w:val="0036534A"/>
    <w:rsid w:val="003712AE"/>
    <w:rsid w:val="0037181C"/>
    <w:rsid w:val="00375C76"/>
    <w:rsid w:val="00376345"/>
    <w:rsid w:val="00376A0D"/>
    <w:rsid w:val="003815FF"/>
    <w:rsid w:val="0038180F"/>
    <w:rsid w:val="0038195C"/>
    <w:rsid w:val="003841C2"/>
    <w:rsid w:val="003977C9"/>
    <w:rsid w:val="003A2B94"/>
    <w:rsid w:val="003A4547"/>
    <w:rsid w:val="003B233C"/>
    <w:rsid w:val="003B32D8"/>
    <w:rsid w:val="003C1AFD"/>
    <w:rsid w:val="003C79B8"/>
    <w:rsid w:val="003D09DF"/>
    <w:rsid w:val="003D30E6"/>
    <w:rsid w:val="003E25FB"/>
    <w:rsid w:val="003E6FA1"/>
    <w:rsid w:val="003F0E16"/>
    <w:rsid w:val="003F27F4"/>
    <w:rsid w:val="003F3B91"/>
    <w:rsid w:val="003F4E3F"/>
    <w:rsid w:val="003F7018"/>
    <w:rsid w:val="00400566"/>
    <w:rsid w:val="0040661C"/>
    <w:rsid w:val="00406AA8"/>
    <w:rsid w:val="00415F85"/>
    <w:rsid w:val="00417340"/>
    <w:rsid w:val="0042061C"/>
    <w:rsid w:val="0042566B"/>
    <w:rsid w:val="004268AE"/>
    <w:rsid w:val="00435ABF"/>
    <w:rsid w:val="0043602F"/>
    <w:rsid w:val="00442384"/>
    <w:rsid w:val="00443015"/>
    <w:rsid w:val="0044338F"/>
    <w:rsid w:val="004466CA"/>
    <w:rsid w:val="00454279"/>
    <w:rsid w:val="00454843"/>
    <w:rsid w:val="00455E37"/>
    <w:rsid w:val="0045685E"/>
    <w:rsid w:val="00460158"/>
    <w:rsid w:val="00460A16"/>
    <w:rsid w:val="00463B49"/>
    <w:rsid w:val="00467AD4"/>
    <w:rsid w:val="00467DDF"/>
    <w:rsid w:val="004710A1"/>
    <w:rsid w:val="00474799"/>
    <w:rsid w:val="00475C5F"/>
    <w:rsid w:val="00480CCD"/>
    <w:rsid w:val="00480CE2"/>
    <w:rsid w:val="00483ADD"/>
    <w:rsid w:val="0048682A"/>
    <w:rsid w:val="00496CB3"/>
    <w:rsid w:val="004A1D93"/>
    <w:rsid w:val="004A5CE7"/>
    <w:rsid w:val="004B15D2"/>
    <w:rsid w:val="004B7DE7"/>
    <w:rsid w:val="004C23DE"/>
    <w:rsid w:val="004C4004"/>
    <w:rsid w:val="004C4C8F"/>
    <w:rsid w:val="004C73C3"/>
    <w:rsid w:val="004D5A09"/>
    <w:rsid w:val="004D6C7F"/>
    <w:rsid w:val="004E0CF3"/>
    <w:rsid w:val="004E3909"/>
    <w:rsid w:val="004F03DA"/>
    <w:rsid w:val="004F05A0"/>
    <w:rsid w:val="004F079B"/>
    <w:rsid w:val="004F4AE8"/>
    <w:rsid w:val="00500C49"/>
    <w:rsid w:val="00500C65"/>
    <w:rsid w:val="00503A08"/>
    <w:rsid w:val="00513BDA"/>
    <w:rsid w:val="00515E9F"/>
    <w:rsid w:val="00516046"/>
    <w:rsid w:val="00521DA0"/>
    <w:rsid w:val="00524CC6"/>
    <w:rsid w:val="005259DA"/>
    <w:rsid w:val="00525F9B"/>
    <w:rsid w:val="00526434"/>
    <w:rsid w:val="00526A59"/>
    <w:rsid w:val="0053062D"/>
    <w:rsid w:val="00530F40"/>
    <w:rsid w:val="00533B87"/>
    <w:rsid w:val="00536C41"/>
    <w:rsid w:val="0054140A"/>
    <w:rsid w:val="00541A91"/>
    <w:rsid w:val="00551680"/>
    <w:rsid w:val="00552071"/>
    <w:rsid w:val="00552554"/>
    <w:rsid w:val="00552ACD"/>
    <w:rsid w:val="00553189"/>
    <w:rsid w:val="00563137"/>
    <w:rsid w:val="005642C3"/>
    <w:rsid w:val="0057118B"/>
    <w:rsid w:val="00571697"/>
    <w:rsid w:val="0057482A"/>
    <w:rsid w:val="00585896"/>
    <w:rsid w:val="00586BBB"/>
    <w:rsid w:val="00586F8B"/>
    <w:rsid w:val="00593D49"/>
    <w:rsid w:val="00595954"/>
    <w:rsid w:val="00597E88"/>
    <w:rsid w:val="005B1771"/>
    <w:rsid w:val="005B309F"/>
    <w:rsid w:val="005C06D6"/>
    <w:rsid w:val="005C4D3E"/>
    <w:rsid w:val="005D1825"/>
    <w:rsid w:val="005D2998"/>
    <w:rsid w:val="005D3895"/>
    <w:rsid w:val="005D3D9F"/>
    <w:rsid w:val="005D72B6"/>
    <w:rsid w:val="005E2122"/>
    <w:rsid w:val="005E3BA8"/>
    <w:rsid w:val="005E6B6B"/>
    <w:rsid w:val="005F4164"/>
    <w:rsid w:val="005F7431"/>
    <w:rsid w:val="0060200A"/>
    <w:rsid w:val="00602E52"/>
    <w:rsid w:val="006036E1"/>
    <w:rsid w:val="006046C5"/>
    <w:rsid w:val="00607032"/>
    <w:rsid w:val="00611C86"/>
    <w:rsid w:val="006169F1"/>
    <w:rsid w:val="006239CB"/>
    <w:rsid w:val="0062500B"/>
    <w:rsid w:val="006271B4"/>
    <w:rsid w:val="006377DF"/>
    <w:rsid w:val="00640625"/>
    <w:rsid w:val="00643835"/>
    <w:rsid w:val="00643D48"/>
    <w:rsid w:val="0064546E"/>
    <w:rsid w:val="006460FC"/>
    <w:rsid w:val="00651949"/>
    <w:rsid w:val="00653CED"/>
    <w:rsid w:val="0065728A"/>
    <w:rsid w:val="00657E2D"/>
    <w:rsid w:val="00660050"/>
    <w:rsid w:val="006620F7"/>
    <w:rsid w:val="00666069"/>
    <w:rsid w:val="00671062"/>
    <w:rsid w:val="00673150"/>
    <w:rsid w:val="0067793B"/>
    <w:rsid w:val="00677C61"/>
    <w:rsid w:val="0068085D"/>
    <w:rsid w:val="0068512D"/>
    <w:rsid w:val="00687D89"/>
    <w:rsid w:val="00690966"/>
    <w:rsid w:val="00692807"/>
    <w:rsid w:val="006928AB"/>
    <w:rsid w:val="00694F28"/>
    <w:rsid w:val="006964A2"/>
    <w:rsid w:val="0069763F"/>
    <w:rsid w:val="006A61AE"/>
    <w:rsid w:val="006B4EEC"/>
    <w:rsid w:val="006B5157"/>
    <w:rsid w:val="006B59A4"/>
    <w:rsid w:val="006B740E"/>
    <w:rsid w:val="006B745C"/>
    <w:rsid w:val="006C44CF"/>
    <w:rsid w:val="006C4DAE"/>
    <w:rsid w:val="006C626D"/>
    <w:rsid w:val="006C6BE3"/>
    <w:rsid w:val="006D3130"/>
    <w:rsid w:val="006D3BD8"/>
    <w:rsid w:val="006D4EA4"/>
    <w:rsid w:val="006E0596"/>
    <w:rsid w:val="006E7959"/>
    <w:rsid w:val="006F33D4"/>
    <w:rsid w:val="006F6AFB"/>
    <w:rsid w:val="00702694"/>
    <w:rsid w:val="0070479C"/>
    <w:rsid w:val="00707B43"/>
    <w:rsid w:val="00713771"/>
    <w:rsid w:val="007175F0"/>
    <w:rsid w:val="00717F65"/>
    <w:rsid w:val="00723816"/>
    <w:rsid w:val="00724D96"/>
    <w:rsid w:val="00725092"/>
    <w:rsid w:val="00731B9E"/>
    <w:rsid w:val="0073255D"/>
    <w:rsid w:val="007329A4"/>
    <w:rsid w:val="00732D9D"/>
    <w:rsid w:val="007335BC"/>
    <w:rsid w:val="00743676"/>
    <w:rsid w:val="007629CB"/>
    <w:rsid w:val="00765CCB"/>
    <w:rsid w:val="00770C53"/>
    <w:rsid w:val="00773801"/>
    <w:rsid w:val="00773D63"/>
    <w:rsid w:val="00775A8F"/>
    <w:rsid w:val="007809EE"/>
    <w:rsid w:val="00781345"/>
    <w:rsid w:val="00782637"/>
    <w:rsid w:val="00784E1F"/>
    <w:rsid w:val="00786D07"/>
    <w:rsid w:val="00786EF8"/>
    <w:rsid w:val="007911CA"/>
    <w:rsid w:val="00792056"/>
    <w:rsid w:val="00794C89"/>
    <w:rsid w:val="007A4ACA"/>
    <w:rsid w:val="007C16B7"/>
    <w:rsid w:val="007C6D5A"/>
    <w:rsid w:val="007D1348"/>
    <w:rsid w:val="007E7D47"/>
    <w:rsid w:val="007F044B"/>
    <w:rsid w:val="007F3C67"/>
    <w:rsid w:val="00801CF8"/>
    <w:rsid w:val="00810A82"/>
    <w:rsid w:val="00810F1D"/>
    <w:rsid w:val="00812AE5"/>
    <w:rsid w:val="0081425E"/>
    <w:rsid w:val="00815875"/>
    <w:rsid w:val="00821E22"/>
    <w:rsid w:val="008242C8"/>
    <w:rsid w:val="00824A80"/>
    <w:rsid w:val="008270CB"/>
    <w:rsid w:val="00831B80"/>
    <w:rsid w:val="00834281"/>
    <w:rsid w:val="00837C00"/>
    <w:rsid w:val="00842AA2"/>
    <w:rsid w:val="00844D87"/>
    <w:rsid w:val="008502A1"/>
    <w:rsid w:val="00854AD7"/>
    <w:rsid w:val="00855D24"/>
    <w:rsid w:val="00863D45"/>
    <w:rsid w:val="008644DF"/>
    <w:rsid w:val="00865C30"/>
    <w:rsid w:val="00866D46"/>
    <w:rsid w:val="00866FF8"/>
    <w:rsid w:val="008718AE"/>
    <w:rsid w:val="00871EF7"/>
    <w:rsid w:val="00875A8E"/>
    <w:rsid w:val="0087637E"/>
    <w:rsid w:val="00880EFF"/>
    <w:rsid w:val="0088623E"/>
    <w:rsid w:val="00886CC3"/>
    <w:rsid w:val="008946D9"/>
    <w:rsid w:val="0089589C"/>
    <w:rsid w:val="00897769"/>
    <w:rsid w:val="008A041C"/>
    <w:rsid w:val="008A22E9"/>
    <w:rsid w:val="008A24EC"/>
    <w:rsid w:val="008A3700"/>
    <w:rsid w:val="008B1EFA"/>
    <w:rsid w:val="008B5E0D"/>
    <w:rsid w:val="008C01FE"/>
    <w:rsid w:val="008C1444"/>
    <w:rsid w:val="008C69DD"/>
    <w:rsid w:val="008C760B"/>
    <w:rsid w:val="008D0009"/>
    <w:rsid w:val="008D36CD"/>
    <w:rsid w:val="008E01EC"/>
    <w:rsid w:val="008E0941"/>
    <w:rsid w:val="008E109F"/>
    <w:rsid w:val="008E1C8C"/>
    <w:rsid w:val="008E35B6"/>
    <w:rsid w:val="008E42F8"/>
    <w:rsid w:val="008E5D07"/>
    <w:rsid w:val="008F0CEF"/>
    <w:rsid w:val="008F41CA"/>
    <w:rsid w:val="008F4CBD"/>
    <w:rsid w:val="008F7D5A"/>
    <w:rsid w:val="00911E01"/>
    <w:rsid w:val="0092337E"/>
    <w:rsid w:val="00923D4A"/>
    <w:rsid w:val="00926C07"/>
    <w:rsid w:val="009331C6"/>
    <w:rsid w:val="00933544"/>
    <w:rsid w:val="00933DEC"/>
    <w:rsid w:val="009357B0"/>
    <w:rsid w:val="00940126"/>
    <w:rsid w:val="009438D4"/>
    <w:rsid w:val="00945DC2"/>
    <w:rsid w:val="00951107"/>
    <w:rsid w:val="0095286C"/>
    <w:rsid w:val="0095543A"/>
    <w:rsid w:val="009577A0"/>
    <w:rsid w:val="00961A7C"/>
    <w:rsid w:val="00962B92"/>
    <w:rsid w:val="009713D2"/>
    <w:rsid w:val="00974294"/>
    <w:rsid w:val="00976110"/>
    <w:rsid w:val="0098589B"/>
    <w:rsid w:val="00990198"/>
    <w:rsid w:val="009A1BF3"/>
    <w:rsid w:val="009A37DC"/>
    <w:rsid w:val="009A44B8"/>
    <w:rsid w:val="009A6460"/>
    <w:rsid w:val="009A78CA"/>
    <w:rsid w:val="009B07D6"/>
    <w:rsid w:val="009B19D3"/>
    <w:rsid w:val="009B1AC0"/>
    <w:rsid w:val="009B4B24"/>
    <w:rsid w:val="009C209B"/>
    <w:rsid w:val="009C6E10"/>
    <w:rsid w:val="009D3908"/>
    <w:rsid w:val="009D4174"/>
    <w:rsid w:val="009D71FB"/>
    <w:rsid w:val="009E0053"/>
    <w:rsid w:val="00A00B94"/>
    <w:rsid w:val="00A033B6"/>
    <w:rsid w:val="00A13629"/>
    <w:rsid w:val="00A1466A"/>
    <w:rsid w:val="00A22F54"/>
    <w:rsid w:val="00A25951"/>
    <w:rsid w:val="00A348DE"/>
    <w:rsid w:val="00A355CF"/>
    <w:rsid w:val="00A36AE5"/>
    <w:rsid w:val="00A371E1"/>
    <w:rsid w:val="00A43486"/>
    <w:rsid w:val="00A5071B"/>
    <w:rsid w:val="00A56571"/>
    <w:rsid w:val="00A621BD"/>
    <w:rsid w:val="00A63156"/>
    <w:rsid w:val="00A64CD6"/>
    <w:rsid w:val="00A6687E"/>
    <w:rsid w:val="00A67679"/>
    <w:rsid w:val="00A75635"/>
    <w:rsid w:val="00A77982"/>
    <w:rsid w:val="00A81983"/>
    <w:rsid w:val="00A84E1D"/>
    <w:rsid w:val="00A948BC"/>
    <w:rsid w:val="00A97FDA"/>
    <w:rsid w:val="00AA29A2"/>
    <w:rsid w:val="00AA5134"/>
    <w:rsid w:val="00AA57D5"/>
    <w:rsid w:val="00AA679F"/>
    <w:rsid w:val="00AC6896"/>
    <w:rsid w:val="00AD2D95"/>
    <w:rsid w:val="00AD589F"/>
    <w:rsid w:val="00AD76C2"/>
    <w:rsid w:val="00AD7816"/>
    <w:rsid w:val="00AE5578"/>
    <w:rsid w:val="00AF3C2D"/>
    <w:rsid w:val="00AF3D6B"/>
    <w:rsid w:val="00AF48A3"/>
    <w:rsid w:val="00AF78AA"/>
    <w:rsid w:val="00AF7D8E"/>
    <w:rsid w:val="00AF7EEC"/>
    <w:rsid w:val="00B02CDA"/>
    <w:rsid w:val="00B02DFD"/>
    <w:rsid w:val="00B04E91"/>
    <w:rsid w:val="00B05DE8"/>
    <w:rsid w:val="00B069C9"/>
    <w:rsid w:val="00B105EC"/>
    <w:rsid w:val="00B130A9"/>
    <w:rsid w:val="00B14194"/>
    <w:rsid w:val="00B158AF"/>
    <w:rsid w:val="00B24E3F"/>
    <w:rsid w:val="00B24E50"/>
    <w:rsid w:val="00B26063"/>
    <w:rsid w:val="00B2685A"/>
    <w:rsid w:val="00B34FF1"/>
    <w:rsid w:val="00B35F8E"/>
    <w:rsid w:val="00B45F16"/>
    <w:rsid w:val="00B5434A"/>
    <w:rsid w:val="00B560FE"/>
    <w:rsid w:val="00B566B5"/>
    <w:rsid w:val="00B57960"/>
    <w:rsid w:val="00B60990"/>
    <w:rsid w:val="00B60EE1"/>
    <w:rsid w:val="00B64895"/>
    <w:rsid w:val="00B65B86"/>
    <w:rsid w:val="00B701E6"/>
    <w:rsid w:val="00B7155D"/>
    <w:rsid w:val="00B767ED"/>
    <w:rsid w:val="00B84D76"/>
    <w:rsid w:val="00B854C3"/>
    <w:rsid w:val="00B85D12"/>
    <w:rsid w:val="00B9504B"/>
    <w:rsid w:val="00B963D8"/>
    <w:rsid w:val="00BA144A"/>
    <w:rsid w:val="00BA77DC"/>
    <w:rsid w:val="00BB0F65"/>
    <w:rsid w:val="00BB2303"/>
    <w:rsid w:val="00BB27E3"/>
    <w:rsid w:val="00BB2E8B"/>
    <w:rsid w:val="00BC0FF9"/>
    <w:rsid w:val="00BC2273"/>
    <w:rsid w:val="00BC22F0"/>
    <w:rsid w:val="00BC3A2B"/>
    <w:rsid w:val="00BC3E43"/>
    <w:rsid w:val="00BD0D4E"/>
    <w:rsid w:val="00BD3200"/>
    <w:rsid w:val="00BE2C07"/>
    <w:rsid w:val="00BE7865"/>
    <w:rsid w:val="00BF5A50"/>
    <w:rsid w:val="00C0315E"/>
    <w:rsid w:val="00C04AF2"/>
    <w:rsid w:val="00C0624E"/>
    <w:rsid w:val="00C124CA"/>
    <w:rsid w:val="00C152DE"/>
    <w:rsid w:val="00C25193"/>
    <w:rsid w:val="00C3282D"/>
    <w:rsid w:val="00C33639"/>
    <w:rsid w:val="00C344AE"/>
    <w:rsid w:val="00C34C42"/>
    <w:rsid w:val="00C36DEC"/>
    <w:rsid w:val="00C37CCC"/>
    <w:rsid w:val="00C44B94"/>
    <w:rsid w:val="00C46910"/>
    <w:rsid w:val="00C55C2C"/>
    <w:rsid w:val="00C63C83"/>
    <w:rsid w:val="00C65918"/>
    <w:rsid w:val="00C75C5E"/>
    <w:rsid w:val="00C77587"/>
    <w:rsid w:val="00C80C17"/>
    <w:rsid w:val="00C816EC"/>
    <w:rsid w:val="00C82513"/>
    <w:rsid w:val="00C82A29"/>
    <w:rsid w:val="00C82D08"/>
    <w:rsid w:val="00C86ACB"/>
    <w:rsid w:val="00C8742F"/>
    <w:rsid w:val="00CA1F53"/>
    <w:rsid w:val="00CA20A0"/>
    <w:rsid w:val="00CA222D"/>
    <w:rsid w:val="00CA4177"/>
    <w:rsid w:val="00CA52E9"/>
    <w:rsid w:val="00CA5349"/>
    <w:rsid w:val="00CA589E"/>
    <w:rsid w:val="00CB0610"/>
    <w:rsid w:val="00CC1EEF"/>
    <w:rsid w:val="00CC2486"/>
    <w:rsid w:val="00CC2E18"/>
    <w:rsid w:val="00CD317A"/>
    <w:rsid w:val="00CD5512"/>
    <w:rsid w:val="00CD5C39"/>
    <w:rsid w:val="00CE08FA"/>
    <w:rsid w:val="00CE11C4"/>
    <w:rsid w:val="00CF0C63"/>
    <w:rsid w:val="00CF5E3D"/>
    <w:rsid w:val="00CF7392"/>
    <w:rsid w:val="00D00155"/>
    <w:rsid w:val="00D00FC3"/>
    <w:rsid w:val="00D03505"/>
    <w:rsid w:val="00D03B76"/>
    <w:rsid w:val="00D062A8"/>
    <w:rsid w:val="00D06D0A"/>
    <w:rsid w:val="00D121BA"/>
    <w:rsid w:val="00D17647"/>
    <w:rsid w:val="00D23F0F"/>
    <w:rsid w:val="00D246F8"/>
    <w:rsid w:val="00D37352"/>
    <w:rsid w:val="00D41FC6"/>
    <w:rsid w:val="00D43DA5"/>
    <w:rsid w:val="00D45440"/>
    <w:rsid w:val="00D4647C"/>
    <w:rsid w:val="00D50800"/>
    <w:rsid w:val="00D51840"/>
    <w:rsid w:val="00D542D4"/>
    <w:rsid w:val="00D652C3"/>
    <w:rsid w:val="00D6544C"/>
    <w:rsid w:val="00D71F08"/>
    <w:rsid w:val="00D72A8D"/>
    <w:rsid w:val="00D7307B"/>
    <w:rsid w:val="00D73696"/>
    <w:rsid w:val="00D8307C"/>
    <w:rsid w:val="00D84BA2"/>
    <w:rsid w:val="00D86386"/>
    <w:rsid w:val="00D8699E"/>
    <w:rsid w:val="00D91C0B"/>
    <w:rsid w:val="00D91D26"/>
    <w:rsid w:val="00D97562"/>
    <w:rsid w:val="00DA0A20"/>
    <w:rsid w:val="00DB06D6"/>
    <w:rsid w:val="00DB42F6"/>
    <w:rsid w:val="00DB4789"/>
    <w:rsid w:val="00DB6174"/>
    <w:rsid w:val="00DC1A96"/>
    <w:rsid w:val="00DC1E6E"/>
    <w:rsid w:val="00DC4D78"/>
    <w:rsid w:val="00DC51AD"/>
    <w:rsid w:val="00DD62EF"/>
    <w:rsid w:val="00DE0A97"/>
    <w:rsid w:val="00DE28F8"/>
    <w:rsid w:val="00DE2CAD"/>
    <w:rsid w:val="00DE52EF"/>
    <w:rsid w:val="00DE78C7"/>
    <w:rsid w:val="00DF0269"/>
    <w:rsid w:val="00DF7427"/>
    <w:rsid w:val="00E01ABA"/>
    <w:rsid w:val="00E030AF"/>
    <w:rsid w:val="00E03EEF"/>
    <w:rsid w:val="00E0728D"/>
    <w:rsid w:val="00E17E56"/>
    <w:rsid w:val="00E22EE3"/>
    <w:rsid w:val="00E23548"/>
    <w:rsid w:val="00E2611E"/>
    <w:rsid w:val="00E32EB4"/>
    <w:rsid w:val="00E355DA"/>
    <w:rsid w:val="00E3602E"/>
    <w:rsid w:val="00E36E69"/>
    <w:rsid w:val="00E42218"/>
    <w:rsid w:val="00E45012"/>
    <w:rsid w:val="00E45602"/>
    <w:rsid w:val="00E47509"/>
    <w:rsid w:val="00E51685"/>
    <w:rsid w:val="00E5186D"/>
    <w:rsid w:val="00E6702A"/>
    <w:rsid w:val="00E71219"/>
    <w:rsid w:val="00E7227B"/>
    <w:rsid w:val="00E74542"/>
    <w:rsid w:val="00E75077"/>
    <w:rsid w:val="00E75C71"/>
    <w:rsid w:val="00E76A4E"/>
    <w:rsid w:val="00E80C5E"/>
    <w:rsid w:val="00E81E37"/>
    <w:rsid w:val="00E84886"/>
    <w:rsid w:val="00E84A51"/>
    <w:rsid w:val="00E8603E"/>
    <w:rsid w:val="00E912BA"/>
    <w:rsid w:val="00E959D0"/>
    <w:rsid w:val="00EA3F47"/>
    <w:rsid w:val="00EA42EF"/>
    <w:rsid w:val="00EB1D1A"/>
    <w:rsid w:val="00EB7294"/>
    <w:rsid w:val="00EB7A60"/>
    <w:rsid w:val="00EC513C"/>
    <w:rsid w:val="00ED5336"/>
    <w:rsid w:val="00EE0C34"/>
    <w:rsid w:val="00EE3EC6"/>
    <w:rsid w:val="00EE5254"/>
    <w:rsid w:val="00EE5673"/>
    <w:rsid w:val="00EE6C70"/>
    <w:rsid w:val="00EE726D"/>
    <w:rsid w:val="00EF653C"/>
    <w:rsid w:val="00F00B6D"/>
    <w:rsid w:val="00F11B8B"/>
    <w:rsid w:val="00F1431F"/>
    <w:rsid w:val="00F17BEF"/>
    <w:rsid w:val="00F23466"/>
    <w:rsid w:val="00F24A6A"/>
    <w:rsid w:val="00F25A2E"/>
    <w:rsid w:val="00F35EC5"/>
    <w:rsid w:val="00F3741F"/>
    <w:rsid w:val="00F43694"/>
    <w:rsid w:val="00F44689"/>
    <w:rsid w:val="00F47622"/>
    <w:rsid w:val="00F55CC7"/>
    <w:rsid w:val="00F564F2"/>
    <w:rsid w:val="00F56DD5"/>
    <w:rsid w:val="00F57DC3"/>
    <w:rsid w:val="00F60A97"/>
    <w:rsid w:val="00F63089"/>
    <w:rsid w:val="00F66488"/>
    <w:rsid w:val="00F67CA8"/>
    <w:rsid w:val="00F718D0"/>
    <w:rsid w:val="00F91B85"/>
    <w:rsid w:val="00F92ECF"/>
    <w:rsid w:val="00FA2F7C"/>
    <w:rsid w:val="00FA45AE"/>
    <w:rsid w:val="00FA4E17"/>
    <w:rsid w:val="00FB77C6"/>
    <w:rsid w:val="00FC02BC"/>
    <w:rsid w:val="00FC32BB"/>
    <w:rsid w:val="00FC33AB"/>
    <w:rsid w:val="00FC6275"/>
    <w:rsid w:val="00FD1CA4"/>
    <w:rsid w:val="00FD2328"/>
    <w:rsid w:val="00FD3612"/>
    <w:rsid w:val="00FD53DC"/>
    <w:rsid w:val="00FD726B"/>
    <w:rsid w:val="00FD7857"/>
    <w:rsid w:val="00FE635C"/>
    <w:rsid w:val="00FF09C1"/>
    <w:rsid w:val="00FF25CA"/>
    <w:rsid w:val="00FF4FA9"/>
    <w:rsid w:val="00FF597F"/>
    <w:rsid w:val="00FF6B39"/>
    <w:rsid w:val="0289EB92"/>
    <w:rsid w:val="03009C79"/>
    <w:rsid w:val="03074803"/>
    <w:rsid w:val="0335AE96"/>
    <w:rsid w:val="0351539C"/>
    <w:rsid w:val="0359FCE4"/>
    <w:rsid w:val="039BF649"/>
    <w:rsid w:val="03F35AD9"/>
    <w:rsid w:val="04F00BD7"/>
    <w:rsid w:val="05D7A8E5"/>
    <w:rsid w:val="0693FA4A"/>
    <w:rsid w:val="06E9478F"/>
    <w:rsid w:val="07005AFE"/>
    <w:rsid w:val="071238E0"/>
    <w:rsid w:val="07B6E1B7"/>
    <w:rsid w:val="08D8455E"/>
    <w:rsid w:val="09CD67F5"/>
    <w:rsid w:val="09E8567C"/>
    <w:rsid w:val="0A1D14CC"/>
    <w:rsid w:val="0A4AA0F6"/>
    <w:rsid w:val="0A7223C1"/>
    <w:rsid w:val="0AE41147"/>
    <w:rsid w:val="0B262C4E"/>
    <w:rsid w:val="0BD3CC21"/>
    <w:rsid w:val="0C1DADE7"/>
    <w:rsid w:val="0C712A7D"/>
    <w:rsid w:val="0C8A52DA"/>
    <w:rsid w:val="0C9501EC"/>
    <w:rsid w:val="0D4604BD"/>
    <w:rsid w:val="0E79ED0F"/>
    <w:rsid w:val="0EE936AB"/>
    <w:rsid w:val="10A7A266"/>
    <w:rsid w:val="10FE76BC"/>
    <w:rsid w:val="11AC3B0E"/>
    <w:rsid w:val="11E06760"/>
    <w:rsid w:val="125186F0"/>
    <w:rsid w:val="13055FDD"/>
    <w:rsid w:val="13F80663"/>
    <w:rsid w:val="14F1021D"/>
    <w:rsid w:val="14F72E98"/>
    <w:rsid w:val="15D709F1"/>
    <w:rsid w:val="16263C03"/>
    <w:rsid w:val="171B6293"/>
    <w:rsid w:val="177C9BDE"/>
    <w:rsid w:val="18D576CE"/>
    <w:rsid w:val="19B61C3F"/>
    <w:rsid w:val="1A0F8D80"/>
    <w:rsid w:val="1A2263F7"/>
    <w:rsid w:val="1AD698C2"/>
    <w:rsid w:val="1BDF40D9"/>
    <w:rsid w:val="1BE9EFEB"/>
    <w:rsid w:val="1BEB87D7"/>
    <w:rsid w:val="1C5D023A"/>
    <w:rsid w:val="1C67CC7F"/>
    <w:rsid w:val="1CEA1643"/>
    <w:rsid w:val="1D34EC56"/>
    <w:rsid w:val="1DD20953"/>
    <w:rsid w:val="1F297E33"/>
    <w:rsid w:val="2053E933"/>
    <w:rsid w:val="20EC5E87"/>
    <w:rsid w:val="21754475"/>
    <w:rsid w:val="21CBACB1"/>
    <w:rsid w:val="21E49001"/>
    <w:rsid w:val="224E825D"/>
    <w:rsid w:val="22611EF5"/>
    <w:rsid w:val="23067DC0"/>
    <w:rsid w:val="23D3F314"/>
    <w:rsid w:val="2487A3C3"/>
    <w:rsid w:val="248B40BB"/>
    <w:rsid w:val="24AC5DE5"/>
    <w:rsid w:val="258658C1"/>
    <w:rsid w:val="25C25BA1"/>
    <w:rsid w:val="26B72402"/>
    <w:rsid w:val="2721F380"/>
    <w:rsid w:val="27349018"/>
    <w:rsid w:val="275554C8"/>
    <w:rsid w:val="27939C41"/>
    <w:rsid w:val="2819AEA8"/>
    <w:rsid w:val="28532FB6"/>
    <w:rsid w:val="2855574B"/>
    <w:rsid w:val="28A26DFA"/>
    <w:rsid w:val="28C872F3"/>
    <w:rsid w:val="2951D017"/>
    <w:rsid w:val="297FFF4E"/>
    <w:rsid w:val="2A328620"/>
    <w:rsid w:val="2AC3FAD3"/>
    <w:rsid w:val="2B3F06A9"/>
    <w:rsid w:val="2BB54ADB"/>
    <w:rsid w:val="2C9B1152"/>
    <w:rsid w:val="2CD96E18"/>
    <w:rsid w:val="2D69D1C0"/>
    <w:rsid w:val="2E84D23C"/>
    <w:rsid w:val="30079FFB"/>
    <w:rsid w:val="300E1E69"/>
    <w:rsid w:val="31B24A74"/>
    <w:rsid w:val="327742BF"/>
    <w:rsid w:val="32CDF561"/>
    <w:rsid w:val="3323DC7F"/>
    <w:rsid w:val="3408640E"/>
    <w:rsid w:val="34366847"/>
    <w:rsid w:val="35327908"/>
    <w:rsid w:val="353E654F"/>
    <w:rsid w:val="3675301B"/>
    <w:rsid w:val="36A06A57"/>
    <w:rsid w:val="36EE5FAF"/>
    <w:rsid w:val="377EC7C2"/>
    <w:rsid w:val="379730CE"/>
    <w:rsid w:val="37B331BA"/>
    <w:rsid w:val="3812E782"/>
    <w:rsid w:val="38201E9B"/>
    <w:rsid w:val="3C389DF6"/>
    <w:rsid w:val="3CF8BF9B"/>
    <w:rsid w:val="3D92A638"/>
    <w:rsid w:val="3F6DBE62"/>
    <w:rsid w:val="3F94C2BB"/>
    <w:rsid w:val="403BBF93"/>
    <w:rsid w:val="40CB61D4"/>
    <w:rsid w:val="40DBF9FF"/>
    <w:rsid w:val="40FDD58A"/>
    <w:rsid w:val="41ACA3C3"/>
    <w:rsid w:val="422E2006"/>
    <w:rsid w:val="42AFED8D"/>
    <w:rsid w:val="4363D07B"/>
    <w:rsid w:val="438C77DF"/>
    <w:rsid w:val="4398BA88"/>
    <w:rsid w:val="43B9DA08"/>
    <w:rsid w:val="43D5896C"/>
    <w:rsid w:val="442A845B"/>
    <w:rsid w:val="444D75ED"/>
    <w:rsid w:val="466B60B3"/>
    <w:rsid w:val="46751789"/>
    <w:rsid w:val="46901093"/>
    <w:rsid w:val="487DD5F7"/>
    <w:rsid w:val="49124A58"/>
    <w:rsid w:val="49C8742B"/>
    <w:rsid w:val="49CCC933"/>
    <w:rsid w:val="4A4BB6B9"/>
    <w:rsid w:val="4BBA7567"/>
    <w:rsid w:val="4BC9B88F"/>
    <w:rsid w:val="4BCD9A0B"/>
    <w:rsid w:val="4C4DAD9A"/>
    <w:rsid w:val="4C5F8B7C"/>
    <w:rsid w:val="4C9B6C1E"/>
    <w:rsid w:val="4CFDB0FB"/>
    <w:rsid w:val="4DF7288C"/>
    <w:rsid w:val="4EA51AC9"/>
    <w:rsid w:val="4F8BDA21"/>
    <w:rsid w:val="4FCAB585"/>
    <w:rsid w:val="50468427"/>
    <w:rsid w:val="52046F47"/>
    <w:rsid w:val="5272EC96"/>
    <w:rsid w:val="52E73463"/>
    <w:rsid w:val="53B8E23B"/>
    <w:rsid w:val="549E26A8"/>
    <w:rsid w:val="55A8EF98"/>
    <w:rsid w:val="55F227EE"/>
    <w:rsid w:val="560683D7"/>
    <w:rsid w:val="5639F709"/>
    <w:rsid w:val="570F8C1A"/>
    <w:rsid w:val="577F3DEB"/>
    <w:rsid w:val="57C30374"/>
    <w:rsid w:val="5846E6FA"/>
    <w:rsid w:val="587E5CD7"/>
    <w:rsid w:val="593DA8E2"/>
    <w:rsid w:val="5A1E97B0"/>
    <w:rsid w:val="5AE524A7"/>
    <w:rsid w:val="5B1F3A7B"/>
    <w:rsid w:val="5D4A5FEC"/>
    <w:rsid w:val="5E8DE525"/>
    <w:rsid w:val="5ED1BB29"/>
    <w:rsid w:val="5F5FD32B"/>
    <w:rsid w:val="5FD74D9A"/>
    <w:rsid w:val="5FFE1ECB"/>
    <w:rsid w:val="60A2332D"/>
    <w:rsid w:val="60E0BCC7"/>
    <w:rsid w:val="6217F6E4"/>
    <w:rsid w:val="62274F50"/>
    <w:rsid w:val="62C7C003"/>
    <w:rsid w:val="62CC5C0B"/>
    <w:rsid w:val="63C930FC"/>
    <w:rsid w:val="6419138E"/>
    <w:rsid w:val="6476D0CF"/>
    <w:rsid w:val="64D482D1"/>
    <w:rsid w:val="65389062"/>
    <w:rsid w:val="654F26B1"/>
    <w:rsid w:val="65BE9320"/>
    <w:rsid w:val="65EA0A73"/>
    <w:rsid w:val="6624E264"/>
    <w:rsid w:val="678B7ABC"/>
    <w:rsid w:val="678DC733"/>
    <w:rsid w:val="679C0A9B"/>
    <w:rsid w:val="67A6840B"/>
    <w:rsid w:val="6803C67A"/>
    <w:rsid w:val="689A46FE"/>
    <w:rsid w:val="68B614E1"/>
    <w:rsid w:val="69B0B1D4"/>
    <w:rsid w:val="69C212BA"/>
    <w:rsid w:val="6B5FFDE7"/>
    <w:rsid w:val="6CB40591"/>
    <w:rsid w:val="6DC86FBB"/>
    <w:rsid w:val="6E59D907"/>
    <w:rsid w:val="6FB4A20A"/>
    <w:rsid w:val="704FBFC9"/>
    <w:rsid w:val="709128E4"/>
    <w:rsid w:val="70C577DB"/>
    <w:rsid w:val="70F2E21A"/>
    <w:rsid w:val="715553D7"/>
    <w:rsid w:val="71F2B233"/>
    <w:rsid w:val="72F12438"/>
    <w:rsid w:val="73C62C69"/>
    <w:rsid w:val="7420C1A4"/>
    <w:rsid w:val="748B021E"/>
    <w:rsid w:val="7558E18E"/>
    <w:rsid w:val="75856991"/>
    <w:rsid w:val="75C190F1"/>
    <w:rsid w:val="779E8F03"/>
    <w:rsid w:val="77AB6CFE"/>
    <w:rsid w:val="77BCE53E"/>
    <w:rsid w:val="77CF63BB"/>
    <w:rsid w:val="78349C26"/>
    <w:rsid w:val="78D55386"/>
    <w:rsid w:val="79941F98"/>
    <w:rsid w:val="79D06C87"/>
    <w:rsid w:val="7A3D583D"/>
    <w:rsid w:val="7AB5C1B8"/>
    <w:rsid w:val="7ADEDD1C"/>
    <w:rsid w:val="7CBB5BA5"/>
    <w:rsid w:val="7D38321B"/>
    <w:rsid w:val="7D4578D8"/>
    <w:rsid w:val="7D603A1E"/>
    <w:rsid w:val="7E0E64D5"/>
    <w:rsid w:val="7E60D1A2"/>
    <w:rsid w:val="7F6E9A55"/>
    <w:rsid w:val="7FABCFD1"/>
    <w:rsid w:val="7FB24E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A01615D"/>
  <w15:docId w15:val="{C7F98542-B25F-4E60-91BE-069C688BC0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75A8E"/>
    <w:pPr>
      <w:spacing w:after="0" w:line="240" w:lineRule="auto"/>
    </w:pPr>
    <w:rPr>
      <w:rFonts w:ascii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 Diagrama Diagrama,Diagrama Diagrama,Diagrama"/>
    <w:basedOn w:val="Normal"/>
    <w:link w:val="HeaderChar"/>
    <w:rsid w:val="00C34C42"/>
    <w:pPr>
      <w:widowControl w:val="0"/>
      <w:tabs>
        <w:tab w:val="center" w:pos="4153"/>
        <w:tab w:val="right" w:pos="8306"/>
      </w:tabs>
      <w:spacing w:after="20"/>
      <w:jc w:val="both"/>
    </w:pPr>
    <w:rPr>
      <w:rFonts w:eastAsia="Times New Roman"/>
      <w:szCs w:val="20"/>
      <w:lang w:val="lt-LT" w:eastAsia="en-US"/>
    </w:rPr>
  </w:style>
  <w:style w:type="character" w:customStyle="1" w:styleId="HeaderChar">
    <w:name w:val="Header Char"/>
    <w:aliases w:val=" Diagrama Diagrama Char,Diagrama Diagrama Char,Diagrama Char"/>
    <w:basedOn w:val="DefaultParagraphFont"/>
    <w:link w:val="Header"/>
    <w:rsid w:val="00C34C42"/>
    <w:rPr>
      <w:rFonts w:ascii="Times New Roman" w:eastAsia="Times New Roman" w:hAnsi="Times New Roman" w:cs="Times New Roman"/>
      <w:sz w:val="24"/>
      <w:szCs w:val="20"/>
    </w:rPr>
  </w:style>
  <w:style w:type="paragraph" w:customStyle="1" w:styleId="list--simple1">
    <w:name w:val="list--simple1"/>
    <w:basedOn w:val="Normal"/>
    <w:rsid w:val="00C34C42"/>
    <w:pPr>
      <w:spacing w:before="100" w:beforeAutospacing="1" w:after="100" w:afterAutospacing="1"/>
    </w:pPr>
    <w:rPr>
      <w:rFonts w:eastAsia="Calibri"/>
      <w:lang w:val="en-US" w:eastAsia="en-US"/>
    </w:rPr>
  </w:style>
  <w:style w:type="paragraph" w:styleId="Footer">
    <w:name w:val="footer"/>
    <w:aliases w:val=" Char"/>
    <w:basedOn w:val="Normal"/>
    <w:link w:val="FooterChar"/>
    <w:uiPriority w:val="99"/>
    <w:rsid w:val="00C34C42"/>
    <w:pPr>
      <w:tabs>
        <w:tab w:val="center" w:pos="4320"/>
        <w:tab w:val="right" w:pos="8640"/>
      </w:tabs>
    </w:pPr>
    <w:rPr>
      <w:rFonts w:eastAsia="Times New Roman"/>
      <w:szCs w:val="20"/>
      <w:lang w:val="x-none" w:eastAsia="en-US"/>
    </w:rPr>
  </w:style>
  <w:style w:type="character" w:customStyle="1" w:styleId="FooterChar">
    <w:name w:val="Footer Char"/>
    <w:aliases w:val=" Char Char"/>
    <w:basedOn w:val="DefaultParagraphFont"/>
    <w:link w:val="Footer"/>
    <w:uiPriority w:val="99"/>
    <w:rsid w:val="00C34C42"/>
    <w:rPr>
      <w:rFonts w:ascii="Times New Roman" w:eastAsia="Times New Roman" w:hAnsi="Times New Roman" w:cs="Times New Roman"/>
      <w:sz w:val="24"/>
      <w:szCs w:val="20"/>
      <w:lang w:val="x-none"/>
    </w:rPr>
  </w:style>
  <w:style w:type="character" w:styleId="PageNumber">
    <w:name w:val="page number"/>
    <w:basedOn w:val="DefaultParagraphFont"/>
    <w:rsid w:val="00C34C42"/>
  </w:style>
  <w:style w:type="paragraph" w:styleId="ListParagraph">
    <w:name w:val="List Paragraph"/>
    <w:aliases w:val="List Paragraph Red,Bullet EY,Buletai,List Paragraph21,List Paragraph1,List Paragraph2,lp1,Bullet 1,Use Case List Paragraph,Numbering,ERP-List Paragraph,List Paragraph11,List Paragraph111,Paragraph,List not in Table,Sąrašo pastraipa1"/>
    <w:basedOn w:val="Normal"/>
    <w:link w:val="ListParagraphChar"/>
    <w:uiPriority w:val="34"/>
    <w:qFormat/>
    <w:rsid w:val="00C34C42"/>
    <w:pPr>
      <w:ind w:left="720"/>
      <w:contextualSpacing/>
    </w:pPr>
    <w:rPr>
      <w:rFonts w:eastAsia="Times New Roman"/>
      <w:sz w:val="20"/>
      <w:szCs w:val="20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34C42"/>
    <w:rPr>
      <w:rFonts w:ascii="Tahoma" w:eastAsia="Times New Roman" w:hAnsi="Tahoma" w:cs="Tahoma"/>
      <w:sz w:val="16"/>
      <w:szCs w:val="16"/>
      <w:lang w:val="lt-LT"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34C42"/>
    <w:rPr>
      <w:rFonts w:ascii="Tahoma" w:eastAsia="Times New Roman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B2606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26063"/>
    <w:rPr>
      <w:rFonts w:eastAsia="Times New Roman"/>
      <w:sz w:val="20"/>
      <w:szCs w:val="20"/>
      <w:lang w:val="lt-LT"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26063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2606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26063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NoSpacing">
    <w:name w:val="No Spacing"/>
    <w:uiPriority w:val="1"/>
    <w:qFormat/>
    <w:rsid w:val="00666069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gmail-western">
    <w:name w:val="gmail-western"/>
    <w:basedOn w:val="Normal"/>
    <w:rsid w:val="00B60EE1"/>
    <w:pPr>
      <w:spacing w:before="100" w:beforeAutospacing="1" w:after="100" w:afterAutospacing="1"/>
    </w:pPr>
    <w:rPr>
      <w:rFonts w:ascii="Calibri" w:hAnsi="Calibri" w:cs="Calibri"/>
      <w:sz w:val="22"/>
      <w:szCs w:val="22"/>
      <w:lang w:val="lt-LT" w:eastAsia="lt-LT"/>
    </w:rPr>
  </w:style>
  <w:style w:type="paragraph" w:customStyle="1" w:styleId="gmail-msonormal">
    <w:name w:val="gmail-msonormal"/>
    <w:basedOn w:val="Normal"/>
    <w:rsid w:val="00B60EE1"/>
    <w:pPr>
      <w:spacing w:before="100" w:beforeAutospacing="1" w:after="100" w:afterAutospacing="1"/>
    </w:pPr>
    <w:rPr>
      <w:rFonts w:ascii="Calibri" w:hAnsi="Calibri" w:cs="Calibri"/>
      <w:sz w:val="22"/>
      <w:szCs w:val="22"/>
      <w:lang w:val="lt-LT" w:eastAsia="lt-LT"/>
    </w:rPr>
  </w:style>
  <w:style w:type="paragraph" w:styleId="Revision">
    <w:name w:val="Revision"/>
    <w:hidden/>
    <w:uiPriority w:val="99"/>
    <w:semiHidden/>
    <w:rsid w:val="00724D96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character" w:styleId="Hyperlink">
    <w:name w:val="Hyperlink"/>
    <w:basedOn w:val="DefaultParagraphFont"/>
    <w:uiPriority w:val="99"/>
    <w:unhideWhenUsed/>
    <w:rsid w:val="006D4EA4"/>
    <w:rPr>
      <w:color w:val="0000FF"/>
      <w:u w:val="single"/>
    </w:rPr>
  </w:style>
  <w:style w:type="character" w:customStyle="1" w:styleId="Other">
    <w:name w:val="Other_"/>
    <w:basedOn w:val="DefaultParagraphFont"/>
    <w:link w:val="Other0"/>
    <w:rsid w:val="00FD53DC"/>
    <w:rPr>
      <w:rFonts w:ascii="Tahoma" w:eastAsia="Tahoma" w:hAnsi="Tahoma" w:cs="Tahoma"/>
      <w:sz w:val="20"/>
      <w:szCs w:val="20"/>
      <w:shd w:val="clear" w:color="auto" w:fill="FFFFFF"/>
    </w:rPr>
  </w:style>
  <w:style w:type="paragraph" w:customStyle="1" w:styleId="Other0">
    <w:name w:val="Other"/>
    <w:basedOn w:val="Normal"/>
    <w:link w:val="Other"/>
    <w:rsid w:val="00FD53DC"/>
    <w:pPr>
      <w:widowControl w:val="0"/>
      <w:shd w:val="clear" w:color="auto" w:fill="FFFFFF"/>
    </w:pPr>
    <w:rPr>
      <w:rFonts w:ascii="Tahoma" w:eastAsia="Tahoma" w:hAnsi="Tahoma" w:cs="Tahoma"/>
      <w:sz w:val="20"/>
      <w:szCs w:val="20"/>
      <w:lang w:val="lt-LT" w:eastAsia="en-US"/>
    </w:rPr>
  </w:style>
  <w:style w:type="character" w:customStyle="1" w:styleId="ListParagraphChar">
    <w:name w:val="List Paragraph Char"/>
    <w:aliases w:val="List Paragraph Red Char,Bullet EY Char,Buletai Char,List Paragraph21 Char,List Paragraph1 Char,List Paragraph2 Char,lp1 Char,Bullet 1 Char,Use Case List Paragraph Char,Numbering Char,ERP-List Paragraph Char,List Paragraph11 Char"/>
    <w:link w:val="ListParagraph"/>
    <w:uiPriority w:val="34"/>
    <w:qFormat/>
    <w:locked/>
    <w:rsid w:val="00B105EC"/>
    <w:rPr>
      <w:rFonts w:ascii="Times New Roman" w:eastAsia="Times New Roman" w:hAnsi="Times New Roman" w:cs="Times New Roman"/>
      <w:sz w:val="20"/>
      <w:szCs w:val="20"/>
      <w:lang w:val="en-US"/>
    </w:rPr>
  </w:style>
  <w:style w:type="paragraph" w:customStyle="1" w:styleId="TableParagraph">
    <w:name w:val="Table Paragraph"/>
    <w:basedOn w:val="Normal"/>
    <w:uiPriority w:val="1"/>
    <w:qFormat/>
    <w:rsid w:val="008C1444"/>
    <w:pPr>
      <w:widowControl w:val="0"/>
      <w:autoSpaceDE w:val="0"/>
      <w:autoSpaceDN w:val="0"/>
      <w:ind w:left="109"/>
    </w:pPr>
    <w:rPr>
      <w:rFonts w:ascii="Arial" w:eastAsia="Arial" w:hAnsi="Arial"/>
      <w:sz w:val="22"/>
      <w:szCs w:val="22"/>
      <w:lang w:val="lt-LT" w:eastAsia="lt-LT"/>
    </w:rPr>
  </w:style>
  <w:style w:type="character" w:customStyle="1" w:styleId="normaltextrun">
    <w:name w:val="normaltextrun"/>
    <w:basedOn w:val="DefaultParagraphFont"/>
    <w:rsid w:val="007629CB"/>
  </w:style>
  <w:style w:type="character" w:customStyle="1" w:styleId="eop">
    <w:name w:val="eop"/>
    <w:basedOn w:val="DefaultParagraphFont"/>
    <w:rsid w:val="007629CB"/>
  </w:style>
  <w:style w:type="character" w:styleId="UnresolvedMention">
    <w:name w:val="Unresolved Mention"/>
    <w:basedOn w:val="DefaultParagraphFont"/>
    <w:uiPriority w:val="99"/>
    <w:semiHidden/>
    <w:unhideWhenUsed/>
    <w:rsid w:val="007629C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629CB"/>
    <w:rPr>
      <w:color w:val="800080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B41C4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B41C4"/>
    <w:rPr>
      <w:rFonts w:ascii="Times New Roman" w:hAnsi="Times New Roman" w:cs="Times New Roman"/>
      <w:sz w:val="20"/>
      <w:szCs w:val="20"/>
      <w:lang w:val="en-GB" w:eastAsia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2B41C4"/>
    <w:rPr>
      <w:vertAlign w:val="superscript"/>
    </w:rPr>
  </w:style>
  <w:style w:type="paragraph" w:styleId="NormalWeb">
    <w:name w:val="Normal (Web)"/>
    <w:basedOn w:val="Normal"/>
    <w:rsid w:val="00454843"/>
    <w:pPr>
      <w:suppressAutoHyphens/>
      <w:autoSpaceDN w:val="0"/>
      <w:spacing w:before="100" w:after="100" w:line="276" w:lineRule="auto"/>
    </w:pPr>
    <w:rPr>
      <w:rFonts w:ascii="Calibri" w:eastAsia="Yu Mincho" w:hAnsi="Calibri" w:cs="Arial"/>
      <w:sz w:val="21"/>
      <w:szCs w:val="21"/>
      <w:lang w:val="lt-LT" w:eastAsia="lt-LT"/>
    </w:rPr>
  </w:style>
  <w:style w:type="paragraph" w:customStyle="1" w:styleId="Body2">
    <w:name w:val="Body 2"/>
    <w:rsid w:val="00A355CF"/>
    <w:pPr>
      <w:pBdr>
        <w:top w:val="nil"/>
        <w:left w:val="nil"/>
        <w:bottom w:val="nil"/>
        <w:right w:val="nil"/>
        <w:between w:val="nil"/>
        <w:bar w:val="nil"/>
      </w:pBdr>
      <w:suppressAutoHyphens/>
      <w:spacing w:after="40" w:line="240" w:lineRule="auto"/>
      <w:jc w:val="both"/>
    </w:pPr>
    <w:rPr>
      <w:rFonts w:ascii="Times New Roman" w:eastAsia="Arial Unicode MS" w:hAnsi="Times New Roman" w:cs="Arial Unicode MS"/>
      <w:color w:val="000000"/>
      <w:u w:color="000000"/>
      <w:bdr w:val="nil"/>
      <w:lang w:val="en-US" w:eastAsia="en-GB"/>
      <w14:textOutline w14:w="12700" w14:cap="flat" w14:cmpd="sng" w14:algn="ctr">
        <w14:noFill/>
        <w14:prstDash w14:val="solid"/>
        <w14:miter w14:lim="400000"/>
      </w14:textOutline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24395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048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28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E693DD9-B2B3-435A-A993-D059A6A1C8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4</Pages>
  <Words>4308</Words>
  <Characters>2456</Characters>
  <Application>Microsoft Office Word</Application>
  <DocSecurity>0</DocSecurity>
  <Lines>20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ura Sungailaite</dc:creator>
  <cp:lastModifiedBy>Justina Šatikė  | Lithuania Travel</cp:lastModifiedBy>
  <cp:revision>67</cp:revision>
  <dcterms:created xsi:type="dcterms:W3CDTF">2026-04-21T14:51:00Z</dcterms:created>
  <dcterms:modified xsi:type="dcterms:W3CDTF">2026-07-10T11:12:00Z</dcterms:modified>
</cp:coreProperties>
</file>